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A451E4" w14:textId="664ABAA4" w:rsidR="005B4A71" w:rsidRDefault="00081DCF" w:rsidP="00957FC6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>
        <w:rPr>
          <w:noProof/>
          <w:lang w:eastAsia="cs-CZ"/>
        </w:rPr>
        <w:drawing>
          <wp:anchor distT="0" distB="0" distL="114300" distR="114300" simplePos="0" relativeHeight="251676672" behindDoc="0" locked="0" layoutInCell="1" allowOverlap="1" wp14:anchorId="61C99626" wp14:editId="1AE4C5CE">
            <wp:simplePos x="0" y="0"/>
            <wp:positionH relativeFrom="margin">
              <wp:posOffset>1032510</wp:posOffset>
            </wp:positionH>
            <wp:positionV relativeFrom="margin">
              <wp:posOffset>466725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E05EB">
        <w:rPr>
          <w:rFonts w:ascii="Arial" w:hAnsi="Arial" w:cs="Arial"/>
          <w:b/>
          <w:caps/>
          <w:color w:val="auto"/>
          <w:sz w:val="28"/>
          <w:szCs w:val="22"/>
        </w:rPr>
        <w:t>ocenění</w:t>
      </w:r>
      <w:r w:rsidR="005B4A71" w:rsidRPr="00081DCF">
        <w:rPr>
          <w:rFonts w:ascii="Arial" w:hAnsi="Arial" w:cs="Arial"/>
          <w:b/>
          <w:caps/>
          <w:color w:val="auto"/>
          <w:sz w:val="28"/>
          <w:szCs w:val="22"/>
        </w:rPr>
        <w:t xml:space="preserve"> férový zaměstnavatel</w:t>
      </w:r>
    </w:p>
    <w:p w14:paraId="6DF8317D" w14:textId="3F9EDEA7" w:rsidR="00081DCF" w:rsidRDefault="00081DCF" w:rsidP="00081DCF"/>
    <w:p w14:paraId="4CD089E1" w14:textId="37B29455" w:rsidR="00081DCF" w:rsidRDefault="00081DCF" w:rsidP="00081DCF"/>
    <w:p w14:paraId="58F141EA" w14:textId="38438F51" w:rsidR="00081DCF" w:rsidRDefault="00081DCF" w:rsidP="00081DCF"/>
    <w:p w14:paraId="12DDF118" w14:textId="77777777" w:rsidR="00081DCF" w:rsidRPr="00081DCF" w:rsidRDefault="00081DCF" w:rsidP="00081DCF"/>
    <w:p w14:paraId="0631DBC5" w14:textId="0486808E" w:rsidR="00081DCF" w:rsidRPr="00081DCF" w:rsidRDefault="00081DCF" w:rsidP="00081DCF"/>
    <w:p w14:paraId="4166CC5A" w14:textId="750BCC82" w:rsidR="00BF079A" w:rsidRPr="00081DCF" w:rsidRDefault="00172032" w:rsidP="005B4A71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</w:rPr>
        <w:t>A.</w:t>
      </w:r>
      <w:r w:rsidR="00CA081D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</w:t>
      </w:r>
      <w:r w:rsidR="005B4A71" w:rsidRPr="00081DCF">
        <w:rPr>
          <w:rFonts w:ascii="Arial" w:hAnsi="Arial" w:cs="Arial"/>
        </w:rPr>
        <w:t xml:space="preserve">dotazník pro </w:t>
      </w:r>
      <w:r w:rsidR="00FA7078">
        <w:rPr>
          <w:rFonts w:ascii="Arial" w:hAnsi="Arial" w:cs="Arial"/>
        </w:rPr>
        <w:t>střední podniky</w:t>
      </w:r>
      <w:r w:rsidR="005B4A71" w:rsidRPr="00081DCF">
        <w:rPr>
          <w:rFonts w:ascii="Arial" w:hAnsi="Arial" w:cs="Arial"/>
        </w:rPr>
        <w:t xml:space="preserve"> (</w:t>
      </w:r>
      <w:r w:rsidR="00FA7078">
        <w:rPr>
          <w:rFonts w:ascii="Arial" w:hAnsi="Arial" w:cs="Arial"/>
        </w:rPr>
        <w:t>51-250</w:t>
      </w:r>
      <w:r w:rsidR="005B4A71" w:rsidRPr="00081DCF">
        <w:rPr>
          <w:rFonts w:ascii="Arial" w:hAnsi="Arial" w:cs="Arial"/>
        </w:rPr>
        <w:t xml:space="preserve"> zaměstnanců</w:t>
      </w:r>
      <w:r w:rsidR="00FA7078">
        <w:rPr>
          <w:rFonts w:ascii="Arial" w:hAnsi="Arial" w:cs="Arial"/>
        </w:rPr>
        <w:t xml:space="preserve"> včetně</w:t>
      </w:r>
      <w:r w:rsidR="005B4A71" w:rsidRPr="00081DCF">
        <w:rPr>
          <w:rFonts w:ascii="Arial" w:hAnsi="Arial" w:cs="Arial"/>
        </w:rPr>
        <w:t>)</w:t>
      </w:r>
      <w:r w:rsidR="00BF079A" w:rsidRPr="00081DCF">
        <w:rPr>
          <w:rFonts w:ascii="Arial" w:hAnsi="Arial" w:cs="Arial"/>
        </w:rPr>
        <w:t xml:space="preserve"> </w:t>
      </w:r>
    </w:p>
    <w:p w14:paraId="02CA3605" w14:textId="081FA76E" w:rsidR="005B4A71" w:rsidRDefault="00BF079A" w:rsidP="005B4A71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</w:rPr>
        <w:t>V případě, že na území Zlínského kraje má vaše firma více poboček a situace v nich je rozdílná, kladná vyjádření zaznamenávejte, pokud se uváděná skutečnost týká 80 % daných poboček.</w:t>
      </w:r>
    </w:p>
    <w:p w14:paraId="606CB243" w14:textId="2F884E63" w:rsidR="00C87F1B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V dotazníku z</w:t>
      </w:r>
      <w:r w:rsidRPr="00081DCF">
        <w:rPr>
          <w:rFonts w:ascii="Arial" w:hAnsi="Arial" w:cs="Arial"/>
          <w:b/>
        </w:rPr>
        <w:t xml:space="preserve">aškrtněte výroky, které odpovídají situaci ve Vaší </w:t>
      </w:r>
      <w:r w:rsidR="00A12D46">
        <w:rPr>
          <w:rFonts w:ascii="Arial" w:hAnsi="Arial" w:cs="Arial"/>
          <w:b/>
        </w:rPr>
        <w:t>společnosti</w:t>
      </w:r>
      <w:r w:rsidRPr="00081DCF">
        <w:rPr>
          <w:rFonts w:ascii="Arial" w:hAnsi="Arial" w:cs="Arial"/>
          <w:b/>
        </w:rPr>
        <w:t xml:space="preserve"> během posledních 12 měsíců.</w:t>
      </w:r>
      <w:r>
        <w:rPr>
          <w:rFonts w:ascii="Arial" w:hAnsi="Arial" w:cs="Arial"/>
          <w:b/>
        </w:rPr>
        <w:t xml:space="preserve"> </w:t>
      </w:r>
    </w:p>
    <w:p w14:paraId="57951295" w14:textId="616F6D3A" w:rsidR="00C87F1B" w:rsidRPr="00081DCF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yžaduje-li otázka komentář, věnujte, prosím, pozornost jeho vyplnění. Uvádějte vždy konkrétní příklady, co ve Vaší </w:t>
      </w:r>
      <w:r w:rsidR="00A12D46">
        <w:rPr>
          <w:rFonts w:ascii="Arial" w:hAnsi="Arial" w:cs="Arial"/>
          <w:b/>
        </w:rPr>
        <w:t>společnosti</w:t>
      </w:r>
      <w:r>
        <w:rPr>
          <w:rFonts w:ascii="Arial" w:hAnsi="Arial" w:cs="Arial"/>
          <w:b/>
        </w:rPr>
        <w:t xml:space="preserve"> děláte a jakým způsobem, pokud možno stručně, ale výstižně.</w:t>
      </w:r>
    </w:p>
    <w:p w14:paraId="7FFAE7A1" w14:textId="77777777" w:rsidR="00C87F1B" w:rsidRPr="00081DCF" w:rsidRDefault="00C87F1B" w:rsidP="005B4A71">
      <w:pPr>
        <w:jc w:val="center"/>
        <w:rPr>
          <w:rFonts w:ascii="Arial" w:hAnsi="Arial" w:cs="Arial"/>
        </w:rPr>
      </w:pPr>
    </w:p>
    <w:p w14:paraId="442BC42E" w14:textId="4E40E3F7" w:rsidR="002E1410" w:rsidRPr="00081DCF" w:rsidRDefault="00957FC6" w:rsidP="002E1410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  <w:highlight w:val="lightGray"/>
        </w:rPr>
        <w:br w:type="page"/>
      </w:r>
    </w:p>
    <w:p w14:paraId="64A076BA" w14:textId="5B690C4F" w:rsidR="00C12CFA" w:rsidRPr="00C87F1B" w:rsidRDefault="00C12CFA" w:rsidP="00957FC6">
      <w:pPr>
        <w:pStyle w:val="Nadpis1"/>
        <w:rPr>
          <w:rFonts w:ascii="Arial" w:hAnsi="Arial" w:cs="Arial"/>
          <w:b/>
          <w:bCs/>
          <w:color w:val="auto"/>
          <w:sz w:val="24"/>
          <w:szCs w:val="24"/>
        </w:rPr>
      </w:pPr>
      <w:r w:rsidRPr="00C87F1B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Spolupráce </w:t>
      </w:r>
    </w:p>
    <w:p w14:paraId="0927956C" w14:textId="6D1A6264" w:rsidR="00B85F09" w:rsidRPr="00081DCF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7E405BC4" w14:textId="1AD2EECB" w:rsidR="00BB0BEF" w:rsidRPr="00081DCF" w:rsidRDefault="00957FC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P</w:t>
      </w:r>
      <w:r w:rsidR="00B27882" w:rsidRPr="00081DCF">
        <w:rPr>
          <w:rFonts w:ascii="Arial" w:hAnsi="Arial" w:cs="Arial"/>
          <w:color w:val="auto"/>
          <w:szCs w:val="22"/>
        </w:rPr>
        <w:t xml:space="preserve">o </w:t>
      </w:r>
      <w:r w:rsidR="003C5870" w:rsidRPr="00081DCF">
        <w:rPr>
          <w:rFonts w:ascii="Arial" w:hAnsi="Arial" w:cs="Arial"/>
          <w:color w:val="auto"/>
          <w:szCs w:val="22"/>
        </w:rPr>
        <w:t>celé sledované období</w:t>
      </w:r>
      <w:r w:rsidR="00B27882"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bylo minimálně jedno </w:t>
      </w:r>
      <w:r w:rsidR="00BB0BEF" w:rsidRPr="00081DCF">
        <w:rPr>
          <w:rFonts w:ascii="Arial" w:hAnsi="Arial" w:cs="Arial"/>
          <w:color w:val="auto"/>
          <w:szCs w:val="22"/>
        </w:rPr>
        <w:t xml:space="preserve">místo (například nástěnka, intranet, </w:t>
      </w:r>
      <w:r w:rsidR="00BE7653" w:rsidRPr="00081DCF">
        <w:rPr>
          <w:rFonts w:ascii="Arial" w:hAnsi="Arial" w:cs="Arial"/>
          <w:color w:val="auto"/>
          <w:szCs w:val="22"/>
        </w:rPr>
        <w:t>skupina</w:t>
      </w:r>
      <w:r w:rsidR="00BB0BEF" w:rsidRPr="00081DCF">
        <w:rPr>
          <w:rFonts w:ascii="Arial" w:hAnsi="Arial" w:cs="Arial"/>
          <w:color w:val="auto"/>
          <w:szCs w:val="22"/>
        </w:rPr>
        <w:t xml:space="preserve"> na sociální síti), kde </w:t>
      </w:r>
      <w:r w:rsidR="003C5870" w:rsidRPr="00081DCF">
        <w:rPr>
          <w:rFonts w:ascii="Arial" w:hAnsi="Arial" w:cs="Arial"/>
          <w:color w:val="auto"/>
          <w:szCs w:val="22"/>
        </w:rPr>
        <w:t xml:space="preserve">byly </w:t>
      </w:r>
      <w:r w:rsidR="00BB0BEF" w:rsidRPr="00081DCF">
        <w:rPr>
          <w:rFonts w:ascii="Arial" w:hAnsi="Arial" w:cs="Arial"/>
          <w:color w:val="auto"/>
          <w:szCs w:val="22"/>
        </w:rPr>
        <w:t xml:space="preserve">průběžně zveřejňovány informace o tom, jaké </w:t>
      </w:r>
      <w:r w:rsidR="005423B1" w:rsidRPr="00081DCF">
        <w:rPr>
          <w:rFonts w:ascii="Arial" w:hAnsi="Arial" w:cs="Arial"/>
          <w:color w:val="auto"/>
          <w:szCs w:val="22"/>
        </w:rPr>
        <w:t xml:space="preserve">zajímavé či významné </w:t>
      </w:r>
      <w:r w:rsidR="00BB0BEF" w:rsidRPr="00081DCF">
        <w:rPr>
          <w:rFonts w:ascii="Arial" w:hAnsi="Arial" w:cs="Arial"/>
          <w:color w:val="auto"/>
          <w:szCs w:val="22"/>
        </w:rPr>
        <w:t xml:space="preserve">události ve firmě proběhly. </w:t>
      </w:r>
      <w:sdt>
        <w:sdtPr>
          <w:rPr>
            <w:rFonts w:ascii="Arial" w:eastAsia="MS Gothic" w:hAnsi="Arial" w:cs="Arial"/>
            <w:color w:val="auto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60D712E" w14:textId="769FE377" w:rsidR="00042E7C" w:rsidRPr="00081DCF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</w:t>
      </w:r>
      <w:r w:rsidR="00564B0D" w:rsidRPr="00081DCF">
        <w:rPr>
          <w:rFonts w:ascii="Arial" w:hAnsi="Arial" w:cs="Arial"/>
          <w:color w:val="auto"/>
          <w:szCs w:val="22"/>
        </w:rPr>
        <w:t>pro</w:t>
      </w:r>
      <w:r w:rsidR="000A3376">
        <w:rPr>
          <w:rFonts w:ascii="Arial" w:hAnsi="Arial" w:cs="Arial"/>
          <w:color w:val="auto"/>
          <w:szCs w:val="22"/>
        </w:rPr>
        <w:t>běhla</w:t>
      </w:r>
      <w:r w:rsidR="00564B0D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pravidelně min. 1x za měsíc porad</w:t>
      </w:r>
      <w:r w:rsidR="00B44CB4" w:rsidRPr="00081DCF">
        <w:rPr>
          <w:rFonts w:ascii="Arial" w:hAnsi="Arial" w:cs="Arial"/>
          <w:color w:val="auto"/>
          <w:szCs w:val="22"/>
        </w:rPr>
        <w:t>a</w:t>
      </w:r>
      <w:r w:rsidR="00564B0D" w:rsidRPr="00081DCF">
        <w:rPr>
          <w:rFonts w:ascii="Arial" w:hAnsi="Arial" w:cs="Arial"/>
          <w:color w:val="auto"/>
          <w:szCs w:val="22"/>
        </w:rPr>
        <w:t xml:space="preserve"> jednotlivých útvarů/oddělení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BBB8AB" w14:textId="55E12172" w:rsidR="00B66547" w:rsidRPr="00081DCF" w:rsidRDefault="00D31EF5" w:rsidP="00957FC6">
      <w:pPr>
        <w:pStyle w:val="Nadpis3"/>
        <w:rPr>
          <w:rFonts w:ascii="Arial" w:hAnsi="Arial" w:cs="Arial"/>
          <w:color w:val="auto"/>
          <w:szCs w:val="22"/>
        </w:rPr>
      </w:pPr>
      <w:r w:rsidRPr="00D31EF5">
        <w:rPr>
          <w:rFonts w:ascii="Arial" w:hAnsi="Arial" w:cs="Arial"/>
          <w:color w:val="auto"/>
          <w:szCs w:val="22"/>
        </w:rPr>
        <w:t>Firma má měřitelné cíle v oblasti péče o zaměstnance a tyto cíle jsou součástí oficiální firemní strategie (</w:t>
      </w:r>
      <w:r w:rsidRPr="00D31EF5">
        <w:rPr>
          <w:rFonts w:ascii="Arial" w:hAnsi="Arial" w:cs="Arial"/>
          <w:i/>
          <w:iCs/>
          <w:color w:val="auto"/>
          <w:szCs w:val="22"/>
        </w:rPr>
        <w:t>v komentáři níže uveďte, jaké cíle a jak je měříte</w:t>
      </w:r>
      <w:r>
        <w:rPr>
          <w:rFonts w:ascii="Arial" w:hAnsi="Arial" w:cs="Arial"/>
          <w:i/>
          <w:iCs/>
          <w:color w:val="auto"/>
          <w:szCs w:val="22"/>
        </w:rPr>
        <w:t>)</w:t>
      </w:r>
      <w:r w:rsidR="00B66547" w:rsidRPr="00081DCF">
        <w:rPr>
          <w:rFonts w:ascii="Arial" w:hAnsi="Arial" w:cs="Arial"/>
          <w:color w:val="auto"/>
          <w:szCs w:val="22"/>
        </w:rPr>
        <w:t>.</w:t>
      </w:r>
      <w:sdt>
        <w:sdtPr>
          <w:rPr>
            <w:rFonts w:ascii="Arial" w:eastAsia="MS Gothic" w:hAnsi="Arial" w:cs="Arial"/>
            <w:color w:val="auto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A8527C" w14:textId="260A5096" w:rsidR="00BB0BEF" w:rsidRPr="00D31EF5" w:rsidRDefault="00D31EF5" w:rsidP="00957FC6">
      <w:pPr>
        <w:pStyle w:val="Nadpis3"/>
        <w:rPr>
          <w:rFonts w:ascii="Arial" w:hAnsi="Arial" w:cs="Arial"/>
          <w:color w:val="auto"/>
          <w:szCs w:val="22"/>
        </w:rPr>
      </w:pPr>
      <w:r w:rsidRPr="00D31EF5">
        <w:rPr>
          <w:rFonts w:ascii="Arial" w:hAnsi="Arial" w:cs="Arial"/>
          <w:color w:val="auto"/>
          <w:szCs w:val="22"/>
        </w:rPr>
        <w:t xml:space="preserve">Ve firmě proběhlo min. 1x za rok šetření spokojenosti zaměstnanců, jehož podněty a výsledky byly projednány vedením firmy a s případnými nedostatky bylo pracováno </w:t>
      </w:r>
      <w:bookmarkStart w:id="0" w:name="_Hlk161823052"/>
      <w:r w:rsidRPr="00D31EF5">
        <w:rPr>
          <w:rFonts w:ascii="Arial" w:hAnsi="Arial" w:cs="Arial"/>
          <w:i/>
          <w:color w:val="auto"/>
          <w:szCs w:val="22"/>
        </w:rPr>
        <w:t>(v komentáři prosím popište, jaké změny nebo opatření jste zavedli na základě podnětů zaměstnanců</w:t>
      </w:r>
      <w:bookmarkEnd w:id="0"/>
      <w:r w:rsidRPr="00D31EF5">
        <w:rPr>
          <w:rFonts w:ascii="Arial" w:hAnsi="Arial" w:cs="Arial"/>
          <w:i/>
          <w:color w:val="auto"/>
          <w:szCs w:val="22"/>
        </w:rPr>
        <w:t xml:space="preserve"> za uplynulých 12 měsíců)</w:t>
      </w:r>
      <w:r w:rsidRPr="00D31EF5">
        <w:rPr>
          <w:rFonts w:ascii="Arial" w:hAnsi="Arial" w:cs="Arial"/>
          <w:color w:val="auto"/>
          <w:szCs w:val="22"/>
        </w:rPr>
        <w:t>.</w:t>
      </w:r>
      <w:r w:rsidR="00BB0BEF" w:rsidRPr="00D31EF5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D31EF5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713B22" w14:textId="27449CBE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1x </w:t>
      </w:r>
      <w:r w:rsidR="006A79D2" w:rsidRPr="00081DCF">
        <w:rPr>
          <w:rFonts w:ascii="Arial" w:hAnsi="Arial" w:cs="Arial"/>
          <w:color w:val="auto"/>
          <w:szCs w:val="22"/>
        </w:rPr>
        <w:t xml:space="preserve">za uplynulých 12 měsíců </w:t>
      </w:r>
      <w:r w:rsidRPr="00081DCF">
        <w:rPr>
          <w:rFonts w:ascii="Arial" w:hAnsi="Arial" w:cs="Arial"/>
          <w:color w:val="auto"/>
          <w:szCs w:val="22"/>
        </w:rPr>
        <w:t xml:space="preserve">proběhlo hromadné setkání vedení </w:t>
      </w:r>
      <w:r w:rsidR="003C5870" w:rsidRPr="00081DCF">
        <w:rPr>
          <w:rFonts w:ascii="Arial" w:hAnsi="Arial" w:cs="Arial"/>
          <w:color w:val="auto"/>
          <w:szCs w:val="22"/>
        </w:rPr>
        <w:t xml:space="preserve">firmy </w:t>
      </w:r>
      <w:r w:rsidRPr="00081DCF">
        <w:rPr>
          <w:rFonts w:ascii="Arial" w:hAnsi="Arial" w:cs="Arial"/>
          <w:color w:val="auto"/>
          <w:szCs w:val="22"/>
        </w:rPr>
        <w:t>se zaměstnanci</w:t>
      </w:r>
      <w:r w:rsidR="006A79D2" w:rsidRPr="00081DCF">
        <w:rPr>
          <w:rFonts w:ascii="Arial" w:hAnsi="Arial" w:cs="Arial"/>
          <w:color w:val="auto"/>
          <w:szCs w:val="22"/>
        </w:rPr>
        <w:t xml:space="preserve"> (ať již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="006A79D2" w:rsidRPr="00081DCF">
        <w:rPr>
          <w:rFonts w:ascii="Arial" w:hAnsi="Arial" w:cs="Arial"/>
          <w:color w:val="auto"/>
          <w:szCs w:val="22"/>
        </w:rPr>
        <w:t xml:space="preserve"> či on-line)</w:t>
      </w:r>
      <w:r w:rsidRPr="00081DCF">
        <w:rPr>
          <w:rFonts w:ascii="Arial" w:hAnsi="Arial" w:cs="Arial"/>
          <w:color w:val="auto"/>
          <w:szCs w:val="22"/>
        </w:rPr>
        <w:t xml:space="preserve">, kde </w:t>
      </w:r>
      <w:r w:rsidR="006A79D2" w:rsidRPr="00081DCF">
        <w:rPr>
          <w:rFonts w:ascii="Arial" w:hAnsi="Arial" w:cs="Arial"/>
          <w:color w:val="auto"/>
          <w:szCs w:val="22"/>
        </w:rPr>
        <w:t>byly</w:t>
      </w:r>
      <w:r w:rsidRPr="00081DCF">
        <w:rPr>
          <w:rFonts w:ascii="Arial" w:hAnsi="Arial" w:cs="Arial"/>
          <w:color w:val="auto"/>
          <w:szCs w:val="22"/>
        </w:rPr>
        <w:t xml:space="preserve"> zaměstnancům mimo jiné prezentovány</w:t>
      </w:r>
      <w:r w:rsidR="00D31EF5">
        <w:rPr>
          <w:rFonts w:ascii="Arial" w:hAnsi="Arial" w:cs="Arial"/>
          <w:color w:val="auto"/>
          <w:szCs w:val="22"/>
        </w:rPr>
        <w:t xml:space="preserve"> informace o ekonomické a finanční situaci firmy, pravděpodobném vývoji a</w:t>
      </w:r>
      <w:r w:rsidRPr="00081DCF">
        <w:rPr>
          <w:rFonts w:ascii="Arial" w:hAnsi="Arial" w:cs="Arial"/>
          <w:color w:val="auto"/>
          <w:szCs w:val="22"/>
        </w:rPr>
        <w:t xml:space="preserve"> cíle</w:t>
      </w:r>
      <w:r w:rsidR="00D31EF5">
        <w:rPr>
          <w:rFonts w:ascii="Arial" w:hAnsi="Arial" w:cs="Arial"/>
          <w:color w:val="auto"/>
          <w:szCs w:val="22"/>
        </w:rPr>
        <w:t>ch</w:t>
      </w:r>
      <w:r w:rsidRPr="00081DCF">
        <w:rPr>
          <w:rFonts w:ascii="Arial" w:hAnsi="Arial" w:cs="Arial"/>
          <w:color w:val="auto"/>
          <w:szCs w:val="22"/>
        </w:rPr>
        <w:t xml:space="preserve"> pro další období. </w:t>
      </w:r>
      <w:sdt>
        <w:sdtPr>
          <w:rPr>
            <w:rFonts w:ascii="Arial" w:eastAsia="MS Gothic" w:hAnsi="Arial" w:cs="Arial"/>
            <w:color w:val="auto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F66A42" w14:textId="3A0A9394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Bylo aktivně podporováno zapojení zaměstnanců do náboru nových zaměstnanců</w:t>
      </w:r>
      <w:r w:rsidR="00D8734B" w:rsidRPr="00081DCF">
        <w:rPr>
          <w:rFonts w:ascii="Arial" w:hAnsi="Arial" w:cs="Arial"/>
          <w:color w:val="auto"/>
          <w:szCs w:val="22"/>
        </w:rPr>
        <w:t>, například finanční odměnou</w:t>
      </w:r>
      <w:r w:rsidR="00D31EF5">
        <w:rPr>
          <w:rFonts w:ascii="Arial" w:hAnsi="Arial" w:cs="Arial"/>
          <w:color w:val="auto"/>
          <w:szCs w:val="22"/>
        </w:rPr>
        <w:t xml:space="preserve"> nebo jiným způsobem motivace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5736D3" w14:textId="0B045252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ov</w:t>
      </w:r>
      <w:r w:rsidR="006A79D2" w:rsidRPr="00081DCF">
        <w:rPr>
          <w:rFonts w:ascii="Arial" w:hAnsi="Arial" w:cs="Arial"/>
          <w:color w:val="auto"/>
          <w:szCs w:val="22"/>
        </w:rPr>
        <w:t>ý zaměstnanec</w:t>
      </w:r>
      <w:r w:rsidRPr="00081DCF">
        <w:rPr>
          <w:rFonts w:ascii="Arial" w:hAnsi="Arial" w:cs="Arial"/>
          <w:color w:val="auto"/>
          <w:szCs w:val="22"/>
        </w:rPr>
        <w:t xml:space="preserve"> ve firmě obdr</w:t>
      </w:r>
      <w:r w:rsidR="00B44CB4" w:rsidRPr="00081DCF">
        <w:rPr>
          <w:rFonts w:ascii="Arial" w:hAnsi="Arial" w:cs="Arial"/>
          <w:color w:val="auto"/>
          <w:szCs w:val="22"/>
        </w:rPr>
        <w:t xml:space="preserve">žel </w:t>
      </w:r>
      <w:r w:rsidRPr="00081DCF">
        <w:rPr>
          <w:rFonts w:ascii="Arial" w:hAnsi="Arial" w:cs="Arial"/>
          <w:color w:val="auto"/>
          <w:szCs w:val="22"/>
        </w:rPr>
        <w:t xml:space="preserve">při nástupu do zaměstnání </w:t>
      </w:r>
      <w:r w:rsidR="00B44CB4" w:rsidRPr="00081DCF">
        <w:rPr>
          <w:rFonts w:ascii="Arial" w:hAnsi="Arial" w:cs="Arial"/>
          <w:color w:val="auto"/>
          <w:szCs w:val="22"/>
        </w:rPr>
        <w:t xml:space="preserve">vždy </w:t>
      </w:r>
      <w:r w:rsidRPr="00081DCF">
        <w:rPr>
          <w:rFonts w:ascii="Arial" w:hAnsi="Arial" w:cs="Arial"/>
          <w:color w:val="auto"/>
          <w:szCs w:val="22"/>
        </w:rPr>
        <w:t>podrobný popis náplně pracovní pozice, na kterou byl přijat</w:t>
      </w:r>
      <w:r w:rsidR="00D31EF5">
        <w:rPr>
          <w:rFonts w:ascii="Arial" w:hAnsi="Arial" w:cs="Arial"/>
          <w:color w:val="auto"/>
          <w:szCs w:val="22"/>
        </w:rPr>
        <w:t>, a informace o případném působení zástupců zaměstnanců (např. odborové organizace, radě zaměstnanců)</w:t>
      </w:r>
      <w:r w:rsidRPr="00081DCF">
        <w:rPr>
          <w:rFonts w:ascii="Arial" w:hAnsi="Arial" w:cs="Arial"/>
          <w:color w:val="auto"/>
          <w:szCs w:val="22"/>
        </w:rPr>
        <w:t>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2DF161E" w14:textId="3AE7F0E5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ed odchodem na mateřskou či rodičovskou dovolenou </w:t>
      </w:r>
      <w:r w:rsidR="003C5870" w:rsidRPr="00081DCF">
        <w:rPr>
          <w:rFonts w:ascii="Arial" w:hAnsi="Arial" w:cs="Arial"/>
          <w:color w:val="auto"/>
          <w:szCs w:val="22"/>
        </w:rPr>
        <w:t xml:space="preserve">vždy proběhl </w:t>
      </w:r>
      <w:r w:rsidRPr="00081DCF">
        <w:rPr>
          <w:rFonts w:ascii="Arial" w:hAnsi="Arial" w:cs="Arial"/>
          <w:color w:val="auto"/>
          <w:szCs w:val="22"/>
        </w:rPr>
        <w:t>výstupní pohovor mezi zaměstnanc</w:t>
      </w:r>
      <w:r w:rsidR="006753A4">
        <w:rPr>
          <w:rFonts w:ascii="Arial" w:hAnsi="Arial" w:cs="Arial"/>
          <w:color w:val="auto"/>
          <w:szCs w:val="22"/>
        </w:rPr>
        <w:t>em</w:t>
      </w:r>
      <w:r w:rsidRPr="00081DCF">
        <w:rPr>
          <w:rFonts w:ascii="Arial" w:hAnsi="Arial" w:cs="Arial"/>
          <w:color w:val="auto"/>
          <w:szCs w:val="22"/>
        </w:rPr>
        <w:t xml:space="preserve"> a příslušným nadřízeným o tom, jaké jsou plány zaměstnance</w:t>
      </w:r>
      <w:r w:rsidR="006753A4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a jak bude pokračovat spolupráce</w:t>
      </w:r>
      <w:r w:rsidR="003C5870" w:rsidRPr="00081DCF">
        <w:rPr>
          <w:rFonts w:ascii="Arial" w:hAnsi="Arial" w:cs="Arial"/>
          <w:color w:val="auto"/>
          <w:szCs w:val="22"/>
        </w:rPr>
        <w:t xml:space="preserve"> mezi firmou a zaměstnance</w:t>
      </w:r>
      <w:r w:rsidR="006753A4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3605218" w14:textId="1F89F7E2" w:rsidR="004719AD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</w:t>
      </w:r>
      <w:r w:rsidR="004719AD" w:rsidRPr="00081DCF">
        <w:rPr>
          <w:rFonts w:ascii="Arial" w:hAnsi="Arial" w:cs="Arial"/>
          <w:color w:val="auto"/>
          <w:szCs w:val="22"/>
        </w:rPr>
        <w:t xml:space="preserve">aměstnanci na </w:t>
      </w:r>
      <w:r w:rsidRPr="00081DCF">
        <w:rPr>
          <w:rFonts w:ascii="Arial" w:hAnsi="Arial" w:cs="Arial"/>
          <w:color w:val="auto"/>
          <w:szCs w:val="22"/>
        </w:rPr>
        <w:t xml:space="preserve">rodičovské dovolené </w:t>
      </w:r>
      <w:r w:rsidR="00B44CB4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průběžně </w:t>
      </w:r>
      <w:r w:rsidRPr="00081DCF">
        <w:rPr>
          <w:rFonts w:ascii="Arial" w:hAnsi="Arial" w:cs="Arial"/>
          <w:color w:val="auto"/>
          <w:szCs w:val="22"/>
        </w:rPr>
        <w:t>informováni o tom, co se ve firmě děje</w:t>
      </w:r>
      <w:r w:rsidR="003C5870" w:rsidRPr="00081DCF">
        <w:rPr>
          <w:rFonts w:ascii="Arial" w:hAnsi="Arial" w:cs="Arial"/>
          <w:color w:val="auto"/>
          <w:szCs w:val="22"/>
        </w:rPr>
        <w:t xml:space="preserve"> a k jakým změnám dochází, např. prostřednictvím zaslaného newsletteru, e-mailu, interních novin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r w:rsidR="00B44CB4" w:rsidRPr="00081DCF">
        <w:rPr>
          <w:rFonts w:ascii="Arial" w:hAnsi="Arial" w:cs="Arial"/>
          <w:i/>
          <w:color w:val="auto"/>
          <w:szCs w:val="22"/>
        </w:rPr>
        <w:t>(blíže prosím upřesněte v komentáři)</w:t>
      </w:r>
      <w:r w:rsidRPr="00081DCF">
        <w:rPr>
          <w:rFonts w:ascii="Arial" w:hAnsi="Arial" w:cs="Arial"/>
          <w:color w:val="auto"/>
          <w:szCs w:val="22"/>
        </w:rPr>
        <w:t>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3A2A5A" w14:textId="7DC40838" w:rsidR="00BB0BEF" w:rsidRPr="00081DCF" w:rsidRDefault="000A3376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e firmě</w:t>
      </w:r>
      <w:r w:rsidR="00BB0BEF" w:rsidRPr="00081DCF">
        <w:rPr>
          <w:rFonts w:ascii="Arial" w:hAnsi="Arial" w:cs="Arial"/>
          <w:color w:val="auto"/>
          <w:szCs w:val="22"/>
        </w:rPr>
        <w:t xml:space="preserve"> proběhla min. 1x schůzka nadřízených s jednotlivými podřízenými, v </w:t>
      </w:r>
      <w:proofErr w:type="gramStart"/>
      <w:r w:rsidR="00BB0BEF" w:rsidRPr="00081DCF">
        <w:rPr>
          <w:rFonts w:ascii="Arial" w:hAnsi="Arial" w:cs="Arial"/>
          <w:color w:val="auto"/>
          <w:szCs w:val="22"/>
        </w:rPr>
        <w:t>rámci</w:t>
      </w:r>
      <w:proofErr w:type="gramEnd"/>
      <w:r w:rsidR="00BB0BEF" w:rsidRPr="00081DCF">
        <w:rPr>
          <w:rFonts w:ascii="Arial" w:hAnsi="Arial" w:cs="Arial"/>
          <w:color w:val="auto"/>
          <w:szCs w:val="22"/>
        </w:rPr>
        <w:t xml:space="preserve"> které se </w:t>
      </w:r>
      <w:r w:rsidR="00F25CAE" w:rsidRPr="00081DCF">
        <w:rPr>
          <w:rFonts w:ascii="Arial" w:hAnsi="Arial" w:cs="Arial"/>
          <w:color w:val="auto"/>
          <w:szCs w:val="22"/>
        </w:rPr>
        <w:t xml:space="preserve">1) </w:t>
      </w:r>
      <w:r w:rsidR="00BB0BEF" w:rsidRPr="00081DCF">
        <w:rPr>
          <w:rFonts w:ascii="Arial" w:hAnsi="Arial" w:cs="Arial"/>
          <w:color w:val="auto"/>
          <w:szCs w:val="22"/>
        </w:rPr>
        <w:t xml:space="preserve">hodnotil výkon zaměstnance v uplynulém období, </w:t>
      </w:r>
      <w:r w:rsidR="00911164" w:rsidRPr="00081DCF">
        <w:rPr>
          <w:rFonts w:ascii="Arial" w:hAnsi="Arial" w:cs="Arial"/>
          <w:color w:val="auto"/>
          <w:szCs w:val="22"/>
        </w:rPr>
        <w:t>přitom</w:t>
      </w:r>
      <w:r w:rsidR="002E65CB" w:rsidRPr="00081DCF">
        <w:rPr>
          <w:rFonts w:ascii="Arial" w:hAnsi="Arial" w:cs="Arial"/>
          <w:color w:val="auto"/>
          <w:szCs w:val="22"/>
        </w:rPr>
        <w:t xml:space="preserve"> se </w:t>
      </w:r>
      <w:r w:rsidR="00F25CAE" w:rsidRPr="00081DCF">
        <w:rPr>
          <w:rFonts w:ascii="Arial" w:hAnsi="Arial" w:cs="Arial"/>
          <w:color w:val="auto"/>
          <w:szCs w:val="22"/>
        </w:rPr>
        <w:t xml:space="preserve">2) </w:t>
      </w:r>
      <w:r w:rsidR="00BB0BEF" w:rsidRPr="00081DCF">
        <w:rPr>
          <w:rFonts w:ascii="Arial" w:hAnsi="Arial" w:cs="Arial"/>
          <w:color w:val="auto"/>
          <w:szCs w:val="22"/>
        </w:rPr>
        <w:t xml:space="preserve">nastavily </w:t>
      </w:r>
      <w:r w:rsidR="00F25CAE" w:rsidRPr="00081DCF">
        <w:rPr>
          <w:rFonts w:ascii="Arial" w:hAnsi="Arial" w:cs="Arial"/>
          <w:color w:val="auto"/>
          <w:szCs w:val="22"/>
        </w:rPr>
        <w:t xml:space="preserve">výkonové a rozvojové </w:t>
      </w:r>
      <w:r w:rsidR="00BB0BEF" w:rsidRPr="00081DCF">
        <w:rPr>
          <w:rFonts w:ascii="Arial" w:hAnsi="Arial" w:cs="Arial"/>
          <w:color w:val="auto"/>
          <w:szCs w:val="22"/>
        </w:rPr>
        <w:t xml:space="preserve">cíle </w:t>
      </w:r>
      <w:r w:rsidR="003C5870" w:rsidRPr="00081DCF">
        <w:rPr>
          <w:rFonts w:ascii="Arial" w:hAnsi="Arial" w:cs="Arial"/>
          <w:color w:val="auto"/>
          <w:szCs w:val="22"/>
        </w:rPr>
        <w:t xml:space="preserve">zaměstnance </w:t>
      </w:r>
      <w:r w:rsidR="00BB0BEF" w:rsidRPr="00081DCF">
        <w:rPr>
          <w:rFonts w:ascii="Arial" w:hAnsi="Arial" w:cs="Arial"/>
          <w:color w:val="auto"/>
          <w:szCs w:val="22"/>
        </w:rPr>
        <w:t>pro období následující a</w:t>
      </w:r>
      <w:r w:rsidR="00911164" w:rsidRPr="00081DCF">
        <w:rPr>
          <w:rFonts w:ascii="Arial" w:hAnsi="Arial" w:cs="Arial"/>
          <w:color w:val="auto"/>
          <w:szCs w:val="22"/>
        </w:rPr>
        <w:t xml:space="preserve"> zároveň</w:t>
      </w:r>
      <w:r w:rsidR="00BB0BEF" w:rsidRPr="00081DCF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 xml:space="preserve">3) </w:t>
      </w:r>
      <w:r w:rsidR="00BB0BEF" w:rsidRPr="00081DCF">
        <w:rPr>
          <w:rFonts w:ascii="Arial" w:hAnsi="Arial" w:cs="Arial"/>
          <w:color w:val="auto"/>
          <w:szCs w:val="22"/>
        </w:rPr>
        <w:t xml:space="preserve">výstupy z této schůzky byly </w:t>
      </w:r>
      <w:r w:rsidR="00F25CAE" w:rsidRPr="00081DCF">
        <w:rPr>
          <w:rFonts w:ascii="Arial" w:hAnsi="Arial" w:cs="Arial"/>
          <w:color w:val="auto"/>
          <w:szCs w:val="22"/>
        </w:rPr>
        <w:t>písemně zaznamenány</w:t>
      </w:r>
      <w:r w:rsidR="00BB0BEF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778B0B" w14:textId="60641FD2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oučástí hodnocení pracovního výkonu zaměstnance </w:t>
      </w:r>
      <w:r w:rsidR="00B44CB4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i </w:t>
      </w:r>
      <w:r w:rsidR="00F25CAE" w:rsidRPr="00081DCF">
        <w:rPr>
          <w:rFonts w:ascii="Arial" w:hAnsi="Arial" w:cs="Arial"/>
          <w:color w:val="auto"/>
          <w:szCs w:val="22"/>
        </w:rPr>
        <w:t xml:space="preserve">jeho </w:t>
      </w:r>
      <w:r w:rsidRPr="00081DCF">
        <w:rPr>
          <w:rFonts w:ascii="Arial" w:hAnsi="Arial" w:cs="Arial"/>
          <w:color w:val="auto"/>
          <w:szCs w:val="22"/>
        </w:rPr>
        <w:t xml:space="preserve">sebehodnocení, tj. zaměstnanec </w:t>
      </w:r>
      <w:r w:rsidR="00F25CAE" w:rsidRPr="00081DCF">
        <w:rPr>
          <w:rFonts w:ascii="Arial" w:hAnsi="Arial" w:cs="Arial"/>
          <w:color w:val="auto"/>
          <w:szCs w:val="22"/>
        </w:rPr>
        <w:t xml:space="preserve">měl </w:t>
      </w:r>
      <w:r w:rsidRPr="00081DCF">
        <w:rPr>
          <w:rFonts w:ascii="Arial" w:hAnsi="Arial" w:cs="Arial"/>
          <w:color w:val="auto"/>
          <w:szCs w:val="22"/>
        </w:rPr>
        <w:t>možnost se vyjádřit k </w:t>
      </w:r>
      <w:r w:rsidR="00F25CAE" w:rsidRPr="00081DCF">
        <w:rPr>
          <w:rFonts w:ascii="Arial" w:hAnsi="Arial" w:cs="Arial"/>
          <w:color w:val="auto"/>
          <w:szCs w:val="22"/>
        </w:rPr>
        <w:t>otázkám</w:t>
      </w:r>
      <w:r w:rsidRPr="00081DCF">
        <w:rPr>
          <w:rFonts w:ascii="Arial" w:hAnsi="Arial" w:cs="Arial"/>
          <w:color w:val="auto"/>
          <w:szCs w:val="22"/>
        </w:rPr>
        <w:t>, co se mu v uplynulé</w:t>
      </w:r>
      <w:r w:rsidR="00BE7653" w:rsidRPr="00081DCF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 období povedlo</w:t>
      </w:r>
      <w:r w:rsidR="00F25CAE" w:rsidRPr="00081DCF">
        <w:rPr>
          <w:rFonts w:ascii="Arial" w:hAnsi="Arial" w:cs="Arial"/>
          <w:color w:val="auto"/>
          <w:szCs w:val="22"/>
        </w:rPr>
        <w:t xml:space="preserve"> a </w:t>
      </w:r>
      <w:r w:rsidRPr="00081DCF">
        <w:rPr>
          <w:rFonts w:ascii="Arial" w:hAnsi="Arial" w:cs="Arial"/>
          <w:color w:val="auto"/>
          <w:szCs w:val="22"/>
        </w:rPr>
        <w:t>nepovedlo a co potřebuje od zaměstnavatele pro podporu svého výkonu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0D0146" w14:textId="28DB17E9" w:rsidR="00B3647F" w:rsidRPr="00081DCF" w:rsidRDefault="00B3647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sami zvolit termín čerpání dovolené a jejich žádosti bylo vyhověno, </w:t>
      </w:r>
      <w:r w:rsidR="000A3376">
        <w:rPr>
          <w:rFonts w:ascii="Arial" w:hAnsi="Arial" w:cs="Arial"/>
          <w:color w:val="auto"/>
          <w:szCs w:val="22"/>
        </w:rPr>
        <w:t xml:space="preserve">pokud tomu </w:t>
      </w:r>
      <w:r w:rsidRPr="00081DCF">
        <w:rPr>
          <w:rFonts w:ascii="Arial" w:hAnsi="Arial" w:cs="Arial"/>
          <w:color w:val="auto"/>
          <w:szCs w:val="22"/>
        </w:rPr>
        <w:t>nebránil</w:t>
      </w:r>
      <w:r w:rsidR="006A79D2" w:rsidRPr="00081DCF">
        <w:rPr>
          <w:rFonts w:ascii="Arial" w:hAnsi="Arial" w:cs="Arial"/>
          <w:color w:val="auto"/>
          <w:szCs w:val="22"/>
        </w:rPr>
        <w:t>y</w:t>
      </w:r>
      <w:r w:rsidR="000A3376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>závažné</w:t>
      </w:r>
      <w:r w:rsidRPr="00081DCF">
        <w:rPr>
          <w:rFonts w:ascii="Arial" w:hAnsi="Arial" w:cs="Arial"/>
          <w:color w:val="auto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auto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0D02CA6" w14:textId="4BA523C2" w:rsidR="00B85F09" w:rsidRPr="00081DCF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B27882" w:rsidRPr="00081DCF">
        <w:rPr>
          <w:rFonts w:ascii="Arial" w:hAnsi="Arial" w:cs="Arial"/>
          <w:color w:val="auto"/>
          <w:szCs w:val="22"/>
        </w:rPr>
        <w:t>mohli</w:t>
      </w:r>
      <w:r w:rsidRPr="00081DCF">
        <w:rPr>
          <w:rFonts w:ascii="Arial" w:hAnsi="Arial" w:cs="Arial"/>
          <w:color w:val="auto"/>
          <w:szCs w:val="22"/>
        </w:rPr>
        <w:t xml:space="preserve"> svým </w:t>
      </w:r>
      <w:r w:rsidR="00F25CAE" w:rsidRPr="00081DCF">
        <w:rPr>
          <w:rFonts w:ascii="Arial" w:hAnsi="Arial" w:cs="Arial"/>
          <w:color w:val="auto"/>
          <w:szCs w:val="22"/>
        </w:rPr>
        <w:t xml:space="preserve">hlasováním </w:t>
      </w:r>
      <w:r w:rsidRPr="00081DCF">
        <w:rPr>
          <w:rFonts w:ascii="Arial" w:hAnsi="Arial" w:cs="Arial"/>
          <w:color w:val="auto"/>
          <w:szCs w:val="22"/>
        </w:rPr>
        <w:t xml:space="preserve">ovlivnit, který dobročinný projekt či neziskovou organizaci naše firma </w:t>
      </w:r>
      <w:r w:rsidR="00F25CAE" w:rsidRPr="00081DCF">
        <w:rPr>
          <w:rFonts w:ascii="Arial" w:hAnsi="Arial" w:cs="Arial"/>
          <w:color w:val="auto"/>
          <w:szCs w:val="22"/>
        </w:rPr>
        <w:t xml:space="preserve">v daném období </w:t>
      </w:r>
      <w:r w:rsidRPr="00081DCF">
        <w:rPr>
          <w:rFonts w:ascii="Arial" w:hAnsi="Arial" w:cs="Arial"/>
          <w:color w:val="auto"/>
          <w:szCs w:val="22"/>
        </w:rPr>
        <w:t>podpoř</w:t>
      </w:r>
      <w:r w:rsidR="00F25CAE" w:rsidRPr="00081DCF">
        <w:rPr>
          <w:rFonts w:ascii="Arial" w:hAnsi="Arial" w:cs="Arial"/>
          <w:color w:val="auto"/>
          <w:szCs w:val="22"/>
        </w:rPr>
        <w:t>ila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8485C0" w14:textId="77777777" w:rsidR="00D31EF5" w:rsidRPr="00D31EF5" w:rsidRDefault="00D31EF5" w:rsidP="00D31EF5">
      <w:pPr>
        <w:pStyle w:val="Nadpis3"/>
        <w:rPr>
          <w:rFonts w:ascii="Arial" w:hAnsi="Arial" w:cs="Arial"/>
          <w:color w:val="auto"/>
          <w:szCs w:val="22"/>
        </w:rPr>
      </w:pPr>
      <w:r w:rsidRPr="00D31EF5">
        <w:rPr>
          <w:rFonts w:ascii="Arial" w:hAnsi="Arial" w:cs="Arial"/>
          <w:color w:val="auto"/>
          <w:szCs w:val="22"/>
        </w:rPr>
        <w:t xml:space="preserve">Zaměstnavatel vedl sociální dialog se zástupci zaměstnanců nebo se zaměstnanci přímo (informování, projednávání). </w:t>
      </w:r>
      <w:sdt>
        <w:sdtPr>
          <w:rPr>
            <w:rFonts w:ascii="Arial" w:eastAsia="MS Gothic" w:hAnsi="Arial" w:cs="Arial"/>
            <w:color w:val="auto"/>
            <w:szCs w:val="22"/>
          </w:rPr>
          <w:id w:val="-13311372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31EF5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8E8E50" w14:textId="77777777" w:rsidR="00D31EF5" w:rsidRPr="00D31EF5" w:rsidRDefault="00D31EF5" w:rsidP="00D31EF5">
      <w:pPr>
        <w:pStyle w:val="Nadpis3"/>
        <w:rPr>
          <w:rFonts w:ascii="Arial" w:hAnsi="Arial" w:cs="Arial"/>
          <w:color w:val="auto"/>
          <w:szCs w:val="22"/>
        </w:rPr>
      </w:pPr>
      <w:bookmarkStart w:id="1" w:name="_Hlk220491739"/>
      <w:r w:rsidRPr="00D31EF5">
        <w:rPr>
          <w:rFonts w:ascii="Arial" w:hAnsi="Arial" w:cs="Arial"/>
          <w:color w:val="auto"/>
          <w:szCs w:val="22"/>
        </w:rPr>
        <w:t xml:space="preserve">Zaměstnanci se mohli podílet na tvorbě firemní strategie či plánování rozvoje (např. prostřednictvím pracovních skupin, interních </w:t>
      </w:r>
      <w:proofErr w:type="spellStart"/>
      <w:r w:rsidRPr="00D31EF5">
        <w:rPr>
          <w:rFonts w:ascii="Arial" w:hAnsi="Arial" w:cs="Arial"/>
          <w:color w:val="auto"/>
          <w:szCs w:val="22"/>
        </w:rPr>
        <w:t>hackathonů</w:t>
      </w:r>
      <w:proofErr w:type="spellEnd"/>
      <w:r w:rsidRPr="00D31EF5">
        <w:rPr>
          <w:rFonts w:ascii="Arial" w:hAnsi="Arial" w:cs="Arial"/>
          <w:color w:val="auto"/>
          <w:szCs w:val="22"/>
        </w:rPr>
        <w:t xml:space="preserve">, </w:t>
      </w:r>
      <w:proofErr w:type="spellStart"/>
      <w:r w:rsidRPr="00D31EF5">
        <w:rPr>
          <w:rFonts w:ascii="Arial" w:hAnsi="Arial" w:cs="Arial"/>
          <w:color w:val="auto"/>
          <w:szCs w:val="22"/>
        </w:rPr>
        <w:t>future</w:t>
      </w:r>
      <w:proofErr w:type="spellEnd"/>
      <w:r w:rsidRPr="00D31EF5">
        <w:rPr>
          <w:rFonts w:ascii="Arial" w:hAnsi="Arial" w:cs="Arial"/>
          <w:color w:val="auto"/>
          <w:szCs w:val="22"/>
        </w:rPr>
        <w:t xml:space="preserve"> </w:t>
      </w:r>
      <w:proofErr w:type="spellStart"/>
      <w:r w:rsidRPr="00D31EF5">
        <w:rPr>
          <w:rFonts w:ascii="Arial" w:hAnsi="Arial" w:cs="Arial"/>
          <w:color w:val="auto"/>
          <w:szCs w:val="22"/>
        </w:rPr>
        <w:t>labs</w:t>
      </w:r>
      <w:proofErr w:type="spellEnd"/>
      <w:r w:rsidRPr="00D31EF5">
        <w:rPr>
          <w:rFonts w:ascii="Arial" w:hAnsi="Arial" w:cs="Arial"/>
          <w:color w:val="auto"/>
          <w:szCs w:val="22"/>
        </w:rPr>
        <w:t xml:space="preserve"> apod.). </w:t>
      </w:r>
      <w:bookmarkEnd w:id="1"/>
      <w:sdt>
        <w:sdtPr>
          <w:rPr>
            <w:rFonts w:ascii="Arial" w:eastAsia="MS Gothic" w:hAnsi="Arial" w:cs="Arial"/>
            <w:color w:val="auto"/>
            <w:szCs w:val="22"/>
          </w:rPr>
          <w:id w:val="20903338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31EF5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39D22DC" w14:textId="363633B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35F55A60" w14:textId="77777777" w:rsidR="003B64B6" w:rsidRDefault="003B64B6" w:rsidP="003B64B6">
      <w:pPr>
        <w:rPr>
          <w:rFonts w:ascii="Arial" w:hAnsi="Arial" w:cs="Arial"/>
        </w:rPr>
      </w:pPr>
      <w:r w:rsidRPr="003B64B6">
        <w:rPr>
          <w:rFonts w:ascii="Arial" w:hAnsi="Arial" w:cs="Arial"/>
        </w:rPr>
        <w:t>1.1.3 Měřitelné cíle v oblasti péče o zaměstnance, způsob měření:</w:t>
      </w:r>
    </w:p>
    <w:p w14:paraId="6D0BC975" w14:textId="77777777" w:rsidR="003B64B6" w:rsidRDefault="003B64B6" w:rsidP="001D0BC8">
      <w:pPr>
        <w:rPr>
          <w:rFonts w:ascii="Arial" w:hAnsi="Arial" w:cs="Arial"/>
        </w:rPr>
      </w:pPr>
    </w:p>
    <w:p w14:paraId="44C7B981" w14:textId="77777777" w:rsidR="003B64B6" w:rsidRDefault="003B64B6" w:rsidP="001D0BC8">
      <w:pPr>
        <w:rPr>
          <w:rFonts w:ascii="Arial" w:hAnsi="Arial" w:cs="Arial"/>
        </w:rPr>
      </w:pPr>
    </w:p>
    <w:p w14:paraId="605F9004" w14:textId="783C8503" w:rsidR="00957FC6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4 Práce s podněty z dotazníkového šetření:</w:t>
      </w:r>
    </w:p>
    <w:p w14:paraId="1871A755" w14:textId="77777777" w:rsidR="00CD6E64" w:rsidRPr="00081DCF" w:rsidRDefault="00CD6E64" w:rsidP="001D0BC8">
      <w:pPr>
        <w:rPr>
          <w:rFonts w:ascii="Arial" w:hAnsi="Arial" w:cs="Arial"/>
        </w:rPr>
      </w:pPr>
    </w:p>
    <w:p w14:paraId="6E8D4C10" w14:textId="77777777" w:rsidR="00CD6E64" w:rsidRPr="00081DCF" w:rsidRDefault="00CD6E64" w:rsidP="001D0BC8">
      <w:pPr>
        <w:rPr>
          <w:rFonts w:ascii="Arial" w:hAnsi="Arial" w:cs="Arial"/>
        </w:rPr>
      </w:pPr>
    </w:p>
    <w:p w14:paraId="2335D629" w14:textId="07EFE5EA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081DCF" w:rsidRDefault="002B4363" w:rsidP="001D0BC8">
      <w:pPr>
        <w:rPr>
          <w:rFonts w:ascii="Arial" w:hAnsi="Arial" w:cs="Arial"/>
        </w:rPr>
      </w:pPr>
    </w:p>
    <w:p w14:paraId="005ACB4F" w14:textId="77777777" w:rsidR="002B4363" w:rsidRPr="00081DCF" w:rsidRDefault="002B4363" w:rsidP="001D0BC8">
      <w:pPr>
        <w:rPr>
          <w:rFonts w:ascii="Arial" w:hAnsi="Arial" w:cs="Arial"/>
        </w:rPr>
      </w:pPr>
    </w:p>
    <w:p w14:paraId="7786779F" w14:textId="77777777" w:rsidR="001D0BC8" w:rsidRPr="00081DCF" w:rsidRDefault="001D0BC8" w:rsidP="001D0BC8">
      <w:pPr>
        <w:rPr>
          <w:rFonts w:ascii="Arial" w:hAnsi="Arial" w:cs="Arial"/>
        </w:rPr>
      </w:pPr>
    </w:p>
    <w:p w14:paraId="4FF81620" w14:textId="77777777" w:rsidR="002B4363" w:rsidRPr="00081DCF" w:rsidRDefault="002B4363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3D4D9B05" w14:textId="6365B5B0" w:rsidR="00B94A05" w:rsidRPr="0009533A" w:rsidRDefault="00B94A05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e státní správou a samosprávou</w:t>
      </w:r>
    </w:p>
    <w:p w14:paraId="613F1F98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auto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AC05DA" w14:textId="06ED4560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Aktivně jsme spolupracovali s </w:t>
      </w:r>
      <w:r w:rsidR="00EA1E32">
        <w:rPr>
          <w:rFonts w:ascii="Arial" w:hAnsi="Arial" w:cs="Arial"/>
          <w:color w:val="auto"/>
          <w:szCs w:val="22"/>
        </w:rPr>
        <w:t>vedením</w:t>
      </w:r>
      <w:r w:rsidRPr="00081DCF">
        <w:rPr>
          <w:rFonts w:ascii="Arial" w:hAnsi="Arial" w:cs="Arial"/>
          <w:color w:val="auto"/>
          <w:szCs w:val="22"/>
        </w:rPr>
        <w:t xml:space="preserve"> Zlínského kraje a/nebo s vedením obce/obcí, např. formou spolupráce na projektech, účastí na realizovaných kulatých stolech, zapojením do realizovaných dotazníkových šetření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 jak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75686FA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auto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9448EB" w14:textId="4DA4D505" w:rsidR="00B85F09" w:rsidRPr="00081DCF" w:rsidRDefault="007A078F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em</w:t>
      </w:r>
      <w:r w:rsidR="00CD25E3" w:rsidRPr="00081DCF">
        <w:rPr>
          <w:rFonts w:ascii="Arial" w:hAnsi="Arial" w:cs="Arial"/>
          <w:color w:val="auto"/>
          <w:szCs w:val="22"/>
        </w:rPr>
        <w:t>ěli jsme</w:t>
      </w:r>
      <w:r w:rsidRPr="00081DCF">
        <w:rPr>
          <w:rFonts w:ascii="Arial" w:hAnsi="Arial" w:cs="Arial"/>
          <w:color w:val="auto"/>
          <w:szCs w:val="22"/>
        </w:rPr>
        <w:t xml:space="preserve"> žádné nedoplatky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o</w:t>
      </w:r>
      <w:r w:rsidRPr="00081DCF">
        <w:rPr>
          <w:rFonts w:ascii="Arial" w:hAnsi="Arial" w:cs="Arial"/>
          <w:color w:val="auto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auto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0BE5A54" w14:textId="1A8BFDF7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auto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19C2535" w14:textId="06DD6C2E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daně z příjmů fyzických osob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f</w:t>
      </w:r>
      <w:r w:rsidR="007A078F" w:rsidRPr="00081DCF">
        <w:rPr>
          <w:rFonts w:ascii="Arial" w:hAnsi="Arial" w:cs="Arial"/>
          <w:color w:val="auto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auto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4C09D1" w14:textId="1D863136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FE4F8DD" w14:textId="77777777" w:rsidR="003B64B6" w:rsidRPr="003B64B6" w:rsidRDefault="003B64B6" w:rsidP="003B64B6">
      <w:pPr>
        <w:pStyle w:val="Nadpis3"/>
        <w:rPr>
          <w:rFonts w:ascii="Arial" w:hAnsi="Arial" w:cs="Arial"/>
          <w:color w:val="auto"/>
          <w:szCs w:val="22"/>
        </w:rPr>
      </w:pPr>
      <w:r w:rsidRPr="003B64B6">
        <w:rPr>
          <w:rFonts w:ascii="Arial" w:hAnsi="Arial" w:cs="Arial"/>
          <w:color w:val="auto"/>
          <w:szCs w:val="22"/>
        </w:rPr>
        <w:t xml:space="preserve">Pravidelně zveřejňujeme v rejstříku účetní závěrku a výroční zprávu. </w:t>
      </w:r>
      <w:sdt>
        <w:sdtPr>
          <w:rPr>
            <w:rFonts w:ascii="Arial" w:eastAsia="MS Gothic" w:hAnsi="Arial" w:cs="Arial"/>
            <w:color w:val="auto"/>
            <w:szCs w:val="22"/>
          </w:rPr>
          <w:id w:val="-14033645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B64B6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2BF141" w14:textId="77777777" w:rsidR="003B64B6" w:rsidRPr="003B64B6" w:rsidRDefault="003B64B6" w:rsidP="003B64B6">
      <w:pPr>
        <w:pStyle w:val="Nadpis3"/>
        <w:rPr>
          <w:rFonts w:ascii="Arial" w:hAnsi="Arial" w:cs="Arial"/>
          <w:color w:val="auto"/>
          <w:szCs w:val="22"/>
        </w:rPr>
      </w:pPr>
      <w:r w:rsidRPr="003B64B6">
        <w:rPr>
          <w:rFonts w:ascii="Arial" w:hAnsi="Arial" w:cs="Arial"/>
          <w:color w:val="auto"/>
          <w:szCs w:val="22"/>
        </w:rPr>
        <w:t xml:space="preserve">V uplynulém roce jsme neporušili zákaz nelegálního zaměstnávání (umožnění výkonu nelegální práce) ve smyslu zákona č. 435/2004 Sb., o zaměstna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3269795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B64B6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C2CF68D" w14:textId="77777777" w:rsidR="002B4363" w:rsidRPr="00081DCF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65B9152D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2.</w:t>
      </w:r>
      <w:r w:rsidR="0080224C" w:rsidRPr="00081DCF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Spolupráce s </w:t>
      </w:r>
      <w:r w:rsidR="00EA1E32">
        <w:rPr>
          <w:rFonts w:ascii="Arial" w:hAnsi="Arial" w:cs="Arial"/>
        </w:rPr>
        <w:t>vedením</w:t>
      </w:r>
      <w:r w:rsidRPr="00081DCF">
        <w:rPr>
          <w:rFonts w:ascii="Arial" w:hAnsi="Arial" w:cs="Arial"/>
        </w:rPr>
        <w:t xml:space="preserve"> Zlínského kraje a/nebo s vedením obce/obcí:</w:t>
      </w:r>
    </w:p>
    <w:p w14:paraId="11BC8928" w14:textId="77777777" w:rsidR="002B4363" w:rsidRPr="00081DCF" w:rsidRDefault="002B4363" w:rsidP="001D0BC8">
      <w:pPr>
        <w:rPr>
          <w:rFonts w:ascii="Arial" w:hAnsi="Arial" w:cs="Arial"/>
        </w:rPr>
      </w:pPr>
    </w:p>
    <w:p w14:paraId="0F581ACE" w14:textId="77777777" w:rsidR="001D0BC8" w:rsidRPr="00081DCF" w:rsidRDefault="001D0BC8">
      <w:pPr>
        <w:rPr>
          <w:rFonts w:ascii="Arial" w:hAnsi="Arial" w:cs="Arial"/>
        </w:rPr>
      </w:pPr>
    </w:p>
    <w:p w14:paraId="541A25ED" w14:textId="77777777" w:rsidR="00957FC6" w:rsidRPr="00081DCF" w:rsidRDefault="00957FC6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730F1B22" w14:textId="2A889072" w:rsidR="007C3947" w:rsidRPr="0009533A" w:rsidRDefault="007C3947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 organizacemi v regionu</w:t>
      </w:r>
    </w:p>
    <w:p w14:paraId="7498E769" w14:textId="351C2F96" w:rsidR="007C3947" w:rsidRPr="009D1165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držovali jsme spolupráci</w:t>
      </w:r>
      <w:r w:rsidR="00240031" w:rsidRPr="00081DCF">
        <w:rPr>
          <w:rFonts w:ascii="Arial" w:hAnsi="Arial" w:cs="Arial"/>
          <w:color w:val="auto"/>
          <w:szCs w:val="22"/>
        </w:rPr>
        <w:t xml:space="preserve"> s min. 1 školou</w:t>
      </w:r>
      <w:r w:rsidR="003B0526" w:rsidRPr="00081DCF">
        <w:rPr>
          <w:rFonts w:ascii="Arial" w:hAnsi="Arial" w:cs="Arial"/>
          <w:color w:val="auto"/>
          <w:szCs w:val="22"/>
        </w:rPr>
        <w:t xml:space="preserve"> (základní, střední či vysokou)</w:t>
      </w:r>
      <w:r w:rsidR="00240031" w:rsidRPr="00081DCF">
        <w:rPr>
          <w:rFonts w:ascii="Arial" w:hAnsi="Arial" w:cs="Arial"/>
          <w:color w:val="auto"/>
          <w:szCs w:val="22"/>
        </w:rPr>
        <w:t xml:space="preserve"> v kraji </w:t>
      </w:r>
      <w:r w:rsidR="00240031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9D1165">
        <w:rPr>
          <w:rFonts w:ascii="Arial" w:hAnsi="Arial" w:cs="Arial"/>
          <w:i/>
          <w:color w:val="auto"/>
          <w:szCs w:val="22"/>
        </w:rPr>
        <w:t xml:space="preserve">- </w:t>
      </w:r>
      <w:r w:rsidR="009D1165" w:rsidRPr="009D1165">
        <w:rPr>
          <w:rFonts w:ascii="Arial" w:hAnsi="Arial" w:cs="Arial"/>
          <w:i/>
          <w:iCs/>
          <w:color w:val="auto"/>
          <w:szCs w:val="22"/>
        </w:rPr>
        <w:t>např. se může jednat o spolupráci na výuce/odborných zkouškách, umožňování exkurzí, stáží, bakalářských či diplomových prací, odborného výcviku ve firmě, poskytování stipendií, poskytování finanční/nefinanční pomoci škole</w:t>
      </w:r>
      <w:r w:rsidR="00240031" w:rsidRPr="009D1165">
        <w:rPr>
          <w:rFonts w:ascii="Arial" w:hAnsi="Arial" w:cs="Arial"/>
          <w:i/>
          <w:color w:val="auto"/>
          <w:szCs w:val="22"/>
        </w:rPr>
        <w:t>)</w:t>
      </w:r>
      <w:r w:rsidR="007C3947" w:rsidRPr="009D1165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9D1165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763086" w14:textId="3AF9D7F6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</w:t>
      </w:r>
      <w:r w:rsidR="00CD25E3" w:rsidRPr="00081DCF">
        <w:rPr>
          <w:rFonts w:ascii="Arial" w:hAnsi="Arial" w:cs="Arial"/>
          <w:color w:val="auto"/>
          <w:szCs w:val="22"/>
        </w:rPr>
        <w:t>jsme podporovali</w:t>
      </w:r>
      <w:r w:rsidRPr="00081DCF">
        <w:rPr>
          <w:rFonts w:ascii="Arial" w:hAnsi="Arial" w:cs="Arial"/>
          <w:color w:val="auto"/>
          <w:szCs w:val="22"/>
        </w:rPr>
        <w:t xml:space="preserve"> dobrovolnictví našich zaměstnanců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jak, nap</w:t>
      </w:r>
      <w:r w:rsidR="00883C84" w:rsidRPr="00081DCF">
        <w:rPr>
          <w:rFonts w:ascii="Arial" w:hAnsi="Arial" w:cs="Arial"/>
          <w:i/>
          <w:color w:val="auto"/>
          <w:szCs w:val="22"/>
        </w:rPr>
        <w:t>ř.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zda poskytnutím neplaceného volna, placeného volna, poskytnutím materiálu apod.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308748" w14:textId="5ABF8F47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spořádali jsme min. 1 akci (sportovní, kulturní</w:t>
      </w:r>
      <w:r w:rsidR="00BD6BE8" w:rsidRPr="00081DCF">
        <w:rPr>
          <w:rFonts w:ascii="Arial" w:hAnsi="Arial" w:cs="Arial"/>
          <w:color w:val="auto"/>
          <w:szCs w:val="22"/>
        </w:rPr>
        <w:t>, vzdělávací či volnočasovou</w:t>
      </w:r>
      <w:r w:rsidRPr="00081DCF">
        <w:rPr>
          <w:rFonts w:ascii="Arial" w:hAnsi="Arial" w:cs="Arial"/>
          <w:color w:val="auto"/>
          <w:szCs w:val="22"/>
        </w:rPr>
        <w:t>)</w:t>
      </w:r>
      <w:r w:rsidR="00A23938" w:rsidRPr="00081DCF">
        <w:rPr>
          <w:rFonts w:ascii="Arial" w:hAnsi="Arial" w:cs="Arial"/>
          <w:color w:val="auto"/>
          <w:szCs w:val="22"/>
        </w:rPr>
        <w:t xml:space="preserve"> on-line či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Pr="00081DCF">
        <w:rPr>
          <w:rFonts w:ascii="Arial" w:hAnsi="Arial" w:cs="Arial"/>
          <w:color w:val="auto"/>
          <w:szCs w:val="22"/>
        </w:rPr>
        <w:t xml:space="preserve">, do které se mohla zapojit i širší veřejnost (nejen naši zaměstnanci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C29FB6" w14:textId="35548FFD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pojili jsme se do min. 1 dobročinné sbírky</w:t>
      </w:r>
      <w:r w:rsidR="007C3947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75D8B2" w14:textId="4C8E3B06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aši zaměstnanci se podělili o své znalosti na vzdělávací akci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BD6BE8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 xml:space="preserve">(např. </w:t>
      </w:r>
      <w:r w:rsidR="00BD6BE8" w:rsidRPr="00081DCF">
        <w:rPr>
          <w:rFonts w:ascii="Arial" w:hAnsi="Arial" w:cs="Arial"/>
          <w:color w:val="auto"/>
          <w:szCs w:val="22"/>
        </w:rPr>
        <w:t xml:space="preserve">vystoupením na </w:t>
      </w:r>
      <w:r w:rsidRPr="00081DCF">
        <w:rPr>
          <w:rFonts w:ascii="Arial" w:hAnsi="Arial" w:cs="Arial"/>
          <w:color w:val="auto"/>
          <w:szCs w:val="22"/>
        </w:rPr>
        <w:t>konferenci</w:t>
      </w:r>
      <w:r w:rsidR="00BD6BE8" w:rsidRPr="00081DCF">
        <w:rPr>
          <w:rFonts w:ascii="Arial" w:hAnsi="Arial" w:cs="Arial"/>
          <w:color w:val="auto"/>
          <w:szCs w:val="22"/>
        </w:rPr>
        <w:t xml:space="preserve"> či</w:t>
      </w:r>
      <w:r w:rsidRPr="00081DCF">
        <w:rPr>
          <w:rFonts w:ascii="Arial" w:hAnsi="Arial" w:cs="Arial"/>
          <w:color w:val="auto"/>
          <w:szCs w:val="22"/>
        </w:rPr>
        <w:t xml:space="preserve"> semináři</w:t>
      </w:r>
      <w:r w:rsidR="00BD6BE8" w:rsidRPr="00081DCF">
        <w:rPr>
          <w:rFonts w:ascii="Arial" w:hAnsi="Arial" w:cs="Arial"/>
          <w:color w:val="auto"/>
          <w:szCs w:val="22"/>
        </w:rPr>
        <w:t>, prezentováním osvědčených postupů</w:t>
      </w:r>
      <w:r w:rsidRPr="00081DCF">
        <w:rPr>
          <w:rFonts w:ascii="Arial" w:hAnsi="Arial" w:cs="Arial"/>
          <w:color w:val="auto"/>
          <w:szCs w:val="22"/>
        </w:rPr>
        <w:t>), které se účastnil</w:t>
      </w:r>
      <w:r w:rsidR="00C33C68" w:rsidRPr="00081DCF">
        <w:rPr>
          <w:rFonts w:ascii="Arial" w:hAnsi="Arial" w:cs="Arial"/>
          <w:color w:val="auto"/>
          <w:szCs w:val="22"/>
        </w:rPr>
        <w:t>y</w:t>
      </w:r>
      <w:r w:rsidRPr="00081DCF">
        <w:rPr>
          <w:rFonts w:ascii="Arial" w:hAnsi="Arial" w:cs="Arial"/>
          <w:color w:val="auto"/>
          <w:szCs w:val="22"/>
        </w:rPr>
        <w:t xml:space="preserve"> min. 2 další organizace, které nejsou našimi </w:t>
      </w:r>
      <w:r w:rsidR="00BD6BE8" w:rsidRPr="00081DCF">
        <w:rPr>
          <w:rFonts w:ascii="Arial" w:hAnsi="Arial" w:cs="Arial"/>
          <w:color w:val="auto"/>
          <w:szCs w:val="22"/>
        </w:rPr>
        <w:t>zákazníky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57913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06D464" w14:textId="2ECC2DA3" w:rsidR="00910F99" w:rsidRPr="00081DCF" w:rsidRDefault="00910F99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se podílela na zvelebování prostřed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80224C" w:rsidRPr="00081DCF">
        <w:rPr>
          <w:rFonts w:ascii="Arial" w:hAnsi="Arial" w:cs="Arial"/>
          <w:color w:val="auto"/>
          <w:szCs w:val="22"/>
        </w:rPr>
        <w:t xml:space="preserve"> mimo areál firmy</w:t>
      </w:r>
      <w:r w:rsidRPr="00081DCF">
        <w:rPr>
          <w:rFonts w:ascii="Arial" w:hAnsi="Arial" w:cs="Arial"/>
          <w:color w:val="auto"/>
          <w:szCs w:val="22"/>
        </w:rPr>
        <w:t xml:space="preserve"> (např. </w:t>
      </w:r>
      <w:r w:rsidR="0080224C" w:rsidRPr="00081DCF">
        <w:rPr>
          <w:rFonts w:ascii="Arial" w:hAnsi="Arial" w:cs="Arial"/>
          <w:color w:val="auto"/>
          <w:szCs w:val="22"/>
        </w:rPr>
        <w:t xml:space="preserve">na </w:t>
      </w:r>
      <w:r w:rsidRPr="00081DCF">
        <w:rPr>
          <w:rFonts w:ascii="Arial" w:hAnsi="Arial" w:cs="Arial"/>
          <w:color w:val="auto"/>
          <w:szCs w:val="22"/>
        </w:rPr>
        <w:t>výsadbě stromů, opravě chodníků, sběr</w:t>
      </w:r>
      <w:r w:rsidR="0080224C" w:rsidRPr="00081DCF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odpadků</w:t>
      </w:r>
      <w:r w:rsidR="0080224C" w:rsidRPr="00081DCF">
        <w:rPr>
          <w:rFonts w:ascii="Arial" w:hAnsi="Arial" w:cs="Arial"/>
          <w:color w:val="auto"/>
          <w:szCs w:val="22"/>
        </w:rPr>
        <w:t>, uměleckou výzdobou nebo výmalbou</w:t>
      </w:r>
      <w:r w:rsidRPr="00081DCF">
        <w:rPr>
          <w:rFonts w:ascii="Arial" w:hAnsi="Arial" w:cs="Arial"/>
          <w:color w:val="auto"/>
          <w:szCs w:val="22"/>
        </w:rPr>
        <w:t>)</w:t>
      </w:r>
      <w:r w:rsidR="005361A8" w:rsidRPr="00081DCF">
        <w:rPr>
          <w:rFonts w:ascii="Arial" w:hAnsi="Arial" w:cs="Arial"/>
          <w:i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0EF538" w14:textId="6343C2F7" w:rsidR="00910F99" w:rsidRPr="00081DCF" w:rsidRDefault="00910F99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2" w:name="_Hlk159329747"/>
      <w:r w:rsidRPr="00081DCF">
        <w:rPr>
          <w:rFonts w:ascii="Arial" w:hAnsi="Arial" w:cs="Arial"/>
          <w:color w:val="auto"/>
          <w:szCs w:val="22"/>
        </w:rPr>
        <w:t>Firma podpořila formou finančního či věcného daru</w:t>
      </w:r>
      <w:r w:rsidR="008C687A">
        <w:rPr>
          <w:rFonts w:ascii="Arial" w:hAnsi="Arial" w:cs="Arial"/>
          <w:color w:val="auto"/>
          <w:szCs w:val="22"/>
        </w:rPr>
        <w:t xml:space="preserve"> nebo jiným způsobem</w:t>
      </w:r>
      <w:r w:rsidRPr="00081DCF">
        <w:rPr>
          <w:rFonts w:ascii="Arial" w:hAnsi="Arial" w:cs="Arial"/>
          <w:color w:val="auto"/>
          <w:szCs w:val="22"/>
        </w:rPr>
        <w:t xml:space="preserve"> neziskovou organizaci, zájmové či sportovní sdružen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2"/>
    <w:p w14:paraId="3795F9A1" w14:textId="2D5D9A35" w:rsidR="0088219D" w:rsidRPr="00081DCF" w:rsidRDefault="0088219D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se podílela (finančně či nefinančně) na zmírňování následků živelní pohromy na území kraje. </w:t>
      </w:r>
      <w:sdt>
        <w:sdtPr>
          <w:rPr>
            <w:rFonts w:ascii="Arial" w:hAnsi="Arial" w:cs="Arial"/>
            <w:color w:val="auto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1A63CB" w14:textId="1B785341" w:rsidR="000E1965" w:rsidRPr="00081DCF" w:rsidRDefault="000E196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lespoň u jedné z investic, kterou jsme </w:t>
      </w:r>
      <w:r w:rsidR="00F25CAE" w:rsidRPr="00081DCF">
        <w:rPr>
          <w:rFonts w:ascii="Arial" w:hAnsi="Arial" w:cs="Arial"/>
          <w:color w:val="auto"/>
          <w:szCs w:val="22"/>
        </w:rPr>
        <w:t>ve sledovaném období realizovali</w:t>
      </w:r>
      <w:r w:rsidRPr="00081DCF">
        <w:rPr>
          <w:rFonts w:ascii="Arial" w:hAnsi="Arial" w:cs="Arial"/>
          <w:color w:val="auto"/>
          <w:szCs w:val="22"/>
        </w:rPr>
        <w:t xml:space="preserve">, jsme cílili nejen na finanční výnos, ale i dosažení měřitelného společenského dopadu </w:t>
      </w:r>
      <w:r w:rsidR="005B4A71" w:rsidRPr="00081DCF">
        <w:rPr>
          <w:rFonts w:ascii="Arial" w:hAnsi="Arial" w:cs="Arial"/>
          <w:color w:val="auto"/>
          <w:szCs w:val="22"/>
        </w:rPr>
        <w:t xml:space="preserve">a přínos pro společnost </w:t>
      </w:r>
      <w:r w:rsidRPr="00081DCF">
        <w:rPr>
          <w:rFonts w:ascii="Arial" w:hAnsi="Arial" w:cs="Arial"/>
          <w:color w:val="auto"/>
          <w:szCs w:val="22"/>
        </w:rPr>
        <w:t xml:space="preserve">(tj. realizovali jsme alespoň jednu tzv. </w:t>
      </w:r>
      <w:proofErr w:type="spellStart"/>
      <w:r w:rsidRPr="00081DCF">
        <w:rPr>
          <w:rFonts w:ascii="Arial" w:hAnsi="Arial" w:cs="Arial"/>
          <w:color w:val="auto"/>
          <w:szCs w:val="22"/>
        </w:rPr>
        <w:t>impaktovou</w:t>
      </w:r>
      <w:proofErr w:type="spellEnd"/>
      <w:r w:rsidRPr="00081DCF">
        <w:rPr>
          <w:rFonts w:ascii="Arial" w:hAnsi="Arial" w:cs="Arial"/>
          <w:color w:val="auto"/>
          <w:szCs w:val="22"/>
        </w:rPr>
        <w:t xml:space="preserve"> investici). </w:t>
      </w:r>
      <w:sdt>
        <w:sdtPr>
          <w:rPr>
            <w:rFonts w:ascii="Arial" w:hAnsi="Arial" w:cs="Arial"/>
            <w:color w:val="auto"/>
            <w:szCs w:val="22"/>
          </w:rPr>
          <w:id w:val="-16317834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2106E3" w14:textId="37286162" w:rsidR="00EA1E32" w:rsidRDefault="00EA1E32" w:rsidP="001D0BC8">
      <w:pPr>
        <w:rPr>
          <w:rFonts w:ascii="Arial" w:hAnsi="Arial" w:cs="Arial"/>
          <w:b/>
        </w:rPr>
      </w:pPr>
    </w:p>
    <w:p w14:paraId="129C806C" w14:textId="1139083C" w:rsidR="001D0BC8" w:rsidRPr="00081DCF" w:rsidRDefault="00A17911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0A1D9CBF">
                <wp:simplePos x="0" y="0"/>
                <wp:positionH relativeFrom="column">
                  <wp:posOffset>-92075</wp:posOffset>
                </wp:positionH>
                <wp:positionV relativeFrom="paragraph">
                  <wp:posOffset>305435</wp:posOffset>
                </wp:positionV>
                <wp:extent cx="6067425" cy="3040380"/>
                <wp:effectExtent l="0" t="0" r="28575" b="2667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4038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723C54" id="Obdélník 31" o:spid="_x0000_s1026" style="position:absolute;margin-left:-7.25pt;margin-top:24.05pt;width:477.75pt;height:239.4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" filled="f" strokecolor="#1f3763 [1604]" strokeweight="1pt"/>
            </w:pict>
          </mc:Fallback>
        </mc:AlternateContent>
      </w:r>
      <w:r w:rsidR="00EA1E32">
        <w:rPr>
          <w:rFonts w:ascii="Arial" w:hAnsi="Arial" w:cs="Arial"/>
          <w:b/>
        </w:rPr>
        <w:t>Bli</w:t>
      </w:r>
      <w:r w:rsidR="001D0BC8" w:rsidRPr="00081DCF">
        <w:rPr>
          <w:rFonts w:ascii="Arial" w:hAnsi="Arial" w:cs="Arial"/>
          <w:b/>
        </w:rPr>
        <w:t>žší komentář k dané oblasti:</w:t>
      </w:r>
    </w:p>
    <w:p w14:paraId="18F75E84" w14:textId="01902070" w:rsidR="001D0BC8" w:rsidRPr="00081DCF" w:rsidRDefault="001D0BC8" w:rsidP="001D0BC8">
      <w:pPr>
        <w:rPr>
          <w:rFonts w:ascii="Arial" w:hAnsi="Arial" w:cs="Arial"/>
        </w:rPr>
      </w:pPr>
    </w:p>
    <w:p w14:paraId="64F1B908" w14:textId="658E4439" w:rsidR="001D0BC8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1 Spolupráce se školami:</w:t>
      </w:r>
    </w:p>
    <w:p w14:paraId="0AB46311" w14:textId="77777777" w:rsidR="009D1165" w:rsidRPr="00081DCF" w:rsidRDefault="009D1165" w:rsidP="001D0BC8">
      <w:pPr>
        <w:rPr>
          <w:rFonts w:ascii="Arial" w:hAnsi="Arial" w:cs="Arial"/>
        </w:rPr>
      </w:pPr>
    </w:p>
    <w:p w14:paraId="23B61F35" w14:textId="6D66AE54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Aktivní podpora dobrovolnictví:</w:t>
      </w:r>
    </w:p>
    <w:p w14:paraId="26C4FF31" w14:textId="77777777" w:rsidR="009D1165" w:rsidRPr="00081DCF" w:rsidRDefault="009D1165" w:rsidP="001D0BC8">
      <w:pPr>
        <w:rPr>
          <w:rFonts w:ascii="Arial" w:hAnsi="Arial" w:cs="Arial"/>
        </w:rPr>
      </w:pPr>
    </w:p>
    <w:p w14:paraId="1332FC86" w14:textId="1FB0E44E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3</w:t>
      </w:r>
      <w:r w:rsidRPr="00081DCF">
        <w:rPr>
          <w:rFonts w:ascii="Arial" w:hAnsi="Arial" w:cs="Arial"/>
        </w:rPr>
        <w:t xml:space="preserve"> </w:t>
      </w:r>
      <w:r w:rsidR="00364EC2">
        <w:rPr>
          <w:rFonts w:ascii="Arial" w:hAnsi="Arial" w:cs="Arial"/>
        </w:rPr>
        <w:t>A</w:t>
      </w:r>
      <w:r w:rsidRPr="00081DCF">
        <w:rPr>
          <w:rFonts w:ascii="Arial" w:hAnsi="Arial" w:cs="Arial"/>
        </w:rPr>
        <w:t>kce i pro širší veřejnost:</w:t>
      </w:r>
    </w:p>
    <w:p w14:paraId="724BD9BB" w14:textId="77777777" w:rsidR="009D1165" w:rsidRPr="00081DCF" w:rsidRDefault="009D1165" w:rsidP="001D0BC8">
      <w:pPr>
        <w:rPr>
          <w:rFonts w:ascii="Arial" w:hAnsi="Arial" w:cs="Arial"/>
        </w:rPr>
      </w:pPr>
    </w:p>
    <w:p w14:paraId="2CCD6DAE" w14:textId="0C6E14A7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8C687A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Dar pro neziskovou organizaci</w:t>
      </w:r>
      <w:r w:rsidR="003A6B09" w:rsidRPr="00081DCF">
        <w:rPr>
          <w:rFonts w:ascii="Arial" w:hAnsi="Arial" w:cs="Arial"/>
        </w:rPr>
        <w:t>, zájmové</w:t>
      </w:r>
      <w:r w:rsidR="005361A8" w:rsidRPr="00081DCF">
        <w:rPr>
          <w:rFonts w:ascii="Arial" w:hAnsi="Arial" w:cs="Arial"/>
        </w:rPr>
        <w:t xml:space="preserve"> či sportovní sdružení</w:t>
      </w:r>
      <w:r w:rsidRPr="00081DCF">
        <w:rPr>
          <w:rFonts w:ascii="Arial" w:hAnsi="Arial" w:cs="Arial"/>
        </w:rPr>
        <w:t>:</w:t>
      </w:r>
    </w:p>
    <w:p w14:paraId="1BB5F338" w14:textId="77777777" w:rsidR="001D0BC8" w:rsidRPr="00081DCF" w:rsidRDefault="001D0BC8" w:rsidP="007C3947">
      <w:pPr>
        <w:rPr>
          <w:rFonts w:ascii="Arial" w:hAnsi="Arial" w:cs="Arial"/>
        </w:rPr>
      </w:pPr>
    </w:p>
    <w:p w14:paraId="52F72FA3" w14:textId="77777777" w:rsidR="007C3947" w:rsidRPr="00081DCF" w:rsidRDefault="007C3947" w:rsidP="007C3947">
      <w:pPr>
        <w:rPr>
          <w:rFonts w:ascii="Arial" w:hAnsi="Arial" w:cs="Arial"/>
        </w:rPr>
      </w:pPr>
    </w:p>
    <w:p w14:paraId="1B4B1847" w14:textId="77777777" w:rsidR="00B36712" w:rsidRPr="00081DCF" w:rsidRDefault="00B36712">
      <w:pPr>
        <w:rPr>
          <w:rFonts w:ascii="Arial" w:hAnsi="Arial" w:cs="Arial"/>
          <w:caps/>
        </w:rPr>
      </w:pPr>
    </w:p>
    <w:p w14:paraId="31490ECF" w14:textId="63BF7821" w:rsidR="00B36712" w:rsidRPr="009D1165" w:rsidRDefault="00EA2E46" w:rsidP="00B36712">
      <w:pPr>
        <w:pStyle w:val="Nadpis1"/>
        <w:rPr>
          <w:rFonts w:ascii="Arial" w:hAnsi="Arial" w:cs="Arial"/>
          <w:b/>
          <w:bCs/>
          <w:cap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9D1165" w:rsidRDefault="00EA2E46" w:rsidP="00B36712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olor w:val="auto"/>
          <w:sz w:val="22"/>
          <w:szCs w:val="22"/>
        </w:rPr>
        <w:t>Prevence diskriminace</w:t>
      </w:r>
    </w:p>
    <w:p w14:paraId="1887A595" w14:textId="6C75B632" w:rsidR="00EA2E46" w:rsidRPr="00081DCF" w:rsidRDefault="003B64B6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3" w:name="_Hlk76630955"/>
      <w:r>
        <w:rPr>
          <w:rFonts w:ascii="Arial" w:hAnsi="Arial" w:cs="Arial"/>
          <w:color w:val="auto"/>
          <w:szCs w:val="22"/>
        </w:rPr>
        <w:t>Zaměstnavatel dbá</w:t>
      </w:r>
      <w:r w:rsidR="00DB2488" w:rsidRPr="00081DCF">
        <w:rPr>
          <w:rFonts w:ascii="Arial" w:hAnsi="Arial" w:cs="Arial"/>
          <w:color w:val="auto"/>
          <w:szCs w:val="22"/>
        </w:rPr>
        <w:t xml:space="preserve"> na to, aby b</w:t>
      </w:r>
      <w:r w:rsidR="00EA2E46" w:rsidRPr="00081DCF">
        <w:rPr>
          <w:rFonts w:ascii="Arial" w:hAnsi="Arial" w:cs="Arial"/>
          <w:color w:val="auto"/>
          <w:szCs w:val="22"/>
        </w:rPr>
        <w:t>ěhem přijímací</w:t>
      </w:r>
      <w:r w:rsidR="00DB2488" w:rsidRPr="00081DCF">
        <w:rPr>
          <w:rFonts w:ascii="Arial" w:hAnsi="Arial" w:cs="Arial"/>
          <w:color w:val="auto"/>
          <w:szCs w:val="22"/>
        </w:rPr>
        <w:t>ch</w:t>
      </w:r>
      <w:r w:rsidR="00EA2E46" w:rsidRPr="00081DCF">
        <w:rPr>
          <w:rFonts w:ascii="Arial" w:hAnsi="Arial" w:cs="Arial"/>
          <w:color w:val="auto"/>
          <w:szCs w:val="22"/>
        </w:rPr>
        <w:t xml:space="preserve"> pohovor</w:t>
      </w:r>
      <w:r w:rsidR="00DB2488" w:rsidRPr="00081DCF">
        <w:rPr>
          <w:rFonts w:ascii="Arial" w:hAnsi="Arial" w:cs="Arial"/>
          <w:color w:val="auto"/>
          <w:szCs w:val="22"/>
        </w:rPr>
        <w:t>ů</w:t>
      </w:r>
      <w:r w:rsidR="00EA2E46" w:rsidRPr="00081DCF">
        <w:rPr>
          <w:rFonts w:ascii="Arial" w:hAnsi="Arial" w:cs="Arial"/>
          <w:color w:val="auto"/>
          <w:szCs w:val="22"/>
        </w:rPr>
        <w:t xml:space="preserve"> nezazn</w:t>
      </w:r>
      <w:r w:rsidR="00767C01" w:rsidRPr="00081DCF">
        <w:rPr>
          <w:rFonts w:ascii="Arial" w:hAnsi="Arial" w:cs="Arial"/>
          <w:color w:val="auto"/>
          <w:szCs w:val="22"/>
        </w:rPr>
        <w:t>ěla</w:t>
      </w:r>
      <w:r w:rsidR="00EA2E46" w:rsidRPr="00081DCF">
        <w:rPr>
          <w:rFonts w:ascii="Arial" w:hAnsi="Arial" w:cs="Arial"/>
          <w:color w:val="auto"/>
          <w:szCs w:val="22"/>
        </w:rPr>
        <w:t xml:space="preserve"> otázk</w:t>
      </w:r>
      <w:r w:rsidR="004D147C" w:rsidRPr="00081DCF">
        <w:rPr>
          <w:rFonts w:ascii="Arial" w:hAnsi="Arial" w:cs="Arial"/>
          <w:color w:val="auto"/>
          <w:szCs w:val="22"/>
        </w:rPr>
        <w:t>a</w:t>
      </w:r>
      <w:r w:rsidR="00EA2E46" w:rsidRPr="00081DCF">
        <w:rPr>
          <w:rFonts w:ascii="Arial" w:hAnsi="Arial" w:cs="Arial"/>
          <w:color w:val="auto"/>
          <w:szCs w:val="22"/>
        </w:rPr>
        <w:t xml:space="preserve"> týkající se budoucího těhotenství </w:t>
      </w:r>
      <w:r w:rsidR="00DB2488" w:rsidRPr="00081DCF">
        <w:rPr>
          <w:rFonts w:ascii="Arial" w:hAnsi="Arial" w:cs="Arial"/>
          <w:color w:val="auto"/>
          <w:szCs w:val="22"/>
        </w:rPr>
        <w:t>nebo</w:t>
      </w:r>
      <w:r w:rsidR="00EA2E46" w:rsidRPr="00081DCF">
        <w:rPr>
          <w:rFonts w:ascii="Arial" w:hAnsi="Arial" w:cs="Arial"/>
          <w:color w:val="auto"/>
          <w:szCs w:val="22"/>
        </w:rPr>
        <w:t xml:space="preserve"> jiné </w:t>
      </w:r>
      <w:r w:rsidR="00F25CAE" w:rsidRPr="00081DCF">
        <w:rPr>
          <w:rFonts w:ascii="Arial" w:hAnsi="Arial" w:cs="Arial"/>
          <w:color w:val="auto"/>
          <w:szCs w:val="22"/>
        </w:rPr>
        <w:t>dotazy</w:t>
      </w:r>
      <w:r w:rsidR="00EA2E46" w:rsidRPr="00081DCF">
        <w:rPr>
          <w:rFonts w:ascii="Arial" w:hAnsi="Arial" w:cs="Arial"/>
          <w:color w:val="auto"/>
          <w:szCs w:val="22"/>
        </w:rPr>
        <w:t xml:space="preserve">, které by </w:t>
      </w:r>
      <w:r w:rsidR="00C90666" w:rsidRPr="00081DCF">
        <w:rPr>
          <w:rFonts w:ascii="Arial" w:hAnsi="Arial" w:cs="Arial"/>
          <w:color w:val="auto"/>
          <w:szCs w:val="22"/>
        </w:rPr>
        <w:t xml:space="preserve">bylo možno </w:t>
      </w:r>
      <w:r w:rsidR="00EA2E46" w:rsidRPr="00081DCF">
        <w:rPr>
          <w:rFonts w:ascii="Arial" w:hAnsi="Arial" w:cs="Arial"/>
          <w:color w:val="auto"/>
          <w:szCs w:val="22"/>
        </w:rPr>
        <w:t xml:space="preserve">označit za </w:t>
      </w:r>
      <w:r w:rsidR="00C90666" w:rsidRPr="00081DCF">
        <w:rPr>
          <w:rFonts w:ascii="Arial" w:hAnsi="Arial" w:cs="Arial"/>
          <w:color w:val="auto"/>
          <w:szCs w:val="22"/>
        </w:rPr>
        <w:t xml:space="preserve">diskriminující </w:t>
      </w:r>
      <w:r w:rsidR="00767C01" w:rsidRPr="00081DCF">
        <w:rPr>
          <w:rFonts w:ascii="Arial" w:hAnsi="Arial" w:cs="Arial"/>
          <w:color w:val="auto"/>
          <w:szCs w:val="22"/>
        </w:rPr>
        <w:t>z hlediska pohlaví</w:t>
      </w:r>
      <w:r w:rsidR="00EA2E46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A2E4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3"/>
    <w:p w14:paraId="26E8051F" w14:textId="26D95788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chazečům o pracovní místo byl</w:t>
      </w:r>
      <w:r w:rsidR="00A23938" w:rsidRPr="00081DCF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vždy poskytnu</w:t>
      </w:r>
      <w:r w:rsidR="00A23938" w:rsidRPr="00081DCF">
        <w:rPr>
          <w:rFonts w:ascii="Arial" w:hAnsi="Arial" w:cs="Arial"/>
          <w:color w:val="auto"/>
          <w:szCs w:val="22"/>
        </w:rPr>
        <w:t>ta</w:t>
      </w:r>
      <w:r w:rsidRPr="00081DCF">
        <w:rPr>
          <w:rFonts w:ascii="Arial" w:hAnsi="Arial" w:cs="Arial"/>
          <w:color w:val="auto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auto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192E62" w14:textId="2E499AC7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90666" w:rsidRPr="00081DCF">
        <w:rPr>
          <w:rFonts w:ascii="Arial" w:hAnsi="Arial" w:cs="Arial"/>
          <w:color w:val="auto"/>
          <w:szCs w:val="22"/>
        </w:rPr>
        <w:t xml:space="preserve">byli </w:t>
      </w:r>
      <w:r w:rsidRPr="00081DCF">
        <w:rPr>
          <w:rFonts w:ascii="Arial" w:hAnsi="Arial" w:cs="Arial"/>
          <w:color w:val="auto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auto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154151" w14:textId="3C04C00C" w:rsidR="00767C01" w:rsidRPr="00081DCF" w:rsidRDefault="00C500C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4" w:name="_Hlk76630980"/>
      <w:r w:rsidRPr="00081DCF">
        <w:rPr>
          <w:rFonts w:ascii="Arial" w:hAnsi="Arial" w:cs="Arial"/>
          <w:color w:val="auto"/>
          <w:szCs w:val="22"/>
        </w:rPr>
        <w:t>Při výběru zaměstnanc</w:t>
      </w:r>
      <w:r w:rsidR="00CD2018" w:rsidRPr="00081DCF">
        <w:rPr>
          <w:rFonts w:ascii="Arial" w:hAnsi="Arial" w:cs="Arial"/>
          <w:color w:val="auto"/>
          <w:szCs w:val="22"/>
        </w:rPr>
        <w:t>ů</w:t>
      </w:r>
      <w:r w:rsidRPr="00081DCF">
        <w:rPr>
          <w:rFonts w:ascii="Arial" w:hAnsi="Arial" w:cs="Arial"/>
          <w:color w:val="auto"/>
          <w:szCs w:val="22"/>
        </w:rPr>
        <w:t xml:space="preserve"> na vedoucí pozici </w:t>
      </w:r>
      <w:r w:rsidR="00CD25E3" w:rsidRPr="00081DCF">
        <w:rPr>
          <w:rFonts w:ascii="Arial" w:hAnsi="Arial" w:cs="Arial"/>
          <w:color w:val="auto"/>
          <w:szCs w:val="22"/>
        </w:rPr>
        <w:t>n</w:t>
      </w:r>
      <w:r w:rsidR="00E842BC">
        <w:rPr>
          <w:rFonts w:ascii="Arial" w:hAnsi="Arial" w:cs="Arial"/>
          <w:color w:val="auto"/>
          <w:szCs w:val="22"/>
        </w:rPr>
        <w:t>ení</w:t>
      </w:r>
      <w:r w:rsidRPr="00081DCF">
        <w:rPr>
          <w:rFonts w:ascii="Arial" w:hAnsi="Arial" w:cs="Arial"/>
          <w:color w:val="auto"/>
          <w:szCs w:val="22"/>
        </w:rPr>
        <w:t xml:space="preserve"> přihlíženo k jejich rase, etnickému původu, národnosti, pohlaví, sexuální orientaci, věku, zdravotnímu postižení, </w:t>
      </w:r>
      <w:r w:rsidR="003B64B6">
        <w:rPr>
          <w:rFonts w:ascii="Arial" w:hAnsi="Arial" w:cs="Arial"/>
          <w:color w:val="auto"/>
          <w:szCs w:val="22"/>
        </w:rPr>
        <w:t xml:space="preserve">členství v odborové organizaci, </w:t>
      </w:r>
      <w:r w:rsidRPr="00081DCF">
        <w:rPr>
          <w:rFonts w:ascii="Arial" w:hAnsi="Arial" w:cs="Arial"/>
          <w:color w:val="auto"/>
          <w:szCs w:val="22"/>
        </w:rPr>
        <w:t xml:space="preserve">náboženskému vyznání, víře či světovému názoru. </w:t>
      </w:r>
      <w:sdt>
        <w:sdtPr>
          <w:rPr>
            <w:rFonts w:ascii="Arial" w:hAnsi="Arial" w:cs="Arial"/>
            <w:color w:val="auto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4"/>
    <w:p w14:paraId="748920DC" w14:textId="27C467CB" w:rsidR="00FC02C8" w:rsidRPr="00081DCF" w:rsidRDefault="00FC02C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bylo realizováno anonymizované šetření, v </w:t>
      </w:r>
      <w:proofErr w:type="gramStart"/>
      <w:r w:rsidRPr="00081DCF">
        <w:rPr>
          <w:rFonts w:ascii="Arial" w:hAnsi="Arial" w:cs="Arial"/>
          <w:color w:val="auto"/>
          <w:szCs w:val="22"/>
        </w:rPr>
        <w:t>rámci</w:t>
      </w:r>
      <w:proofErr w:type="gramEnd"/>
      <w:r w:rsidRPr="00081DCF">
        <w:rPr>
          <w:rFonts w:ascii="Arial" w:hAnsi="Arial" w:cs="Arial"/>
          <w:color w:val="auto"/>
          <w:szCs w:val="22"/>
        </w:rPr>
        <w:t xml:space="preserve"> kterého se zaměstnanci mohli vyjádřit i k oblasti diskriminace či zajištění rovných příležitostí ve firmě.</w:t>
      </w:r>
      <w:r w:rsidR="00780F37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20990641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BBE95E0" w14:textId="385D52C5" w:rsidR="00FC02C8" w:rsidRPr="00081DCF" w:rsidRDefault="00FC02C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bylo realizováno </w:t>
      </w:r>
      <w:r w:rsidR="00C90666" w:rsidRPr="00081DCF">
        <w:rPr>
          <w:rFonts w:ascii="Arial" w:hAnsi="Arial" w:cs="Arial"/>
          <w:color w:val="auto"/>
          <w:szCs w:val="22"/>
        </w:rPr>
        <w:t xml:space="preserve">preventivní </w:t>
      </w:r>
      <w:r w:rsidRPr="00081DCF">
        <w:rPr>
          <w:rFonts w:ascii="Arial" w:hAnsi="Arial" w:cs="Arial"/>
          <w:color w:val="auto"/>
          <w:szCs w:val="22"/>
        </w:rPr>
        <w:t>školení týkající se řešení šikany, diskriminace či sexuálního obtěžování.</w:t>
      </w:r>
      <w:r w:rsidR="00780F37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3245841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9889940" w14:textId="2D5BD591" w:rsidR="002E63B4" w:rsidRPr="00081DCF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</w:t>
      </w:r>
      <w:r w:rsidRPr="00081DCF">
        <w:rPr>
          <w:rFonts w:ascii="Arial" w:hAnsi="Arial" w:cs="Arial"/>
          <w:color w:val="auto"/>
          <w:szCs w:val="22"/>
        </w:rPr>
        <w:t> </w:t>
      </w:r>
      <w:r w:rsidR="000604D4" w:rsidRPr="00081DCF">
        <w:rPr>
          <w:rFonts w:ascii="Arial" w:hAnsi="Arial" w:cs="Arial"/>
          <w:color w:val="auto"/>
          <w:szCs w:val="22"/>
        </w:rPr>
        <w:t xml:space="preserve">firmě </w:t>
      </w:r>
      <w:r w:rsidR="00C90666" w:rsidRPr="00081DCF">
        <w:rPr>
          <w:rFonts w:ascii="Arial" w:hAnsi="Arial" w:cs="Arial"/>
          <w:color w:val="auto"/>
          <w:szCs w:val="22"/>
        </w:rPr>
        <w:t xml:space="preserve">existoval </w:t>
      </w:r>
      <w:r w:rsidR="007E27F6" w:rsidRPr="00081DCF">
        <w:rPr>
          <w:rFonts w:ascii="Arial" w:hAnsi="Arial" w:cs="Arial"/>
          <w:color w:val="auto"/>
          <w:szCs w:val="22"/>
        </w:rPr>
        <w:t>způsob</w:t>
      </w:r>
      <w:r w:rsidRPr="00081DCF">
        <w:rPr>
          <w:rFonts w:ascii="Arial" w:hAnsi="Arial" w:cs="Arial"/>
          <w:color w:val="auto"/>
          <w:szCs w:val="22"/>
        </w:rPr>
        <w:t xml:space="preserve">, </w:t>
      </w:r>
      <w:r w:rsidR="007E27F6" w:rsidRPr="00081DCF">
        <w:rPr>
          <w:rFonts w:ascii="Arial" w:hAnsi="Arial" w:cs="Arial"/>
          <w:color w:val="auto"/>
          <w:szCs w:val="22"/>
        </w:rPr>
        <w:t>jakým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mohli </w:t>
      </w:r>
      <w:r w:rsidRPr="00081DCF">
        <w:rPr>
          <w:rFonts w:ascii="Arial" w:hAnsi="Arial" w:cs="Arial"/>
          <w:color w:val="auto"/>
          <w:szCs w:val="22"/>
        </w:rPr>
        <w:t xml:space="preserve">zaměstnanci anonymně </w:t>
      </w:r>
      <w:r w:rsidR="00C90666" w:rsidRPr="00081DCF">
        <w:rPr>
          <w:rFonts w:ascii="Arial" w:hAnsi="Arial" w:cs="Arial"/>
          <w:color w:val="auto"/>
          <w:szCs w:val="22"/>
        </w:rPr>
        <w:t xml:space="preserve">podávat </w:t>
      </w:r>
      <w:r w:rsidR="007E27F6" w:rsidRPr="00081DCF">
        <w:rPr>
          <w:rFonts w:ascii="Arial" w:hAnsi="Arial" w:cs="Arial"/>
          <w:color w:val="auto"/>
          <w:szCs w:val="22"/>
        </w:rPr>
        <w:t xml:space="preserve">podněty </w:t>
      </w:r>
      <w:r w:rsidR="00C90666" w:rsidRPr="00081DCF">
        <w:rPr>
          <w:rFonts w:ascii="Arial" w:hAnsi="Arial" w:cs="Arial"/>
          <w:color w:val="auto"/>
          <w:szCs w:val="22"/>
        </w:rPr>
        <w:t xml:space="preserve">či </w:t>
      </w:r>
      <w:r w:rsidRPr="00081DCF">
        <w:rPr>
          <w:rFonts w:ascii="Arial" w:hAnsi="Arial" w:cs="Arial"/>
          <w:color w:val="auto"/>
          <w:szCs w:val="22"/>
        </w:rPr>
        <w:t>připomínky</w:t>
      </w:r>
      <w:r w:rsidR="00780F37" w:rsidRPr="00081DCF">
        <w:rPr>
          <w:rFonts w:ascii="Arial" w:hAnsi="Arial" w:cs="Arial"/>
          <w:color w:val="auto"/>
          <w:szCs w:val="22"/>
        </w:rPr>
        <w:t>, a vedení</w:t>
      </w:r>
      <w:r w:rsidR="00C90666" w:rsidRPr="00081DCF">
        <w:rPr>
          <w:rFonts w:ascii="Arial" w:hAnsi="Arial" w:cs="Arial"/>
          <w:color w:val="auto"/>
          <w:szCs w:val="22"/>
        </w:rPr>
        <w:t xml:space="preserve"> firmy</w:t>
      </w:r>
      <w:r w:rsidR="00780F37" w:rsidRPr="00081DCF">
        <w:rPr>
          <w:rFonts w:ascii="Arial" w:hAnsi="Arial" w:cs="Arial"/>
          <w:color w:val="auto"/>
          <w:szCs w:val="22"/>
        </w:rPr>
        <w:t xml:space="preserve"> tyto podněty projednáv</w:t>
      </w:r>
      <w:r w:rsidR="00C90666" w:rsidRPr="00081DCF">
        <w:rPr>
          <w:rFonts w:ascii="Arial" w:hAnsi="Arial" w:cs="Arial"/>
          <w:color w:val="auto"/>
          <w:szCs w:val="22"/>
        </w:rPr>
        <w:t>alo</w:t>
      </w:r>
      <w:r w:rsidR="00BC1DAF">
        <w:rPr>
          <w:rFonts w:ascii="Arial" w:hAnsi="Arial" w:cs="Arial"/>
          <w:color w:val="auto"/>
          <w:szCs w:val="22"/>
        </w:rPr>
        <w:t xml:space="preserve"> </w:t>
      </w:r>
      <w:r w:rsidR="00BC1DAF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BC1DAF">
        <w:rPr>
          <w:rFonts w:ascii="Arial" w:hAnsi="Arial" w:cs="Arial"/>
          <w:i/>
          <w:color w:val="auto"/>
          <w:szCs w:val="22"/>
        </w:rPr>
        <w:t>, jakým způsobem</w:t>
      </w:r>
      <w:r w:rsidR="00BC1DAF"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86C1527" w14:textId="1EB0A1C3" w:rsidR="002E63B4" w:rsidRPr="00081DCF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</w:t>
      </w:r>
      <w:r w:rsidR="00780F37" w:rsidRPr="00081DCF">
        <w:rPr>
          <w:rFonts w:ascii="Arial" w:hAnsi="Arial" w:cs="Arial"/>
          <w:color w:val="auto"/>
          <w:szCs w:val="22"/>
        </w:rPr>
        <w:t xml:space="preserve">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="00780F37" w:rsidRPr="00081DCF">
        <w:rPr>
          <w:rFonts w:ascii="Arial" w:hAnsi="Arial" w:cs="Arial"/>
          <w:color w:val="auto"/>
          <w:szCs w:val="22"/>
        </w:rPr>
        <w:t xml:space="preserve"> možnost využít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bezplatný </w:t>
      </w:r>
      <w:r w:rsidR="00780F37" w:rsidRPr="00081DCF">
        <w:rPr>
          <w:rFonts w:ascii="Arial" w:hAnsi="Arial" w:cs="Arial"/>
          <w:color w:val="auto"/>
          <w:szCs w:val="22"/>
        </w:rPr>
        <w:t>přístup k</w:t>
      </w:r>
      <w:r w:rsidR="00C90666" w:rsidRPr="00081DCF">
        <w:rPr>
          <w:rFonts w:ascii="Arial" w:hAnsi="Arial" w:cs="Arial"/>
          <w:color w:val="auto"/>
          <w:szCs w:val="22"/>
        </w:rPr>
        <w:t> </w:t>
      </w:r>
      <w:r w:rsidR="00780F37" w:rsidRPr="00081DCF">
        <w:rPr>
          <w:rFonts w:ascii="Arial" w:hAnsi="Arial" w:cs="Arial"/>
          <w:color w:val="auto"/>
          <w:szCs w:val="22"/>
        </w:rPr>
        <w:t>telefonické</w:t>
      </w:r>
      <w:r w:rsidR="00C90666" w:rsidRPr="00081DCF">
        <w:rPr>
          <w:rFonts w:ascii="Arial" w:hAnsi="Arial" w:cs="Arial"/>
          <w:color w:val="auto"/>
          <w:szCs w:val="22"/>
        </w:rPr>
        <w:t>, on-line</w:t>
      </w:r>
      <w:r w:rsidR="00780F37" w:rsidRPr="00081DCF">
        <w:rPr>
          <w:rFonts w:ascii="Arial" w:hAnsi="Arial" w:cs="Arial"/>
          <w:color w:val="auto"/>
          <w:szCs w:val="22"/>
        </w:rPr>
        <w:t xml:space="preserve"> či osobní konzultační službě zajišťované psychology</w:t>
      </w:r>
      <w:r w:rsidR="00C90666" w:rsidRPr="00081DCF">
        <w:rPr>
          <w:rFonts w:ascii="Arial" w:hAnsi="Arial" w:cs="Arial"/>
          <w:color w:val="auto"/>
          <w:szCs w:val="22"/>
        </w:rPr>
        <w:t xml:space="preserve">, popř. </w:t>
      </w:r>
      <w:r w:rsidR="00780F37" w:rsidRPr="00081DCF">
        <w:rPr>
          <w:rFonts w:ascii="Arial" w:hAnsi="Arial" w:cs="Arial"/>
          <w:color w:val="auto"/>
          <w:szCs w:val="22"/>
        </w:rPr>
        <w:t>psychoterapeuty</w:t>
      </w:r>
      <w:r w:rsidR="00C90666" w:rsidRPr="00081DCF">
        <w:rPr>
          <w:rFonts w:ascii="Arial" w:hAnsi="Arial" w:cs="Arial"/>
          <w:color w:val="auto"/>
          <w:szCs w:val="22"/>
        </w:rPr>
        <w:t>, za účelem konzultace svých osobních a rodinných záležitostí</w:t>
      </w:r>
      <w:r w:rsidR="00780F3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743809" w14:textId="1228528C" w:rsidR="00780F37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genturní pracovníci </w:t>
      </w:r>
      <w:r w:rsidR="00CD25E3" w:rsidRPr="00081DCF">
        <w:rPr>
          <w:rFonts w:ascii="Arial" w:hAnsi="Arial" w:cs="Arial"/>
          <w:color w:val="auto"/>
          <w:szCs w:val="22"/>
        </w:rPr>
        <w:t>byli</w:t>
      </w:r>
      <w:r w:rsidR="00C90666" w:rsidRPr="00081DCF">
        <w:rPr>
          <w:rFonts w:ascii="Arial" w:hAnsi="Arial" w:cs="Arial"/>
          <w:color w:val="auto"/>
          <w:szCs w:val="22"/>
        </w:rPr>
        <w:t xml:space="preserve"> ve svých právech a povinnostech (včetně odměňování) rovni kmenovým</w:t>
      </w:r>
      <w:r w:rsidRPr="00081DCF">
        <w:rPr>
          <w:rFonts w:ascii="Arial" w:hAnsi="Arial" w:cs="Arial"/>
          <w:color w:val="auto"/>
          <w:szCs w:val="22"/>
        </w:rPr>
        <w:t xml:space="preserve"> zaměstnanc</w:t>
      </w:r>
      <w:r w:rsidR="00733850" w:rsidRPr="00081DCF">
        <w:rPr>
          <w:rFonts w:ascii="Arial" w:hAnsi="Arial" w:cs="Arial"/>
          <w:color w:val="auto"/>
          <w:szCs w:val="22"/>
        </w:rPr>
        <w:t>ům</w:t>
      </w:r>
      <w:r w:rsidR="00DF393F">
        <w:rPr>
          <w:rFonts w:ascii="Arial" w:hAnsi="Arial" w:cs="Arial"/>
          <w:color w:val="auto"/>
          <w:szCs w:val="22"/>
        </w:rPr>
        <w:t xml:space="preserve"> anebo f</w:t>
      </w:r>
      <w:r w:rsidR="007D0C4A">
        <w:rPr>
          <w:rFonts w:ascii="Arial" w:hAnsi="Arial" w:cs="Arial"/>
          <w:color w:val="auto"/>
          <w:szCs w:val="22"/>
        </w:rPr>
        <w:t>irma agenturní pracovníky vůbec nevyužívá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306649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69673F4" w14:textId="578148C7" w:rsidR="000C1E88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žen a zároveň i podíl mužů na vedoucích pozicích </w:t>
      </w:r>
      <w:r w:rsidR="000A3376">
        <w:rPr>
          <w:rFonts w:ascii="Arial" w:hAnsi="Arial" w:cs="Arial"/>
          <w:color w:val="auto"/>
          <w:szCs w:val="22"/>
        </w:rPr>
        <w:t xml:space="preserve">ve </w:t>
      </w:r>
      <w:proofErr w:type="spellStart"/>
      <w:r w:rsidR="000A3376">
        <w:rPr>
          <w:rFonts w:ascii="Arial" w:hAnsi="Arial" w:cs="Arial"/>
          <w:color w:val="auto"/>
          <w:szCs w:val="22"/>
        </w:rPr>
        <w:t>frimě</w:t>
      </w:r>
      <w:proofErr w:type="spellEnd"/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min. 20 %. </w:t>
      </w:r>
      <w:sdt>
        <w:sdtPr>
          <w:rPr>
            <w:rFonts w:ascii="Arial" w:hAnsi="Arial" w:cs="Arial"/>
            <w:color w:val="auto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EB4ACF" w14:textId="70A358FC" w:rsidR="000C1E88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5" w:name="_Hlk76631009"/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0604D4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>přijata opatření, aby zaměstnanci pracující na stejných pracovních pozicích</w:t>
      </w:r>
      <w:r w:rsidR="00C500CD" w:rsidRPr="00081DCF">
        <w:rPr>
          <w:rFonts w:ascii="Arial" w:hAnsi="Arial" w:cs="Arial"/>
          <w:color w:val="auto"/>
          <w:szCs w:val="22"/>
        </w:rPr>
        <w:t xml:space="preserve"> pobírali stejnou tarifní mzdu, a to bez ohledu na jejich rasu, etnický původ, národnost, pohlaví, sexuální orientaci, věk, zdravotní postižení,</w:t>
      </w:r>
      <w:r w:rsidR="00A17911">
        <w:rPr>
          <w:rFonts w:ascii="Arial" w:hAnsi="Arial" w:cs="Arial"/>
          <w:color w:val="auto"/>
          <w:szCs w:val="22"/>
        </w:rPr>
        <w:t xml:space="preserve"> </w:t>
      </w:r>
      <w:r w:rsidR="003B64B6">
        <w:rPr>
          <w:rFonts w:ascii="Arial" w:hAnsi="Arial" w:cs="Arial"/>
          <w:color w:val="auto"/>
          <w:szCs w:val="22"/>
        </w:rPr>
        <w:t>členství v odborové organizaci,</w:t>
      </w:r>
      <w:r w:rsidR="00C500CD" w:rsidRPr="00081DCF">
        <w:rPr>
          <w:rFonts w:ascii="Arial" w:hAnsi="Arial" w:cs="Arial"/>
          <w:color w:val="auto"/>
          <w:szCs w:val="22"/>
        </w:rPr>
        <w:t xml:space="preserve"> náboženské vyznání, víru či světový názor</w:t>
      </w:r>
      <w:r w:rsidR="00C500CD" w:rsidRPr="00081DCF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500C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5"/>
    <w:p w14:paraId="4F4A5493" w14:textId="241C47D0" w:rsidR="001F2D6B" w:rsidRPr="00081DCF" w:rsidRDefault="001F2D6B" w:rsidP="001F2D6B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Firma pravidelně sleduje a vyhodnocuje rozdíly v odměňování mužů a žen na stejných pozicích</w:t>
      </w:r>
      <w:r w:rsidRPr="00081DCF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4522456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1A1A1B8" w14:textId="6C57C0F2" w:rsidR="00C500CD" w:rsidRPr="00081DCF" w:rsidRDefault="006B118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šem zaměstnancům bez ohledu na jejich věk (nap</w:t>
      </w:r>
      <w:r w:rsidR="00883C84" w:rsidRPr="00081DCF">
        <w:rPr>
          <w:rFonts w:ascii="Arial" w:hAnsi="Arial" w:cs="Arial"/>
          <w:color w:val="auto"/>
          <w:szCs w:val="22"/>
        </w:rPr>
        <w:t xml:space="preserve">ř. </w:t>
      </w:r>
      <w:r w:rsidRPr="00081DCF">
        <w:rPr>
          <w:rFonts w:ascii="Arial" w:hAnsi="Arial" w:cs="Arial"/>
          <w:color w:val="auto"/>
          <w:szCs w:val="22"/>
        </w:rPr>
        <w:t xml:space="preserve">i těm starším 60 let) bylo </w:t>
      </w:r>
      <w:r w:rsidR="000A3376">
        <w:rPr>
          <w:rFonts w:ascii="Arial" w:hAnsi="Arial" w:cs="Arial"/>
          <w:color w:val="auto"/>
          <w:szCs w:val="22"/>
        </w:rPr>
        <w:t>ve firmě</w:t>
      </w:r>
      <w:r w:rsidRPr="00081DCF">
        <w:rPr>
          <w:rFonts w:ascii="Arial" w:hAnsi="Arial" w:cs="Arial"/>
          <w:color w:val="auto"/>
          <w:szCs w:val="22"/>
        </w:rPr>
        <w:t xml:space="preserve"> umožněno další vzdělávání a rozvoj (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formou absolvování seminářů, workshopů apod.).</w:t>
      </w:r>
      <w:r w:rsidR="00C500CD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7D7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0C5E45D" w14:textId="7F91493F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kteří se </w:t>
      </w:r>
      <w:r w:rsidR="00C90666" w:rsidRPr="00081DCF">
        <w:rPr>
          <w:rFonts w:ascii="Arial" w:hAnsi="Arial" w:cs="Arial"/>
          <w:color w:val="auto"/>
          <w:szCs w:val="22"/>
        </w:rPr>
        <w:t xml:space="preserve">nechtěli </w:t>
      </w:r>
      <w:r w:rsidRPr="00081DCF">
        <w:rPr>
          <w:rFonts w:ascii="Arial" w:hAnsi="Arial" w:cs="Arial"/>
          <w:color w:val="auto"/>
          <w:szCs w:val="22"/>
        </w:rPr>
        <w:t xml:space="preserve">účastnit tzv. teambuildingových akcí, </w:t>
      </w:r>
      <w:r w:rsidR="00C90666" w:rsidRPr="00081DCF">
        <w:rPr>
          <w:rFonts w:ascii="Arial" w:hAnsi="Arial" w:cs="Arial"/>
          <w:color w:val="auto"/>
          <w:szCs w:val="22"/>
        </w:rPr>
        <w:t xml:space="preserve">nebyli </w:t>
      </w:r>
      <w:r w:rsidRPr="00081DCF">
        <w:rPr>
          <w:rFonts w:ascii="Arial" w:hAnsi="Arial" w:cs="Arial"/>
          <w:color w:val="auto"/>
          <w:szCs w:val="22"/>
        </w:rPr>
        <w:t xml:space="preserve">k účasti </w:t>
      </w:r>
      <w:r w:rsidR="00C90666" w:rsidRPr="00081DCF">
        <w:rPr>
          <w:rFonts w:ascii="Arial" w:hAnsi="Arial" w:cs="Arial"/>
          <w:color w:val="auto"/>
          <w:szCs w:val="22"/>
        </w:rPr>
        <w:t xml:space="preserve">přímo či nepřímo </w:t>
      </w:r>
      <w:r w:rsidRPr="00081DCF">
        <w:rPr>
          <w:rFonts w:ascii="Arial" w:hAnsi="Arial" w:cs="Arial"/>
          <w:color w:val="auto"/>
          <w:szCs w:val="22"/>
        </w:rPr>
        <w:t>nuceni, ani jinak následně v práci znevýhodňován</w:t>
      </w:r>
      <w:r w:rsidR="005B4A71" w:rsidRPr="00081DCF">
        <w:rPr>
          <w:rFonts w:ascii="Arial" w:hAnsi="Arial" w:cs="Arial"/>
          <w:color w:val="auto"/>
          <w:szCs w:val="22"/>
        </w:rPr>
        <w:t>i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929447E" w14:textId="77777777" w:rsidR="00C45D4B" w:rsidRDefault="00C45D4B" w:rsidP="001D0BC8">
      <w:pPr>
        <w:rPr>
          <w:rFonts w:ascii="Arial" w:hAnsi="Arial" w:cs="Arial"/>
          <w:b/>
        </w:rPr>
      </w:pPr>
    </w:p>
    <w:p w14:paraId="68622B99" w14:textId="77777777" w:rsidR="00BC1DAF" w:rsidRDefault="00BC1DAF" w:rsidP="001D0BC8">
      <w:pPr>
        <w:rPr>
          <w:rFonts w:ascii="Arial" w:hAnsi="Arial" w:cs="Arial"/>
          <w:b/>
        </w:rPr>
      </w:pPr>
    </w:p>
    <w:p w14:paraId="698FF67E" w14:textId="77777777" w:rsidR="00BC1DAF" w:rsidRDefault="00BC1DAF" w:rsidP="001D0BC8">
      <w:pPr>
        <w:rPr>
          <w:rFonts w:ascii="Arial" w:hAnsi="Arial" w:cs="Arial"/>
          <w:b/>
        </w:rPr>
      </w:pPr>
    </w:p>
    <w:p w14:paraId="61E238E2" w14:textId="77777777" w:rsidR="00BC1DAF" w:rsidRDefault="00BC1DAF" w:rsidP="001D0BC8">
      <w:pPr>
        <w:rPr>
          <w:rFonts w:ascii="Arial" w:hAnsi="Arial" w:cs="Arial"/>
          <w:b/>
        </w:rPr>
      </w:pPr>
    </w:p>
    <w:p w14:paraId="1445D451" w14:textId="77777777" w:rsidR="00BC1DAF" w:rsidRPr="00081DCF" w:rsidRDefault="00BC1DAF" w:rsidP="001D0BC8">
      <w:pPr>
        <w:rPr>
          <w:rFonts w:ascii="Arial" w:hAnsi="Arial" w:cs="Arial"/>
          <w:b/>
        </w:rPr>
      </w:pPr>
    </w:p>
    <w:p w14:paraId="12D5866A" w14:textId="27B496D7" w:rsidR="00BC1DAF" w:rsidRPr="00081DCF" w:rsidRDefault="00BC1DAF" w:rsidP="00BC1DAF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1A1C162" wp14:editId="2B8A4319">
                <wp:simplePos x="0" y="0"/>
                <wp:positionH relativeFrom="margin">
                  <wp:align>center</wp:align>
                </wp:positionH>
                <wp:positionV relativeFrom="paragraph">
                  <wp:posOffset>310744</wp:posOffset>
                </wp:positionV>
                <wp:extent cx="6067425" cy="1595337"/>
                <wp:effectExtent l="0" t="0" r="28575" b="24130"/>
                <wp:wrapNone/>
                <wp:docPr id="2067256952" name="Obdélník 20672569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595337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4CAE45" id="Obdélník 2067256952" o:spid="_x0000_s1026" style="position:absolute;margin-left:0;margin-top:24.45pt;width:477.75pt;height:125.6pt;flip:y;z-index:25167872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" filled="f" strokecolor="#1f3763 [1604]" strokeweight="1pt">
                <w10:wrap anchorx="margin"/>
              </v:rect>
            </w:pict>
          </mc:Fallback>
        </mc:AlternateContent>
      </w:r>
      <w:r w:rsidRPr="00081DCF">
        <w:rPr>
          <w:rFonts w:ascii="Arial" w:hAnsi="Arial" w:cs="Arial"/>
          <w:b/>
        </w:rPr>
        <w:t>Bližší komentář k dané oblasti:</w:t>
      </w:r>
    </w:p>
    <w:p w14:paraId="24925080" w14:textId="54FA7703" w:rsidR="00BC1DAF" w:rsidRPr="00081DCF" w:rsidRDefault="00BC1DAF" w:rsidP="00BC1DAF">
      <w:pPr>
        <w:rPr>
          <w:rFonts w:ascii="Arial" w:hAnsi="Arial" w:cs="Arial"/>
        </w:rPr>
      </w:pPr>
    </w:p>
    <w:p w14:paraId="1C26F6A0" w14:textId="2E27C064" w:rsidR="00BC1DAF" w:rsidRDefault="00BC1DAF" w:rsidP="00BC1DAF">
      <w:pPr>
        <w:rPr>
          <w:rFonts w:ascii="Arial" w:hAnsi="Arial" w:cs="Arial"/>
        </w:rPr>
      </w:pPr>
      <w:bookmarkStart w:id="6" w:name="_Hlk160113415"/>
      <w:r w:rsidRPr="00081DCF">
        <w:rPr>
          <w:rFonts w:ascii="Arial" w:hAnsi="Arial" w:cs="Arial"/>
        </w:rPr>
        <w:t>2.</w:t>
      </w:r>
      <w:r>
        <w:rPr>
          <w:rFonts w:ascii="Arial" w:hAnsi="Arial" w:cs="Arial"/>
        </w:rPr>
        <w:t>1.</w:t>
      </w:r>
      <w:r w:rsidR="003D1DDB">
        <w:rPr>
          <w:rFonts w:ascii="Arial" w:hAnsi="Arial" w:cs="Arial"/>
        </w:rPr>
        <w:t>7</w:t>
      </w:r>
      <w:r>
        <w:rPr>
          <w:rFonts w:ascii="Arial" w:hAnsi="Arial" w:cs="Arial"/>
        </w:rPr>
        <w:t xml:space="preserve"> Způsob podávání anonymních podnětů </w:t>
      </w:r>
      <w:r w:rsidR="001F2D6B">
        <w:rPr>
          <w:rFonts w:ascii="Arial" w:hAnsi="Arial" w:cs="Arial"/>
        </w:rPr>
        <w:t>a jejich řešení</w:t>
      </w:r>
      <w:r>
        <w:rPr>
          <w:rFonts w:ascii="Arial" w:hAnsi="Arial" w:cs="Arial"/>
        </w:rPr>
        <w:t>:</w:t>
      </w:r>
    </w:p>
    <w:bookmarkEnd w:id="6"/>
    <w:p w14:paraId="5271DB1B" w14:textId="77777777" w:rsidR="00BC1DAF" w:rsidRDefault="00BC1DAF" w:rsidP="00BC1DAF">
      <w:pPr>
        <w:rPr>
          <w:rFonts w:ascii="Arial" w:hAnsi="Arial" w:cs="Arial"/>
        </w:rPr>
      </w:pPr>
    </w:p>
    <w:p w14:paraId="1DD00D7A" w14:textId="77777777" w:rsidR="00BC1DAF" w:rsidRPr="00081DCF" w:rsidRDefault="00BC1DAF" w:rsidP="00BC1DAF">
      <w:pPr>
        <w:rPr>
          <w:rFonts w:ascii="Arial" w:hAnsi="Arial" w:cs="Arial"/>
        </w:rPr>
      </w:pPr>
    </w:p>
    <w:p w14:paraId="200BF5FD" w14:textId="77777777" w:rsidR="003A6B09" w:rsidRPr="00081DCF" w:rsidRDefault="003A6B09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25D9B896" w14:textId="375DAEE9" w:rsidR="000C1E88" w:rsidRPr="009D1165" w:rsidRDefault="000C1E88" w:rsidP="000C1E88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olor w:val="auto"/>
          <w:sz w:val="22"/>
          <w:szCs w:val="22"/>
        </w:rPr>
        <w:lastRenderedPageBreak/>
        <w:t>Podpora diverzity</w:t>
      </w:r>
    </w:p>
    <w:p w14:paraId="4EC2E441" w14:textId="049F8675" w:rsidR="000C1E88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8299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="005B4A71" w:rsidRPr="00081DCF">
        <w:rPr>
          <w:rFonts w:ascii="Arial" w:hAnsi="Arial" w:cs="Arial"/>
          <w:color w:val="auto"/>
          <w:szCs w:val="22"/>
        </w:rPr>
        <w:t xml:space="preserve"> kladen důraz na</w:t>
      </w:r>
      <w:r w:rsidRPr="00081DCF">
        <w:rPr>
          <w:rFonts w:ascii="Arial" w:hAnsi="Arial" w:cs="Arial"/>
          <w:color w:val="auto"/>
          <w:szCs w:val="22"/>
        </w:rPr>
        <w:t xml:space="preserve"> tvorb</w:t>
      </w:r>
      <w:r w:rsidR="005B4A71" w:rsidRPr="00081DCF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mezigeneračních týmů </w:t>
      </w:r>
      <w:r w:rsidRPr="00081DCF">
        <w:rPr>
          <w:rFonts w:ascii="Arial" w:hAnsi="Arial" w:cs="Arial"/>
          <w:i/>
          <w:color w:val="auto"/>
          <w:szCs w:val="22"/>
        </w:rPr>
        <w:t>(v komentáři prosím blíže upřesněte, jak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B76FE" w14:textId="33304067" w:rsidR="000C1E88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osob se zdravotním postižením mezi zaměstnanci pracujícími na základě pracovní smlouvy </w:t>
      </w:r>
      <w:r w:rsidR="00CD25E3" w:rsidRPr="00081DCF">
        <w:rPr>
          <w:rFonts w:ascii="Arial" w:hAnsi="Arial" w:cs="Arial"/>
          <w:color w:val="auto"/>
          <w:szCs w:val="22"/>
        </w:rPr>
        <w:t>činil</w:t>
      </w:r>
      <w:r w:rsidRPr="00081DCF">
        <w:rPr>
          <w:rFonts w:ascii="Arial" w:hAnsi="Arial" w:cs="Arial"/>
          <w:color w:val="auto"/>
          <w:szCs w:val="22"/>
        </w:rPr>
        <w:t xml:space="preserve"> minimálně 4 %</w:t>
      </w:r>
      <w:r w:rsidR="009B57FA" w:rsidRPr="00081DCF">
        <w:rPr>
          <w:rFonts w:ascii="Arial" w:hAnsi="Arial" w:cs="Arial"/>
          <w:color w:val="auto"/>
          <w:szCs w:val="22"/>
        </w:rPr>
        <w:t>,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případně </w:t>
      </w:r>
      <w:r w:rsidR="0038525D" w:rsidRPr="00081DCF">
        <w:rPr>
          <w:rFonts w:ascii="Arial" w:hAnsi="Arial" w:cs="Arial"/>
          <w:color w:val="auto"/>
          <w:szCs w:val="22"/>
        </w:rPr>
        <w:t>firma</w:t>
      </w:r>
      <w:r w:rsidR="00687376" w:rsidRPr="00081DCF">
        <w:rPr>
          <w:rFonts w:ascii="Arial" w:hAnsi="Arial" w:cs="Arial"/>
          <w:color w:val="auto"/>
          <w:szCs w:val="22"/>
        </w:rPr>
        <w:t xml:space="preserve"> </w:t>
      </w:r>
      <w:r w:rsidR="0038525D" w:rsidRPr="00081DCF">
        <w:rPr>
          <w:rFonts w:ascii="Arial" w:hAnsi="Arial" w:cs="Arial"/>
          <w:color w:val="auto"/>
          <w:szCs w:val="22"/>
        </w:rPr>
        <w:t xml:space="preserve">tuto povinnost </w:t>
      </w:r>
      <w:r w:rsidR="00CD25E3" w:rsidRPr="00081DCF">
        <w:rPr>
          <w:rFonts w:ascii="Arial" w:hAnsi="Arial" w:cs="Arial"/>
          <w:color w:val="auto"/>
          <w:szCs w:val="22"/>
        </w:rPr>
        <w:t>plnila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A) </w:t>
      </w:r>
      <w:r w:rsidR="009B57FA" w:rsidRPr="00081DCF">
        <w:rPr>
          <w:rFonts w:ascii="Arial" w:hAnsi="Arial" w:cs="Arial"/>
          <w:color w:val="auto"/>
          <w:szCs w:val="22"/>
        </w:rPr>
        <w:t>od</w:t>
      </w:r>
      <w:r w:rsidR="0038525D" w:rsidRPr="00081DCF">
        <w:rPr>
          <w:rFonts w:ascii="Arial" w:hAnsi="Arial" w:cs="Arial"/>
          <w:color w:val="auto"/>
          <w:szCs w:val="22"/>
        </w:rPr>
        <w:t>běrem</w:t>
      </w:r>
      <w:r w:rsidR="009B57FA" w:rsidRPr="00081DCF">
        <w:rPr>
          <w:rFonts w:ascii="Arial" w:hAnsi="Arial" w:cs="Arial"/>
          <w:color w:val="auto"/>
          <w:szCs w:val="22"/>
        </w:rPr>
        <w:t xml:space="preserve"> výrobk</w:t>
      </w:r>
      <w:r w:rsidR="0038525D" w:rsidRPr="00081DCF">
        <w:rPr>
          <w:rFonts w:ascii="Arial" w:hAnsi="Arial" w:cs="Arial"/>
          <w:color w:val="auto"/>
          <w:szCs w:val="22"/>
        </w:rPr>
        <w:t>ů</w:t>
      </w:r>
      <w:r w:rsidR="009B57FA" w:rsidRPr="00081DCF">
        <w:rPr>
          <w:rFonts w:ascii="Arial" w:hAnsi="Arial" w:cs="Arial"/>
          <w:color w:val="auto"/>
          <w:szCs w:val="22"/>
        </w:rPr>
        <w:t xml:space="preserve"> nebo služ</w:t>
      </w:r>
      <w:r w:rsidR="0038525D" w:rsidRPr="00081DCF">
        <w:rPr>
          <w:rFonts w:ascii="Arial" w:hAnsi="Arial" w:cs="Arial"/>
          <w:color w:val="auto"/>
          <w:szCs w:val="22"/>
        </w:rPr>
        <w:t>e</w:t>
      </w:r>
      <w:r w:rsidR="009B57FA" w:rsidRPr="00081DCF">
        <w:rPr>
          <w:rFonts w:ascii="Arial" w:hAnsi="Arial" w:cs="Arial"/>
          <w:color w:val="auto"/>
          <w:szCs w:val="22"/>
        </w:rPr>
        <w:t xml:space="preserve">b od zaměstnavatelů, se kterými Úřad práce </w:t>
      </w:r>
      <w:r w:rsidR="000604D4" w:rsidRPr="00081DCF">
        <w:rPr>
          <w:rFonts w:ascii="Arial" w:hAnsi="Arial" w:cs="Arial"/>
          <w:color w:val="auto"/>
          <w:szCs w:val="22"/>
        </w:rPr>
        <w:t xml:space="preserve">ČR </w:t>
      </w:r>
      <w:r w:rsidR="009B57FA" w:rsidRPr="00081DCF">
        <w:rPr>
          <w:rFonts w:ascii="Arial" w:hAnsi="Arial" w:cs="Arial"/>
          <w:color w:val="auto"/>
          <w:szCs w:val="22"/>
        </w:rPr>
        <w:t>uzavřel dohodu o uznání zaměstnavatele</w:t>
      </w:r>
      <w:r w:rsidR="0038525D" w:rsidRPr="00081DCF">
        <w:rPr>
          <w:rFonts w:ascii="Arial" w:hAnsi="Arial" w:cs="Arial"/>
          <w:color w:val="auto"/>
          <w:szCs w:val="22"/>
        </w:rPr>
        <w:t xml:space="preserve"> za zaměstnavatele na chráněném trhu práce</w:t>
      </w:r>
      <w:r w:rsidR="009B57FA" w:rsidRPr="00081DCF">
        <w:rPr>
          <w:rFonts w:ascii="Arial" w:hAnsi="Arial" w:cs="Arial"/>
          <w:color w:val="auto"/>
          <w:szCs w:val="22"/>
        </w:rPr>
        <w:t xml:space="preserve">, </w:t>
      </w:r>
      <w:r w:rsidR="00A679E3" w:rsidRPr="00081DCF">
        <w:rPr>
          <w:rFonts w:ascii="Arial" w:hAnsi="Arial" w:cs="Arial"/>
          <w:color w:val="auto"/>
          <w:szCs w:val="22"/>
        </w:rPr>
        <w:t xml:space="preserve">či </w:t>
      </w:r>
      <w:r w:rsidR="009B57FA" w:rsidRPr="00081DCF">
        <w:rPr>
          <w:rFonts w:ascii="Arial" w:hAnsi="Arial" w:cs="Arial"/>
          <w:color w:val="auto"/>
          <w:szCs w:val="22"/>
        </w:rPr>
        <w:t>zadáváním zakázek těmto zaměstnavatelům</w:t>
      </w:r>
      <w:r w:rsidR="00A679E3" w:rsidRPr="00081DCF">
        <w:rPr>
          <w:rFonts w:ascii="Arial" w:hAnsi="Arial" w:cs="Arial"/>
          <w:color w:val="auto"/>
          <w:szCs w:val="22"/>
        </w:rPr>
        <w:t>,</w:t>
      </w:r>
      <w:r w:rsidR="009B57FA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a/nebo B)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9B57FA" w:rsidRPr="00081DCF">
        <w:rPr>
          <w:rFonts w:ascii="Arial" w:hAnsi="Arial" w:cs="Arial"/>
          <w:color w:val="auto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081DCF">
        <w:rPr>
          <w:rFonts w:ascii="Arial" w:hAnsi="Arial" w:cs="Arial"/>
          <w:color w:val="auto"/>
          <w:szCs w:val="22"/>
        </w:rPr>
        <w:t>.</w:t>
      </w:r>
      <w:r w:rsidR="003B0526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0BEE6" w14:textId="7CF705D7" w:rsidR="00067D0B" w:rsidRPr="00081DCF" w:rsidRDefault="00067D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Stravování, které zajišť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firma pro své zaměstnance, zohledň</w:t>
      </w:r>
      <w:r w:rsidR="00CD25E3" w:rsidRPr="00081DCF">
        <w:rPr>
          <w:rFonts w:ascii="Arial" w:hAnsi="Arial" w:cs="Arial"/>
          <w:color w:val="auto"/>
          <w:szCs w:val="22"/>
        </w:rPr>
        <w:t>ovalo</w:t>
      </w:r>
      <w:r w:rsidRPr="00081DCF">
        <w:rPr>
          <w:rFonts w:ascii="Arial" w:hAnsi="Arial" w:cs="Arial"/>
          <w:color w:val="auto"/>
          <w:szCs w:val="22"/>
        </w:rPr>
        <w:t xml:space="preserve"> i specifické požadavky</w:t>
      </w:r>
      <w:r w:rsidR="00A679E3" w:rsidRPr="00081DCF">
        <w:rPr>
          <w:rFonts w:ascii="Arial" w:hAnsi="Arial" w:cs="Arial"/>
          <w:color w:val="auto"/>
          <w:szCs w:val="22"/>
        </w:rPr>
        <w:t xml:space="preserve"> z pohledu jejich preferencí na základě přesvědčení či víry</w:t>
      </w:r>
      <w:r w:rsidR="00CD2018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(</w:t>
      </w:r>
      <w:r w:rsidR="00CD2018" w:rsidRPr="00081DCF">
        <w:rPr>
          <w:rFonts w:ascii="Arial" w:hAnsi="Arial" w:cs="Arial"/>
          <w:color w:val="auto"/>
          <w:szCs w:val="22"/>
        </w:rPr>
        <w:t>například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bylo v nabídce i </w:t>
      </w:r>
      <w:r w:rsidRPr="00081DCF">
        <w:rPr>
          <w:rFonts w:ascii="Arial" w:hAnsi="Arial" w:cs="Arial"/>
          <w:color w:val="auto"/>
          <w:szCs w:val="22"/>
        </w:rPr>
        <w:t>vegetarián</w:t>
      </w:r>
      <w:r w:rsidR="00A679E3" w:rsidRPr="00081DCF">
        <w:rPr>
          <w:rFonts w:ascii="Arial" w:hAnsi="Arial" w:cs="Arial"/>
          <w:color w:val="auto"/>
          <w:szCs w:val="22"/>
        </w:rPr>
        <w:t>ské jídlo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A38421E" w14:textId="77E252E7" w:rsidR="00067D0B" w:rsidRPr="00081DCF" w:rsidRDefault="00067D0B" w:rsidP="00957FC6">
      <w:pPr>
        <w:pStyle w:val="Nadpis3"/>
        <w:rPr>
          <w:rFonts w:ascii="Arial" w:hAnsi="Arial" w:cs="Arial"/>
          <w:i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umož</w:t>
      </w:r>
      <w:r w:rsidR="00CD25E3" w:rsidRPr="00081DCF">
        <w:rPr>
          <w:rFonts w:ascii="Arial" w:hAnsi="Arial" w:cs="Arial"/>
          <w:color w:val="auto"/>
          <w:szCs w:val="22"/>
        </w:rPr>
        <w:t>nila</w:t>
      </w:r>
      <w:r w:rsidRPr="00081DCF">
        <w:rPr>
          <w:rFonts w:ascii="Arial" w:hAnsi="Arial" w:cs="Arial"/>
          <w:color w:val="auto"/>
          <w:szCs w:val="22"/>
        </w:rPr>
        <w:t xml:space="preserve"> studentům </w:t>
      </w:r>
      <w:r w:rsidR="00CD2018" w:rsidRPr="00081DCF">
        <w:rPr>
          <w:rFonts w:ascii="Arial" w:hAnsi="Arial" w:cs="Arial"/>
          <w:color w:val="auto"/>
          <w:szCs w:val="22"/>
        </w:rPr>
        <w:t xml:space="preserve">učilišť, </w:t>
      </w:r>
      <w:r w:rsidRPr="00081DCF">
        <w:rPr>
          <w:rFonts w:ascii="Arial" w:hAnsi="Arial" w:cs="Arial"/>
          <w:color w:val="auto"/>
          <w:szCs w:val="22"/>
        </w:rPr>
        <w:t xml:space="preserve">středních či vysokých škol získat </w:t>
      </w:r>
      <w:r w:rsidR="00482998" w:rsidRPr="00081DCF">
        <w:rPr>
          <w:rFonts w:ascii="Arial" w:hAnsi="Arial" w:cs="Arial"/>
          <w:color w:val="auto"/>
          <w:szCs w:val="22"/>
        </w:rPr>
        <w:t xml:space="preserve">u ní </w:t>
      </w:r>
      <w:r w:rsidRPr="00081DCF">
        <w:rPr>
          <w:rFonts w:ascii="Arial" w:hAnsi="Arial" w:cs="Arial"/>
          <w:color w:val="auto"/>
          <w:szCs w:val="22"/>
        </w:rPr>
        <w:t>povinnou praxi</w:t>
      </w:r>
      <w:r w:rsidR="00E46AF3" w:rsidRPr="00081DCF">
        <w:rPr>
          <w:rFonts w:ascii="Arial" w:hAnsi="Arial" w:cs="Arial"/>
          <w:i/>
          <w:color w:val="auto"/>
          <w:szCs w:val="22"/>
        </w:rPr>
        <w:t>.</w:t>
      </w:r>
      <w:r w:rsidR="003B052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4D3417" w14:textId="18954D87" w:rsidR="00067D0B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8299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prac</w:t>
      </w:r>
      <w:r w:rsidR="00CD25E3" w:rsidRPr="00081DCF">
        <w:rPr>
          <w:rFonts w:ascii="Arial" w:hAnsi="Arial" w:cs="Arial"/>
          <w:color w:val="auto"/>
          <w:szCs w:val="22"/>
        </w:rPr>
        <w:t>ovaly</w:t>
      </w:r>
      <w:r w:rsidRPr="00081DCF">
        <w:rPr>
          <w:rFonts w:ascii="Arial" w:hAnsi="Arial" w:cs="Arial"/>
          <w:color w:val="auto"/>
          <w:szCs w:val="22"/>
        </w:rPr>
        <w:t xml:space="preserve"> osoby, které již dosáhly </w:t>
      </w:r>
      <w:r w:rsidR="00A679E3" w:rsidRPr="00081DCF">
        <w:rPr>
          <w:rFonts w:ascii="Arial" w:hAnsi="Arial" w:cs="Arial"/>
          <w:color w:val="auto"/>
          <w:szCs w:val="22"/>
        </w:rPr>
        <w:t xml:space="preserve">stanoveného </w:t>
      </w:r>
      <w:r w:rsidRPr="00081DCF">
        <w:rPr>
          <w:rFonts w:ascii="Arial" w:hAnsi="Arial" w:cs="Arial"/>
          <w:color w:val="auto"/>
          <w:szCs w:val="22"/>
        </w:rPr>
        <w:t>věku</w:t>
      </w:r>
      <w:r w:rsidR="00A679E3" w:rsidRPr="00081DCF">
        <w:rPr>
          <w:rFonts w:ascii="Arial" w:hAnsi="Arial" w:cs="Arial"/>
          <w:color w:val="auto"/>
          <w:szCs w:val="22"/>
        </w:rPr>
        <w:t xml:space="preserve"> pro nárok na starobní důchod</w:t>
      </w:r>
      <w:r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D4433A" w14:textId="211D9A4D" w:rsidR="00687376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8299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byly zaměstnány </w:t>
      </w:r>
      <w:r w:rsidRPr="00081DCF">
        <w:rPr>
          <w:rFonts w:ascii="Arial" w:hAnsi="Arial" w:cs="Arial"/>
          <w:color w:val="auto"/>
          <w:szCs w:val="22"/>
        </w:rPr>
        <w:t xml:space="preserve">osoby, které </w:t>
      </w:r>
      <w:r w:rsidR="00CD25E3" w:rsidRPr="00081DCF">
        <w:rPr>
          <w:rFonts w:ascii="Arial" w:hAnsi="Arial" w:cs="Arial"/>
          <w:color w:val="auto"/>
          <w:szCs w:val="22"/>
        </w:rPr>
        <w:t>měly</w:t>
      </w:r>
      <w:r w:rsidRPr="00081DCF">
        <w:rPr>
          <w:rFonts w:ascii="Arial" w:hAnsi="Arial" w:cs="Arial"/>
          <w:color w:val="auto"/>
          <w:szCs w:val="22"/>
        </w:rPr>
        <w:t xml:space="preserve"> sjednány kratší pracovní </w:t>
      </w:r>
      <w:r w:rsidR="008235C7" w:rsidRPr="00081DCF">
        <w:rPr>
          <w:rFonts w:ascii="Arial" w:hAnsi="Arial" w:cs="Arial"/>
          <w:color w:val="auto"/>
          <w:szCs w:val="22"/>
        </w:rPr>
        <w:t>úvazky,</w:t>
      </w:r>
      <w:r w:rsidRPr="00081DCF">
        <w:rPr>
          <w:rFonts w:ascii="Arial" w:hAnsi="Arial" w:cs="Arial"/>
          <w:color w:val="auto"/>
          <w:szCs w:val="22"/>
        </w:rPr>
        <w:t xml:space="preserve"> než je standardní týdenní pracovní doba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923DF0F" w14:textId="375A8027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3D1DDB">
        <w:rPr>
          <w:rFonts w:ascii="Arial" w:hAnsi="Arial" w:cs="Arial"/>
          <w:color w:val="auto"/>
          <w:szCs w:val="22"/>
        </w:rPr>
        <w:t>1</w:t>
      </w:r>
      <w:r w:rsidR="00CD2018" w:rsidRPr="00081DCF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ve firmě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starších 50 let. </w:t>
      </w:r>
      <w:sdt>
        <w:sdtPr>
          <w:rPr>
            <w:rFonts w:ascii="Arial" w:hAnsi="Arial" w:cs="Arial"/>
            <w:color w:val="auto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313E3A" w14:textId="26977453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3D1DDB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ve firmě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mladších 25 let. </w:t>
      </w:r>
      <w:sdt>
        <w:sdtPr>
          <w:rPr>
            <w:rFonts w:ascii="Arial" w:hAnsi="Arial" w:cs="Arial"/>
            <w:color w:val="auto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2D39F9" w14:textId="152F2D82" w:rsidR="00687376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e zaměstnanci, kteří </w:t>
      </w:r>
      <w:r w:rsidR="007C149A" w:rsidRPr="00081DCF">
        <w:rPr>
          <w:rFonts w:ascii="Arial" w:hAnsi="Arial" w:cs="Arial"/>
          <w:color w:val="auto"/>
          <w:szCs w:val="22"/>
        </w:rPr>
        <w:t xml:space="preserve">již </w:t>
      </w:r>
      <w:r w:rsidRPr="00081DCF">
        <w:rPr>
          <w:rFonts w:ascii="Arial" w:hAnsi="Arial" w:cs="Arial"/>
          <w:color w:val="auto"/>
          <w:szCs w:val="22"/>
        </w:rPr>
        <w:t xml:space="preserve">odešli do důchodu, nadále </w:t>
      </w:r>
      <w:r w:rsidR="00482998" w:rsidRPr="00081DCF">
        <w:rPr>
          <w:rFonts w:ascii="Arial" w:hAnsi="Arial" w:cs="Arial"/>
          <w:color w:val="auto"/>
          <w:szCs w:val="22"/>
        </w:rPr>
        <w:t xml:space="preserve">firma </w:t>
      </w:r>
      <w:r w:rsidR="00CD25E3" w:rsidRPr="00081DCF">
        <w:rPr>
          <w:rFonts w:ascii="Arial" w:hAnsi="Arial" w:cs="Arial"/>
          <w:color w:val="auto"/>
          <w:szCs w:val="22"/>
        </w:rPr>
        <w:t>udržovala</w:t>
      </w:r>
      <w:r w:rsidRPr="00081DCF">
        <w:rPr>
          <w:rFonts w:ascii="Arial" w:hAnsi="Arial" w:cs="Arial"/>
          <w:color w:val="auto"/>
          <w:szCs w:val="22"/>
        </w:rPr>
        <w:t xml:space="preserve"> kontakt</w:t>
      </w:r>
      <w:r w:rsidR="00910F99" w:rsidRPr="00081DCF">
        <w:rPr>
          <w:rFonts w:ascii="Arial" w:hAnsi="Arial" w:cs="Arial"/>
          <w:color w:val="auto"/>
          <w:szCs w:val="22"/>
        </w:rPr>
        <w:t>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 xml:space="preserve">nabídkou </w:t>
      </w:r>
      <w:r w:rsidR="00910F99" w:rsidRPr="00081DCF">
        <w:rPr>
          <w:rFonts w:ascii="Arial" w:hAnsi="Arial" w:cs="Arial"/>
          <w:color w:val="auto"/>
          <w:szCs w:val="22"/>
        </w:rPr>
        <w:t>účast</w:t>
      </w:r>
      <w:r w:rsidR="00CD25E3" w:rsidRPr="00081DCF">
        <w:rPr>
          <w:rFonts w:ascii="Arial" w:hAnsi="Arial" w:cs="Arial"/>
          <w:color w:val="auto"/>
          <w:szCs w:val="22"/>
        </w:rPr>
        <w:t>i</w:t>
      </w:r>
      <w:r w:rsidR="00910F99" w:rsidRPr="00081DCF">
        <w:rPr>
          <w:rFonts w:ascii="Arial" w:hAnsi="Arial" w:cs="Arial"/>
          <w:color w:val="auto"/>
          <w:szCs w:val="22"/>
        </w:rPr>
        <w:t xml:space="preserve"> na setkání s vedením firmy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, jakým způsobem či jakou formou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463FAE" w14:textId="5041DCBD" w:rsidR="001D0BC8" w:rsidRPr="00081DCF" w:rsidRDefault="0038525D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pora diverzity pracovního kolektivu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součástí firemní strategie a </w:t>
      </w:r>
      <w:r w:rsidR="00482998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 xml:space="preserve">zmíněna v interním dokumentu, který firemní strategii </w:t>
      </w:r>
      <w:r w:rsidR="00482998" w:rsidRPr="00081DCF">
        <w:rPr>
          <w:rFonts w:ascii="Arial" w:hAnsi="Arial" w:cs="Arial"/>
          <w:color w:val="auto"/>
          <w:szCs w:val="22"/>
        </w:rPr>
        <w:t>popisoval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89053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3C59FD6" w14:textId="77777777" w:rsidR="00C45D4B" w:rsidRPr="00081DCF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3735AB01">
                <wp:simplePos x="0" y="0"/>
                <wp:positionH relativeFrom="column">
                  <wp:posOffset>-125095</wp:posOffset>
                </wp:positionH>
                <wp:positionV relativeFrom="paragraph">
                  <wp:posOffset>182244</wp:posOffset>
                </wp:positionV>
                <wp:extent cx="6067425" cy="2190750"/>
                <wp:effectExtent l="0" t="0" r="28575" b="19050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21907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582A4F" id="Obdélník 48" o:spid="_x0000_s1026" style="position:absolute;margin-left:-9.85pt;margin-top:14.35pt;width:477.75pt;height:172.5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" filled="f" strokecolor="#1f3763 [1604]" strokeweight="1pt"/>
            </w:pict>
          </mc:Fallback>
        </mc:AlternateContent>
      </w:r>
    </w:p>
    <w:p w14:paraId="6FA4996A" w14:textId="374A0C66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DF530C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Způsob p</w:t>
      </w:r>
      <w:r w:rsidRPr="00081DCF">
        <w:rPr>
          <w:rFonts w:ascii="Arial" w:hAnsi="Arial" w:cs="Arial"/>
        </w:rPr>
        <w:t>odpor</w:t>
      </w:r>
      <w:r w:rsidR="00A12D46">
        <w:rPr>
          <w:rFonts w:ascii="Arial" w:hAnsi="Arial" w:cs="Arial"/>
        </w:rPr>
        <w:t>y</w:t>
      </w:r>
      <w:r w:rsidRPr="00081DCF">
        <w:rPr>
          <w:rFonts w:ascii="Arial" w:hAnsi="Arial" w:cs="Arial"/>
        </w:rPr>
        <w:t xml:space="preserve"> mezigeneračních týmů:</w:t>
      </w:r>
    </w:p>
    <w:p w14:paraId="47906E38" w14:textId="77777777" w:rsidR="00A12D46" w:rsidRPr="00081DCF" w:rsidRDefault="00A12D46" w:rsidP="001D0BC8">
      <w:pPr>
        <w:rPr>
          <w:rFonts w:ascii="Arial" w:hAnsi="Arial" w:cs="Arial"/>
        </w:rPr>
      </w:pPr>
    </w:p>
    <w:p w14:paraId="552D738F" w14:textId="40D19BAE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DF530C">
        <w:rPr>
          <w:rFonts w:ascii="Arial" w:hAnsi="Arial" w:cs="Arial"/>
        </w:rPr>
        <w:t>9</w:t>
      </w:r>
      <w:r w:rsidRPr="00081DCF">
        <w:rPr>
          <w:rFonts w:ascii="Arial" w:hAnsi="Arial" w:cs="Arial"/>
        </w:rPr>
        <w:t xml:space="preserve"> Udržování kontaktu se zaměstnanci, kteří odešli do důchodu</w:t>
      </w:r>
      <w:r w:rsidR="006C1B26" w:rsidRPr="00081DCF">
        <w:rPr>
          <w:rFonts w:ascii="Arial" w:hAnsi="Arial" w:cs="Arial"/>
        </w:rPr>
        <w:t>:</w:t>
      </w:r>
    </w:p>
    <w:p w14:paraId="58A1E0C8" w14:textId="77777777" w:rsidR="00C45D4B" w:rsidRPr="00081DCF" w:rsidRDefault="00C45D4B">
      <w:pPr>
        <w:rPr>
          <w:rFonts w:ascii="Arial" w:eastAsiaTheme="majorEastAsia" w:hAnsi="Arial" w:cs="Arial"/>
          <w:caps/>
        </w:rPr>
      </w:pPr>
      <w:r w:rsidRPr="00081DCF">
        <w:rPr>
          <w:rFonts w:ascii="Arial" w:hAnsi="Arial" w:cs="Arial"/>
          <w:caps/>
        </w:rPr>
        <w:br w:type="page"/>
      </w:r>
    </w:p>
    <w:p w14:paraId="7860CF9F" w14:textId="699372A4" w:rsidR="00267D7D" w:rsidRPr="009D1165" w:rsidRDefault="00267D7D">
      <w:pPr>
        <w:pStyle w:val="Nadpis1"/>
        <w:rPr>
          <w:rFonts w:ascii="Arial" w:hAnsi="Arial" w:cs="Arial"/>
          <w:b/>
          <w:bCs/>
          <w:cap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aps/>
          <w:color w:val="auto"/>
          <w:sz w:val="24"/>
          <w:szCs w:val="24"/>
        </w:rPr>
        <w:lastRenderedPageBreak/>
        <w:t>Odpovědnost</w:t>
      </w:r>
    </w:p>
    <w:p w14:paraId="5CA8C440" w14:textId="6E09DFB3" w:rsidR="00D626CA" w:rsidRPr="009D1165" w:rsidRDefault="00D626CA" w:rsidP="00D626CA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Odpovědnost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za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</w:t>
      </w:r>
      <w:r w:rsidR="00374B63">
        <w:rPr>
          <w:rFonts w:ascii="Arial" w:hAnsi="Arial" w:cs="Arial"/>
          <w:b/>
          <w:bCs/>
          <w:color w:val="auto"/>
          <w:sz w:val="24"/>
          <w:szCs w:val="24"/>
        </w:rPr>
        <w:t xml:space="preserve">zdraví,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bezpečí a jistot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u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zaměstnanců</w:t>
      </w:r>
    </w:p>
    <w:p w14:paraId="5438A357" w14:textId="54E49A92" w:rsidR="00D626CA" w:rsidRPr="00081DCF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0A3376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věnována pozornost ergonomii </w:t>
      </w:r>
      <w:r w:rsidR="00264CB8" w:rsidRPr="00081DCF">
        <w:rPr>
          <w:rFonts w:ascii="Arial" w:hAnsi="Arial" w:cs="Arial"/>
          <w:color w:val="auto"/>
          <w:szCs w:val="22"/>
        </w:rPr>
        <w:t xml:space="preserve">pracovišť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6D82E4" w14:textId="06236780" w:rsidR="00666C5C" w:rsidRPr="00081DCF" w:rsidRDefault="00666C5C" w:rsidP="00666C5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absolvovali školení týkající se výkonu práce na pracovišti, jehož součástí byla preventivní doporučení z oblasti ergonomie. </w:t>
      </w:r>
      <w:sdt>
        <w:sdtPr>
          <w:rPr>
            <w:rFonts w:ascii="Arial" w:hAnsi="Arial" w:cs="Arial"/>
            <w:color w:val="auto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57B32858" w14:textId="07487597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</w:t>
      </w:r>
      <w:r w:rsidR="00264CB8" w:rsidRPr="00081DCF">
        <w:rPr>
          <w:rFonts w:ascii="Arial" w:hAnsi="Arial" w:cs="Arial"/>
          <w:color w:val="auto"/>
          <w:szCs w:val="22"/>
        </w:rPr>
        <w:t>, u kterých to povaha práce vyžaduje,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obdrželi</w:t>
      </w:r>
      <w:r w:rsidRPr="00081DCF">
        <w:rPr>
          <w:rFonts w:ascii="Arial" w:hAnsi="Arial" w:cs="Arial"/>
          <w:color w:val="auto"/>
          <w:szCs w:val="22"/>
        </w:rPr>
        <w:t xml:space="preserve"> pracovní oděv</w:t>
      </w:r>
      <w:r w:rsidR="00DF530C">
        <w:rPr>
          <w:rFonts w:ascii="Arial" w:hAnsi="Arial" w:cs="Arial"/>
          <w:color w:val="auto"/>
          <w:szCs w:val="22"/>
        </w:rPr>
        <w:t xml:space="preserve"> či</w:t>
      </w:r>
      <w:r w:rsidRPr="00081DCF">
        <w:rPr>
          <w:rFonts w:ascii="Arial" w:hAnsi="Arial" w:cs="Arial"/>
          <w:color w:val="auto"/>
          <w:szCs w:val="22"/>
        </w:rPr>
        <w:t xml:space="preserve"> obuv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DF530C">
        <w:rPr>
          <w:rFonts w:ascii="Arial" w:hAnsi="Arial" w:cs="Arial"/>
          <w:color w:val="auto"/>
          <w:szCs w:val="22"/>
        </w:rPr>
        <w:t>nebo ochranné prostředky</w:t>
      </w:r>
      <w:r w:rsidR="00374B63">
        <w:rPr>
          <w:rFonts w:ascii="Arial" w:hAnsi="Arial" w:cs="Arial"/>
          <w:color w:val="auto"/>
          <w:szCs w:val="22"/>
        </w:rPr>
        <w:t xml:space="preserve"> nebo mycí, čisticí či dezinfekční prostředky</w:t>
      </w:r>
      <w:r w:rsidR="00DF530C">
        <w:rPr>
          <w:rFonts w:ascii="Arial" w:hAnsi="Arial" w:cs="Arial"/>
          <w:color w:val="auto"/>
          <w:szCs w:val="22"/>
        </w:rPr>
        <w:t xml:space="preserve"> </w:t>
      </w:r>
      <w:r w:rsidR="00DB2488" w:rsidRPr="00081DCF">
        <w:rPr>
          <w:rFonts w:ascii="Arial" w:hAnsi="Arial" w:cs="Arial"/>
          <w:color w:val="auto"/>
          <w:szCs w:val="22"/>
        </w:rPr>
        <w:t>nad rámec</w:t>
      </w:r>
      <w:r w:rsidR="00482998" w:rsidRPr="00081DCF">
        <w:rPr>
          <w:rFonts w:ascii="Arial" w:hAnsi="Arial" w:cs="Arial"/>
          <w:color w:val="auto"/>
          <w:szCs w:val="22"/>
        </w:rPr>
        <w:t xml:space="preserve"> Nařízení vlády č. </w:t>
      </w:r>
      <w:r w:rsidR="006F0D9B">
        <w:rPr>
          <w:rFonts w:ascii="Arial" w:hAnsi="Arial" w:cs="Arial"/>
          <w:color w:val="auto"/>
          <w:szCs w:val="22"/>
        </w:rPr>
        <w:t xml:space="preserve">390/2021 </w:t>
      </w:r>
      <w:r w:rsidR="00482998" w:rsidRPr="00081DCF">
        <w:rPr>
          <w:rFonts w:ascii="Arial" w:hAnsi="Arial" w:cs="Arial"/>
          <w:color w:val="auto"/>
          <w:szCs w:val="22"/>
        </w:rPr>
        <w:t>Sb., kterým se stanoví rozsah a bližší podmínky poskytování osobních ochranných pracovních prostředků, mycích, čisticích a dezinfekčních prostředk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397E3A" w14:textId="215537A1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k dispozici uzamykatelné skříňky pro úschovu svých osobních věcí</w:t>
      </w:r>
      <w:r w:rsidR="00264CB8" w:rsidRPr="00081DCF">
        <w:rPr>
          <w:rFonts w:ascii="Arial" w:hAnsi="Arial" w:cs="Arial"/>
          <w:color w:val="auto"/>
          <w:szCs w:val="22"/>
        </w:rPr>
        <w:t>, a</w:t>
      </w:r>
      <w:r w:rsidR="002F767A" w:rsidRPr="00081DCF">
        <w:rPr>
          <w:rFonts w:ascii="Arial" w:hAnsi="Arial" w:cs="Arial"/>
          <w:color w:val="auto"/>
          <w:szCs w:val="22"/>
        </w:rPr>
        <w:t xml:space="preserve"> v případě </w:t>
      </w:r>
      <w:r w:rsidR="00264CB8" w:rsidRPr="00081DCF">
        <w:rPr>
          <w:rFonts w:ascii="Arial" w:hAnsi="Arial" w:cs="Arial"/>
          <w:color w:val="auto"/>
          <w:szCs w:val="22"/>
        </w:rPr>
        <w:t>pracovníků v kancelářích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264CB8" w:rsidRPr="00081DCF">
        <w:rPr>
          <w:rFonts w:ascii="Arial" w:hAnsi="Arial" w:cs="Arial"/>
          <w:color w:val="auto"/>
          <w:szCs w:val="22"/>
        </w:rPr>
        <w:t xml:space="preserve">přinejmenším </w:t>
      </w:r>
      <w:r w:rsidR="002F767A" w:rsidRPr="00081DCF">
        <w:rPr>
          <w:rFonts w:ascii="Arial" w:hAnsi="Arial" w:cs="Arial"/>
          <w:color w:val="auto"/>
          <w:szCs w:val="22"/>
        </w:rPr>
        <w:t xml:space="preserve">uzamykatelný </w:t>
      </w:r>
      <w:r w:rsidR="00264CB8" w:rsidRPr="00081DCF">
        <w:rPr>
          <w:rFonts w:ascii="Arial" w:hAnsi="Arial" w:cs="Arial"/>
          <w:color w:val="auto"/>
          <w:szCs w:val="22"/>
        </w:rPr>
        <w:t xml:space="preserve">prostor (např. šuplík </w:t>
      </w:r>
      <w:r w:rsidR="002F767A" w:rsidRPr="00081DCF">
        <w:rPr>
          <w:rFonts w:ascii="Arial" w:hAnsi="Arial" w:cs="Arial"/>
          <w:color w:val="auto"/>
          <w:szCs w:val="22"/>
        </w:rPr>
        <w:t>u pracovního stolu</w:t>
      </w:r>
      <w:r w:rsidR="00264CB8" w:rsidRPr="00081DCF">
        <w:rPr>
          <w:rFonts w:ascii="Arial" w:hAnsi="Arial" w:cs="Arial"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EAC5196" w14:textId="22188BE7" w:rsidR="00D626CA" w:rsidRPr="00081DCF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skyt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zaměstnancům zdravotní benefit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374B63">
        <w:rPr>
          <w:rFonts w:ascii="Arial" w:hAnsi="Arial" w:cs="Arial"/>
          <w:i/>
          <w:color w:val="auto"/>
          <w:szCs w:val="22"/>
        </w:rPr>
        <w:t xml:space="preserve"> jaké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3C2AB28" w14:textId="079CAB23" w:rsidR="002F767A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nabíz</w:t>
      </w:r>
      <w:r w:rsidR="00CD25E3" w:rsidRPr="00081DCF">
        <w:rPr>
          <w:rFonts w:ascii="Arial" w:hAnsi="Arial" w:cs="Arial"/>
          <w:color w:val="auto"/>
          <w:szCs w:val="22"/>
        </w:rPr>
        <w:t>ela</w:t>
      </w:r>
      <w:r w:rsidRPr="00081DCF">
        <w:rPr>
          <w:rFonts w:ascii="Arial" w:hAnsi="Arial" w:cs="Arial"/>
          <w:color w:val="auto"/>
          <w:szCs w:val="22"/>
        </w:rPr>
        <w:t xml:space="preserve"> zaměstnancům pomoc při zvládání závislostí (např</w:t>
      </w:r>
      <w:r w:rsidR="00883C84" w:rsidRPr="00081DCF">
        <w:rPr>
          <w:rFonts w:ascii="Arial" w:hAnsi="Arial" w:cs="Arial"/>
          <w:color w:val="auto"/>
          <w:szCs w:val="22"/>
        </w:rPr>
        <w:t xml:space="preserve">. </w:t>
      </w:r>
      <w:r w:rsidRPr="00081DCF">
        <w:rPr>
          <w:rFonts w:ascii="Arial" w:hAnsi="Arial" w:cs="Arial"/>
          <w:color w:val="auto"/>
          <w:szCs w:val="22"/>
        </w:rPr>
        <w:t>při odvykání kouření, alkoholismu</w:t>
      </w:r>
      <w:r w:rsidR="00264CB8" w:rsidRPr="00081DCF">
        <w:rPr>
          <w:rFonts w:ascii="Arial" w:hAnsi="Arial" w:cs="Arial"/>
          <w:color w:val="auto"/>
          <w:szCs w:val="22"/>
        </w:rPr>
        <w:t>, závislosti na omamných látkách</w:t>
      </w:r>
      <w:r w:rsidRPr="00081DCF">
        <w:rPr>
          <w:rFonts w:ascii="Arial" w:hAnsi="Arial" w:cs="Arial"/>
          <w:color w:val="auto"/>
          <w:szCs w:val="22"/>
        </w:rPr>
        <w:t xml:space="preserve">). </w:t>
      </w:r>
      <w:sdt>
        <w:sdtPr>
          <w:rPr>
            <w:rFonts w:ascii="Arial" w:hAnsi="Arial" w:cs="Arial"/>
            <w:color w:val="auto"/>
            <w:szCs w:val="22"/>
          </w:rPr>
          <w:id w:val="1722395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B0EFA0" w14:textId="769AE4CA" w:rsidR="0048256C" w:rsidRPr="00081DCF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dpo</w:t>
      </w:r>
      <w:r w:rsidR="00A65C37" w:rsidRPr="00081DCF">
        <w:rPr>
          <w:rFonts w:ascii="Arial" w:hAnsi="Arial" w:cs="Arial"/>
          <w:color w:val="auto"/>
          <w:szCs w:val="22"/>
        </w:rPr>
        <w:t>rovala</w:t>
      </w:r>
      <w:r w:rsidRPr="00081DCF">
        <w:rPr>
          <w:rFonts w:ascii="Arial" w:hAnsi="Arial" w:cs="Arial"/>
          <w:color w:val="auto"/>
          <w:szCs w:val="22"/>
        </w:rPr>
        <w:t xml:space="preserve"> zapojení zaměstnanců do akcí na podporu pohybu (např. do práce na kole)</w:t>
      </w:r>
      <w:r w:rsidR="00C63534" w:rsidRPr="00081DCF">
        <w:rPr>
          <w:rFonts w:ascii="Arial" w:hAnsi="Arial" w:cs="Arial"/>
          <w:color w:val="auto"/>
          <w:szCs w:val="22"/>
        </w:rPr>
        <w:t xml:space="preserve"> nebo je podpořila při jejich případném boji s obezitou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482998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21DF23F" w14:textId="33FAA8E5" w:rsidR="006F0D9B" w:rsidRPr="006F0D9B" w:rsidRDefault="002F767A" w:rsidP="006F0D9B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</w:t>
      </w:r>
      <w:r w:rsidR="00264CB8" w:rsidRPr="00081DCF">
        <w:rPr>
          <w:rFonts w:ascii="Arial" w:hAnsi="Arial" w:cs="Arial"/>
          <w:color w:val="auto"/>
          <w:szCs w:val="22"/>
        </w:rPr>
        <w:t xml:space="preserve">byla nápomocna </w:t>
      </w:r>
      <w:r w:rsidRPr="00081DCF">
        <w:rPr>
          <w:rFonts w:ascii="Arial" w:hAnsi="Arial" w:cs="Arial"/>
          <w:color w:val="auto"/>
          <w:szCs w:val="22"/>
        </w:rPr>
        <w:t xml:space="preserve">zaměstnancům </w:t>
      </w:r>
      <w:r w:rsidR="00264CB8" w:rsidRPr="00081DCF">
        <w:rPr>
          <w:rFonts w:ascii="Arial" w:hAnsi="Arial" w:cs="Arial"/>
          <w:color w:val="auto"/>
          <w:szCs w:val="22"/>
        </w:rPr>
        <w:t xml:space="preserve">v případě jejich finanční </w:t>
      </w:r>
      <w:r w:rsidR="00264CB8" w:rsidRPr="006F0D9B">
        <w:rPr>
          <w:rFonts w:ascii="Arial" w:hAnsi="Arial" w:cs="Arial"/>
          <w:color w:val="auto"/>
          <w:szCs w:val="22"/>
        </w:rPr>
        <w:t>tísně</w:t>
      </w:r>
      <w:r w:rsidR="006F0D9B" w:rsidRPr="006F0D9B">
        <w:rPr>
          <w:rFonts w:ascii="Arial" w:hAnsi="Arial" w:cs="Arial"/>
          <w:color w:val="auto"/>
          <w:szCs w:val="22"/>
        </w:rPr>
        <w:t xml:space="preserve"> nebo jiné těžké osobní situaci (</w:t>
      </w:r>
      <w:r w:rsidR="006F0D9B" w:rsidRPr="006F0D9B">
        <w:rPr>
          <w:rFonts w:ascii="Arial" w:hAnsi="Arial" w:cs="Arial"/>
          <w:i/>
          <w:color w:val="auto"/>
          <w:szCs w:val="22"/>
        </w:rPr>
        <w:t>v komentáři prosím uveďte konkrétní příklady pomoci za poslední rok nad rámec běžných benefitů)</w:t>
      </w:r>
      <w:r w:rsidR="006F0D9B" w:rsidRPr="006F0D9B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F0D9B" w:rsidRPr="006F0D9B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D7AE3F" w14:textId="137C32B2" w:rsidR="00D626CA" w:rsidRPr="00081DCF" w:rsidRDefault="00264CB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7" w:name="_Hlk76631082"/>
      <w:r w:rsidRPr="00081DCF">
        <w:rPr>
          <w:rFonts w:ascii="Arial" w:hAnsi="Arial" w:cs="Arial"/>
          <w:color w:val="auto"/>
          <w:szCs w:val="22"/>
        </w:rPr>
        <w:t xml:space="preserve">Výplaty </w:t>
      </w:r>
      <w:r w:rsidR="00A65C37" w:rsidRPr="00081DCF">
        <w:rPr>
          <w:rFonts w:ascii="Arial" w:hAnsi="Arial" w:cs="Arial"/>
          <w:color w:val="auto"/>
          <w:szCs w:val="22"/>
        </w:rPr>
        <w:t>byly</w:t>
      </w:r>
      <w:r w:rsidR="00D626CA" w:rsidRPr="00081DCF">
        <w:rPr>
          <w:rFonts w:ascii="Arial" w:hAnsi="Arial" w:cs="Arial"/>
          <w:color w:val="auto"/>
          <w:szCs w:val="22"/>
        </w:rPr>
        <w:t xml:space="preserve"> zaměstnancům odeslány </w:t>
      </w:r>
      <w:r w:rsidR="00A65C37" w:rsidRPr="00081DCF">
        <w:rPr>
          <w:rFonts w:ascii="Arial" w:hAnsi="Arial" w:cs="Arial"/>
          <w:color w:val="auto"/>
          <w:szCs w:val="22"/>
        </w:rPr>
        <w:t xml:space="preserve">vždy </w:t>
      </w:r>
      <w:r w:rsidR="00D626CA" w:rsidRPr="00081DCF">
        <w:rPr>
          <w:rFonts w:ascii="Arial" w:hAnsi="Arial" w:cs="Arial"/>
          <w:color w:val="auto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auto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B00C1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F6B7977" w14:textId="2ADC723F" w:rsidR="00E842BC" w:rsidRPr="00081DCF" w:rsidRDefault="00E842BC" w:rsidP="00E842B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</w:t>
      </w:r>
      <w:r>
        <w:rPr>
          <w:rFonts w:ascii="Arial" w:hAnsi="Arial" w:cs="Arial"/>
          <w:color w:val="auto"/>
          <w:szCs w:val="22"/>
        </w:rPr>
        <w:t>respektovala maximální počet odpracovaných přesčasových hodin dle zákoníku práce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832772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17CBD4" w14:textId="2E016EC2" w:rsidR="00EB00C1" w:rsidRPr="006F0D9B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respekt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nárok zaměstnance na </w:t>
      </w:r>
      <w:r w:rsidR="006F0D9B" w:rsidRPr="006F0D9B">
        <w:rPr>
          <w:rFonts w:ascii="Arial" w:hAnsi="Arial" w:cs="Arial"/>
          <w:color w:val="auto"/>
          <w:szCs w:val="22"/>
        </w:rPr>
        <w:t>nepřetržitý denní odpočinek a nepřetržitý odpočinek v týdnu</w:t>
      </w:r>
      <w:r w:rsidRPr="006F0D9B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0D9B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7"/>
    <w:p w14:paraId="3FF35324" w14:textId="34DF73D4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auto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88337B" w14:textId="5227631F" w:rsidR="00C45D4B" w:rsidRPr="00081DCF" w:rsidRDefault="00C45D4B">
      <w:pPr>
        <w:rPr>
          <w:rFonts w:ascii="Arial" w:hAnsi="Arial" w:cs="Arial"/>
          <w:b/>
        </w:rPr>
      </w:pPr>
    </w:p>
    <w:p w14:paraId="5EAB9CB5" w14:textId="6AB027AC" w:rsidR="001D0BC8" w:rsidRPr="00081DCF" w:rsidRDefault="00CD462B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3396F986">
                <wp:simplePos x="0" y="0"/>
                <wp:positionH relativeFrom="column">
                  <wp:posOffset>-90170</wp:posOffset>
                </wp:positionH>
                <wp:positionV relativeFrom="paragraph">
                  <wp:posOffset>280035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F8F9FC" id="Obdélník 49" o:spid="_x0000_s1026" style="position:absolute;margin-left:-7.1pt;margin-top:22.05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" filled="f" strokecolor="#1f3763 [1604]" strokeweight="1pt"/>
            </w:pict>
          </mc:Fallback>
        </mc:AlternateConten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560F2148" w14:textId="5C34A523" w:rsidR="001D0BC8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1 Zajištění ergonomie pracovišť:</w:t>
      </w:r>
    </w:p>
    <w:p w14:paraId="33B35F99" w14:textId="77777777" w:rsidR="009D1165" w:rsidRPr="00081DCF" w:rsidRDefault="009D1165" w:rsidP="001D0BC8">
      <w:pPr>
        <w:rPr>
          <w:rFonts w:ascii="Arial" w:hAnsi="Arial" w:cs="Arial"/>
        </w:rPr>
      </w:pPr>
    </w:p>
    <w:p w14:paraId="1DE14CBC" w14:textId="6365B757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5</w:t>
      </w:r>
      <w:r w:rsidRPr="00081DCF">
        <w:rPr>
          <w:rFonts w:ascii="Arial" w:hAnsi="Arial" w:cs="Arial"/>
        </w:rPr>
        <w:t xml:space="preserve"> Zdravotní benefity pro zaměstnance:</w:t>
      </w:r>
    </w:p>
    <w:p w14:paraId="29D8E2DA" w14:textId="77777777" w:rsidR="009D1165" w:rsidRPr="00081DCF" w:rsidRDefault="009D1165" w:rsidP="001D0BC8">
      <w:pPr>
        <w:rPr>
          <w:rFonts w:ascii="Arial" w:hAnsi="Arial" w:cs="Arial"/>
        </w:rPr>
      </w:pPr>
    </w:p>
    <w:p w14:paraId="323F2669" w14:textId="788ADD6F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Akce na podporu pohybu:</w:t>
      </w:r>
    </w:p>
    <w:p w14:paraId="51B8ADA0" w14:textId="77777777" w:rsidR="009D1165" w:rsidRPr="00081DCF" w:rsidRDefault="009D1165" w:rsidP="001D0BC8">
      <w:pPr>
        <w:rPr>
          <w:rFonts w:ascii="Arial" w:hAnsi="Arial" w:cs="Arial"/>
        </w:rPr>
      </w:pPr>
    </w:p>
    <w:p w14:paraId="73E901E5" w14:textId="3F91C78C" w:rsidR="00C45D4B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8</w:t>
      </w:r>
      <w:r w:rsidRPr="00081DCF">
        <w:rPr>
          <w:rFonts w:ascii="Arial" w:hAnsi="Arial" w:cs="Arial"/>
        </w:rPr>
        <w:t xml:space="preserve"> Pomoc v případech finanční tísně</w:t>
      </w:r>
      <w:r w:rsidR="006F0D9B">
        <w:rPr>
          <w:rFonts w:ascii="Arial" w:hAnsi="Arial" w:cs="Arial"/>
        </w:rPr>
        <w:t xml:space="preserve"> nebo těžké životní situace</w:t>
      </w:r>
      <w:r w:rsidRPr="00081DCF">
        <w:rPr>
          <w:rFonts w:ascii="Arial" w:hAnsi="Arial" w:cs="Arial"/>
        </w:rPr>
        <w:t>:</w:t>
      </w:r>
    </w:p>
    <w:p w14:paraId="143BFC88" w14:textId="0B16BBE8" w:rsidR="00EB00C1" w:rsidRPr="009D1165" w:rsidRDefault="00EB00C1" w:rsidP="00EB00C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Odpovědnost za rozvoj zaměstnanců</w:t>
      </w:r>
    </w:p>
    <w:p w14:paraId="685AAAEF" w14:textId="081DB4F2" w:rsidR="0048256C" w:rsidRPr="00081DCF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8" w:name="_Hlk76631106"/>
      <w:r w:rsidRPr="00081DCF">
        <w:rPr>
          <w:rFonts w:ascii="Arial" w:hAnsi="Arial" w:cs="Arial"/>
          <w:color w:val="auto"/>
          <w:szCs w:val="22"/>
        </w:rPr>
        <w:t>Firma dodrž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povinnost </w:t>
      </w:r>
      <w:r w:rsidR="00A2431D" w:rsidRPr="00081DCF">
        <w:rPr>
          <w:rFonts w:ascii="Arial" w:hAnsi="Arial" w:cs="Arial"/>
          <w:color w:val="auto"/>
          <w:szCs w:val="22"/>
        </w:rPr>
        <w:t xml:space="preserve">periodického </w:t>
      </w:r>
      <w:r w:rsidRPr="00081DCF">
        <w:rPr>
          <w:rFonts w:ascii="Arial" w:hAnsi="Arial" w:cs="Arial"/>
          <w:color w:val="auto"/>
          <w:szCs w:val="22"/>
        </w:rPr>
        <w:t xml:space="preserve">přeškolování </w:t>
      </w:r>
      <w:r w:rsidR="00A2431D" w:rsidRPr="00081DCF">
        <w:rPr>
          <w:rFonts w:ascii="Arial" w:hAnsi="Arial" w:cs="Arial"/>
          <w:color w:val="auto"/>
          <w:szCs w:val="22"/>
        </w:rPr>
        <w:t xml:space="preserve">a přezkoušení </w:t>
      </w:r>
      <w:r w:rsidRPr="00081DCF">
        <w:rPr>
          <w:rFonts w:ascii="Arial" w:hAnsi="Arial" w:cs="Arial"/>
          <w:color w:val="auto"/>
          <w:szCs w:val="22"/>
        </w:rPr>
        <w:t xml:space="preserve">zaměstnanců u specifických pozic, u kterých tak stanoví legislativa. </w:t>
      </w:r>
      <w:sdt>
        <w:sdtPr>
          <w:rPr>
            <w:rFonts w:ascii="Arial" w:hAnsi="Arial" w:cs="Arial"/>
            <w:color w:val="auto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2431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8"/>
    <w:p w14:paraId="5A003144" w14:textId="3286C73B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264CB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bylo podporován</w:t>
      </w:r>
      <w:r w:rsidR="00A12D46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12D46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zaměstnanců</w:t>
      </w:r>
      <w:r w:rsidR="00A12D46">
        <w:rPr>
          <w:rFonts w:ascii="Arial" w:hAnsi="Arial" w:cs="Arial"/>
          <w:color w:val="auto"/>
          <w:szCs w:val="22"/>
        </w:rPr>
        <w:t xml:space="preserve"> </w:t>
      </w:r>
      <w:r w:rsidR="00481DC9" w:rsidRPr="00081DCF">
        <w:rPr>
          <w:rFonts w:ascii="Arial" w:hAnsi="Arial" w:cs="Arial"/>
          <w:color w:val="auto"/>
          <w:szCs w:val="22"/>
        </w:rPr>
        <w:t>příprava k dosažení vyššího stupně vzdělání</w:t>
      </w:r>
      <w:r w:rsidR="0087377D">
        <w:rPr>
          <w:rFonts w:ascii="Arial" w:hAnsi="Arial" w:cs="Arial"/>
          <w:color w:val="auto"/>
          <w:szCs w:val="22"/>
        </w:rPr>
        <w:t>, např. při studiu na vysoké škole apod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6C1B26" w:rsidRPr="00081DCF">
        <w:rPr>
          <w:rFonts w:ascii="Arial" w:hAnsi="Arial" w:cs="Arial"/>
          <w:i/>
          <w:color w:val="auto"/>
          <w:szCs w:val="22"/>
        </w:rPr>
        <w:t>, jak</w:t>
      </w:r>
      <w:r w:rsidR="00E05E52" w:rsidRPr="00081DCF">
        <w:rPr>
          <w:rFonts w:ascii="Arial" w:hAnsi="Arial" w:cs="Arial"/>
          <w:i/>
          <w:color w:val="auto"/>
          <w:szCs w:val="22"/>
        </w:rPr>
        <w:t>é podmínky byly pro zaměstnance vytvořeny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46EE999" w14:textId="13D99298" w:rsidR="00EB00C1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z</w:t>
      </w:r>
      <w:r w:rsidR="00EB00C1" w:rsidRPr="00081DCF">
        <w:rPr>
          <w:rFonts w:ascii="Arial" w:hAnsi="Arial" w:cs="Arial"/>
          <w:color w:val="auto"/>
          <w:szCs w:val="22"/>
        </w:rPr>
        <w:t>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EB00C1" w:rsidRPr="00081DCF">
        <w:rPr>
          <w:rFonts w:ascii="Arial" w:hAnsi="Arial" w:cs="Arial"/>
          <w:color w:val="auto"/>
          <w:szCs w:val="22"/>
        </w:rPr>
        <w:t xml:space="preserve"> pro zaměstnance jazykové kurzy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048200" w14:textId="335AA7F8" w:rsidR="00EB00C1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z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EB00C1" w:rsidRPr="00081DCF">
        <w:rPr>
          <w:rFonts w:ascii="Arial" w:hAnsi="Arial" w:cs="Arial"/>
          <w:color w:val="auto"/>
          <w:szCs w:val="22"/>
        </w:rPr>
        <w:t>pro zaměstnance kurzy IT dovedností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FC17A9" w14:textId="1E241907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172032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8603E2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nastavený program mentoringu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248A2E" w14:textId="788D5B2A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ový zaměstnanec při nástupu do zaměstnání obdrž</w:t>
      </w:r>
      <w:r w:rsidR="00A65C37" w:rsidRPr="00081DCF">
        <w:rPr>
          <w:rFonts w:ascii="Arial" w:hAnsi="Arial" w:cs="Arial"/>
          <w:color w:val="auto"/>
          <w:szCs w:val="22"/>
        </w:rPr>
        <w:t>el</w:t>
      </w:r>
      <w:r w:rsidRPr="00081DCF">
        <w:rPr>
          <w:rFonts w:ascii="Arial" w:hAnsi="Arial" w:cs="Arial"/>
          <w:color w:val="auto"/>
          <w:szCs w:val="22"/>
        </w:rPr>
        <w:t xml:space="preserve"> adaptační plán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8252450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5F41C" w14:textId="580A6075" w:rsidR="00EB00C1" w:rsidRPr="006F0D9B" w:rsidRDefault="006F0D9B" w:rsidP="00957FC6">
      <w:pPr>
        <w:pStyle w:val="Nadpis3"/>
        <w:rPr>
          <w:rFonts w:ascii="Arial" w:hAnsi="Arial" w:cs="Arial"/>
          <w:color w:val="auto"/>
          <w:szCs w:val="22"/>
        </w:rPr>
      </w:pPr>
      <w:r w:rsidRPr="006F0D9B">
        <w:rPr>
          <w:rFonts w:ascii="Arial" w:hAnsi="Arial" w:cs="Arial"/>
          <w:color w:val="auto"/>
          <w:szCs w:val="22"/>
        </w:rPr>
        <w:t xml:space="preserve">Firma má interní program pro identifikaci a rozvoj talentů (budoucích lídrů) a každoročně jej vyhodnocuje </w:t>
      </w:r>
      <w:r w:rsidRPr="006F0D9B">
        <w:rPr>
          <w:rFonts w:ascii="Arial" w:hAnsi="Arial" w:cs="Arial"/>
          <w:i/>
          <w:iCs/>
          <w:color w:val="auto"/>
          <w:szCs w:val="22"/>
        </w:rPr>
        <w:t>(v komentáři prosím upřesněte)</w:t>
      </w:r>
      <w:r w:rsidRPr="006F0D9B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6F0D9B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2029124" w14:textId="450E6046" w:rsidR="002F767A" w:rsidRPr="00081DCF" w:rsidRDefault="000A3376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e firmě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="002F767A" w:rsidRPr="00081DCF">
        <w:rPr>
          <w:rFonts w:ascii="Arial" w:hAnsi="Arial" w:cs="Arial"/>
          <w:color w:val="auto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auto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86EA0C" w14:textId="681AE1B2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podporování v prohlubování své kvalifikace</w:t>
      </w:r>
      <w:r w:rsidR="00481DC9" w:rsidRPr="00081DCF">
        <w:rPr>
          <w:rFonts w:ascii="Arial" w:hAnsi="Arial" w:cs="Arial"/>
          <w:color w:val="auto"/>
          <w:szCs w:val="22"/>
        </w:rPr>
        <w:t>, tj. v jejím průběžném doplňování, kterým se však nemění její podstata a které umožňuje zaměstnanci výkon sjednané práce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DCD8B47" w14:textId="727EFE7D" w:rsidR="00EB00C1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u</w:t>
      </w:r>
      <w:r w:rsidR="00EB00C1" w:rsidRPr="00081DCF">
        <w:rPr>
          <w:rFonts w:ascii="Arial" w:hAnsi="Arial" w:cs="Arial"/>
          <w:color w:val="auto"/>
          <w:szCs w:val="22"/>
        </w:rPr>
        <w:t>mož</w:t>
      </w:r>
      <w:r w:rsidR="00A65C37" w:rsidRPr="00081DCF">
        <w:rPr>
          <w:rFonts w:ascii="Arial" w:hAnsi="Arial" w:cs="Arial"/>
          <w:color w:val="auto"/>
          <w:szCs w:val="22"/>
        </w:rPr>
        <w:t>nila</w:t>
      </w:r>
      <w:r w:rsidR="00EB00C1" w:rsidRPr="00081DCF">
        <w:rPr>
          <w:rFonts w:ascii="Arial" w:hAnsi="Arial" w:cs="Arial"/>
          <w:color w:val="auto"/>
          <w:szCs w:val="22"/>
        </w:rPr>
        <w:t xml:space="preserve"> zaměstnancům rekvalifikaci</w:t>
      </w:r>
      <w:r w:rsidRPr="00081DCF">
        <w:rPr>
          <w:rFonts w:ascii="Arial" w:hAnsi="Arial" w:cs="Arial"/>
          <w:color w:val="auto"/>
          <w:szCs w:val="22"/>
        </w:rPr>
        <w:t xml:space="preserve"> a změnu profesního zaměření</w:t>
      </w:r>
      <w:r w:rsidR="00EB00C1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164F01F" w14:textId="76A6A7C4" w:rsidR="00BA5E5F" w:rsidRPr="00081DCF" w:rsidRDefault="00BA5E5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i uvolnění vedoucí pozice </w:t>
      </w:r>
      <w:r w:rsidR="00A65C37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auto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5C9A1F" w14:textId="783BFC11" w:rsidR="00C75F22" w:rsidRPr="00081DCF" w:rsidRDefault="00C75F22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zaji</w:t>
      </w:r>
      <w:r w:rsidR="00A65C37" w:rsidRPr="00081DCF">
        <w:rPr>
          <w:rFonts w:ascii="Arial" w:hAnsi="Arial" w:cs="Arial"/>
          <w:color w:val="auto"/>
          <w:szCs w:val="22"/>
        </w:rPr>
        <w:t>stila</w:t>
      </w:r>
      <w:r w:rsidRPr="00081DCF">
        <w:rPr>
          <w:rFonts w:ascii="Arial" w:hAnsi="Arial" w:cs="Arial"/>
          <w:color w:val="auto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  <w:r w:rsidRPr="00081DCF">
        <w:rPr>
          <w:rFonts w:ascii="Arial" w:hAnsi="Arial" w:cs="Arial"/>
          <w:color w:val="auto"/>
          <w:szCs w:val="22"/>
        </w:rPr>
        <w:t xml:space="preserve"> </w:t>
      </w:r>
    </w:p>
    <w:p w14:paraId="73916E53" w14:textId="3F601C93" w:rsidR="00C75F22" w:rsidRPr="00081DCF" w:rsidRDefault="00C75F22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dpo</w:t>
      </w:r>
      <w:r w:rsidR="00A65C37" w:rsidRPr="00081DCF">
        <w:rPr>
          <w:rFonts w:ascii="Arial" w:hAnsi="Arial" w:cs="Arial"/>
          <w:color w:val="auto"/>
          <w:szCs w:val="22"/>
        </w:rPr>
        <w:t>řila</w:t>
      </w:r>
      <w:r w:rsidRPr="00081DCF">
        <w:rPr>
          <w:rFonts w:ascii="Arial" w:hAnsi="Arial" w:cs="Arial"/>
          <w:color w:val="auto"/>
          <w:szCs w:val="22"/>
        </w:rPr>
        <w:t xml:space="preserve"> horizontální rozvoj kariéry, tj. přesun zaměstnanců mezi jednotlivými odděleními. </w:t>
      </w:r>
      <w:sdt>
        <w:sdtPr>
          <w:rPr>
            <w:rFonts w:ascii="Arial" w:hAnsi="Arial" w:cs="Arial"/>
            <w:color w:val="auto"/>
            <w:szCs w:val="22"/>
          </w:rPr>
          <w:id w:val="-2524345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FA0F64" w14:textId="7C520387" w:rsidR="00A2431D" w:rsidRPr="00081DCF" w:rsidRDefault="00A2431D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zpracováván na </w:t>
      </w:r>
      <w:r w:rsidR="00264CB8" w:rsidRPr="00081DCF">
        <w:rPr>
          <w:rFonts w:ascii="Arial" w:hAnsi="Arial" w:cs="Arial"/>
          <w:color w:val="auto"/>
          <w:szCs w:val="22"/>
        </w:rPr>
        <w:t xml:space="preserve">příslušný </w:t>
      </w:r>
      <w:r w:rsidRPr="00081DCF">
        <w:rPr>
          <w:rFonts w:ascii="Arial" w:hAnsi="Arial" w:cs="Arial"/>
          <w:color w:val="auto"/>
          <w:szCs w:val="22"/>
        </w:rPr>
        <w:t xml:space="preserve">rok vzdělávací plán, který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průběžně</w:t>
      </w:r>
      <w:r w:rsidR="00264CB8" w:rsidRPr="00081DCF">
        <w:rPr>
          <w:rFonts w:ascii="Arial" w:hAnsi="Arial" w:cs="Arial"/>
          <w:color w:val="auto"/>
          <w:szCs w:val="22"/>
        </w:rPr>
        <w:t>, na základě potřeby,</w:t>
      </w:r>
      <w:r w:rsidRPr="00081DCF">
        <w:rPr>
          <w:rFonts w:ascii="Arial" w:hAnsi="Arial" w:cs="Arial"/>
          <w:color w:val="auto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auto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118707B1" w14:textId="77777777" w:rsidR="006F0D9B" w:rsidRPr="006F0D9B" w:rsidRDefault="006F0D9B" w:rsidP="006F0D9B">
      <w:pPr>
        <w:pStyle w:val="Nadpis3"/>
        <w:rPr>
          <w:rFonts w:ascii="Arial" w:hAnsi="Arial" w:cs="Arial"/>
          <w:color w:val="auto"/>
          <w:szCs w:val="22"/>
        </w:rPr>
      </w:pPr>
      <w:r w:rsidRPr="006F0D9B">
        <w:rPr>
          <w:rFonts w:ascii="Arial" w:hAnsi="Arial" w:cs="Arial"/>
          <w:color w:val="auto"/>
          <w:szCs w:val="22"/>
        </w:rPr>
        <w:t xml:space="preserve">Firma má definovanou strategii přípravy na budoucnost práce a aktivně ji realizuje </w:t>
      </w:r>
      <w:r w:rsidRPr="006F0D9B">
        <w:rPr>
          <w:rFonts w:ascii="Arial" w:hAnsi="Arial" w:cs="Arial"/>
          <w:i/>
          <w:iCs/>
          <w:color w:val="auto"/>
          <w:szCs w:val="22"/>
        </w:rPr>
        <w:t>(v komentáři prosím uveďte konkrétní opatření, která jste v posledním roce zavedli)</w:t>
      </w:r>
      <w:r w:rsidRPr="006F0D9B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3770505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0D9B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0F77706" w14:textId="77777777" w:rsidR="00F01215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0C699803">
                <wp:simplePos x="0" y="0"/>
                <wp:positionH relativeFrom="column">
                  <wp:posOffset>-76835</wp:posOffset>
                </wp:positionH>
                <wp:positionV relativeFrom="paragraph">
                  <wp:posOffset>34290</wp:posOffset>
                </wp:positionV>
                <wp:extent cx="6067425" cy="2941320"/>
                <wp:effectExtent l="0" t="0" r="28575" b="1143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94132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794484" id="Obdélník 50" o:spid="_x0000_s1026" style="position:absolute;margin-left:-6.05pt;margin-top:2.7pt;width:477.75pt;height:231.6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" filled="f" strokecolor="#1f3763 [1604]" strokeweight="1pt"/>
            </w:pict>
          </mc:Fallback>
        </mc:AlternateContent>
      </w:r>
    </w:p>
    <w:p w14:paraId="0AD0AA1D" w14:textId="715E4967" w:rsidR="001D0BC8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 xml:space="preserve">3.2.2 Podpora zvyšování </w:t>
      </w:r>
      <w:r w:rsidR="00A12D46">
        <w:rPr>
          <w:rFonts w:ascii="Arial" w:hAnsi="Arial" w:cs="Arial"/>
        </w:rPr>
        <w:t>úrovně</w:t>
      </w:r>
      <w:r w:rsidR="006753A4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vzdělání</w:t>
      </w:r>
      <w:r w:rsidRPr="00081DCF">
        <w:rPr>
          <w:rFonts w:ascii="Arial" w:hAnsi="Arial" w:cs="Arial"/>
        </w:rPr>
        <w:t>:</w:t>
      </w:r>
    </w:p>
    <w:p w14:paraId="75F24C17" w14:textId="77777777" w:rsidR="009D1165" w:rsidRPr="00081DCF" w:rsidRDefault="009D1165" w:rsidP="001D0BC8">
      <w:pPr>
        <w:rPr>
          <w:rFonts w:ascii="Arial" w:hAnsi="Arial" w:cs="Arial"/>
        </w:rPr>
      </w:pPr>
    </w:p>
    <w:p w14:paraId="40BE8926" w14:textId="2D39E6A7" w:rsidR="00F01215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</w:t>
      </w:r>
      <w:r w:rsidR="00E05E52" w:rsidRPr="00081DCF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</w:t>
      </w:r>
      <w:r w:rsidR="006F0D9B">
        <w:rPr>
          <w:rFonts w:ascii="Arial" w:hAnsi="Arial" w:cs="Arial"/>
        </w:rPr>
        <w:t>Program na identifikaci a rozvoj talentů/lídrů</w:t>
      </w:r>
      <w:r w:rsidRPr="00081DCF">
        <w:rPr>
          <w:rFonts w:ascii="Arial" w:hAnsi="Arial" w:cs="Arial"/>
        </w:rPr>
        <w:t>:</w:t>
      </w:r>
    </w:p>
    <w:p w14:paraId="5BE95CBB" w14:textId="77777777" w:rsidR="006F0D9B" w:rsidRDefault="006F0D9B" w:rsidP="001D0BC8">
      <w:pPr>
        <w:rPr>
          <w:rFonts w:ascii="Arial" w:hAnsi="Arial" w:cs="Arial"/>
        </w:rPr>
      </w:pPr>
    </w:p>
    <w:p w14:paraId="7CA86D51" w14:textId="7AF12095" w:rsidR="00F01215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12 Vzdělávací akce pro osobní rozvoj (bez vazby na pracovní pozici):</w:t>
      </w:r>
    </w:p>
    <w:p w14:paraId="25A989E8" w14:textId="77777777" w:rsidR="006F0D9B" w:rsidRDefault="006F0D9B" w:rsidP="001D0BC8">
      <w:pPr>
        <w:rPr>
          <w:rFonts w:ascii="Arial" w:hAnsi="Arial" w:cs="Arial"/>
        </w:rPr>
      </w:pPr>
    </w:p>
    <w:p w14:paraId="708BF83C" w14:textId="77777777" w:rsidR="006F0D9B" w:rsidRPr="00081DCF" w:rsidRDefault="006F0D9B" w:rsidP="006F0D9B">
      <w:pPr>
        <w:rPr>
          <w:rFonts w:ascii="Arial" w:hAnsi="Arial" w:cs="Arial"/>
        </w:rPr>
      </w:pPr>
      <w:r w:rsidRPr="006F0D9B">
        <w:rPr>
          <w:rFonts w:ascii="Arial" w:hAnsi="Arial" w:cs="Arial"/>
        </w:rPr>
        <w:t>3.2.15 Konkrétní příklady opatření nebo aktivit k naplnění strategie přípravy na budoucnost:</w:t>
      </w:r>
    </w:p>
    <w:p w14:paraId="20E9F359" w14:textId="77777777" w:rsidR="001D0BC8" w:rsidRPr="00081DCF" w:rsidRDefault="001D0BC8" w:rsidP="00D626CA">
      <w:pPr>
        <w:rPr>
          <w:rFonts w:ascii="Arial" w:hAnsi="Arial" w:cs="Arial"/>
        </w:rPr>
      </w:pPr>
    </w:p>
    <w:p w14:paraId="3B2D554C" w14:textId="3CEFFAB5" w:rsidR="00BA5E5F" w:rsidRPr="009D1165" w:rsidRDefault="00BA5E5F" w:rsidP="00BA5E5F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Odpovědnost za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možnosti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slaďování pracovního a soukromého života zaměstnanců</w:t>
      </w:r>
    </w:p>
    <w:p w14:paraId="4FE5247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auto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B4DAE6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auto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3E7216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nabízela zaměstnancům možnost využít právní poradenství ke konzultaci jejich osobních či rodinných záležitostí. </w:t>
      </w:r>
      <w:sdt>
        <w:sdtPr>
          <w:rPr>
            <w:rFonts w:ascii="Arial" w:hAnsi="Arial" w:cs="Arial"/>
            <w:color w:val="auto"/>
            <w:szCs w:val="22"/>
          </w:rPr>
          <w:id w:val="-19247985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AB893C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nabízela benefity zaměřené na zkvalitňování využití volného času zaměstnanců, např. vstupenky do divadla, </w:t>
      </w:r>
      <w:proofErr w:type="spellStart"/>
      <w:r w:rsidRPr="00081DCF">
        <w:rPr>
          <w:rFonts w:ascii="Arial" w:hAnsi="Arial" w:cs="Arial"/>
          <w:color w:val="auto"/>
          <w:szCs w:val="22"/>
        </w:rPr>
        <w:t>plavenky</w:t>
      </w:r>
      <w:proofErr w:type="spellEnd"/>
      <w:r w:rsidRPr="00081DCF">
        <w:rPr>
          <w:rFonts w:ascii="Arial" w:hAnsi="Arial" w:cs="Arial"/>
          <w:color w:val="auto"/>
          <w:szCs w:val="22"/>
        </w:rPr>
        <w:t xml:space="preserve">, permanentky do posilovn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BCBB6E" w14:textId="34684573" w:rsidR="00D1588E" w:rsidRPr="00081DCF" w:rsidRDefault="00303C0B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 firmy mohli využít k dovolené firemní chatu, služební byt či jiný fir</w:t>
      </w:r>
      <w:r w:rsidR="00DE17FF">
        <w:rPr>
          <w:rFonts w:ascii="Arial" w:hAnsi="Arial" w:cs="Arial"/>
          <w:color w:val="auto"/>
          <w:szCs w:val="22"/>
        </w:rPr>
        <w:t>mou poskytnutý</w:t>
      </w:r>
      <w:r w:rsidRPr="00081DCF">
        <w:rPr>
          <w:rFonts w:ascii="Arial" w:hAnsi="Arial" w:cs="Arial"/>
          <w:color w:val="auto"/>
          <w:szCs w:val="22"/>
        </w:rPr>
        <w:t xml:space="preserve"> objekt.</w:t>
      </w:r>
      <w:r w:rsidR="00D1588E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96F55E3" w14:textId="518AC7BE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zaměstnance vánoční večírek nebo teambuildingovou akci. </w:t>
      </w:r>
      <w:sdt>
        <w:sdtPr>
          <w:rPr>
            <w:rFonts w:ascii="Arial" w:hAnsi="Arial" w:cs="Arial"/>
            <w:color w:val="auto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F3EA0BC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ála oslavencům k významným životním jubileím, anebo k pracovnímu výročí. </w:t>
      </w:r>
      <w:sdt>
        <w:sdtPr>
          <w:rPr>
            <w:rFonts w:ascii="Arial" w:hAnsi="Arial" w:cs="Arial"/>
            <w:color w:val="auto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0A919C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ála zaměstnancům k významným životním změnám jako je narození potomka či svatba. </w:t>
      </w:r>
      <w:sdt>
        <w:sdtPr>
          <w:rPr>
            <w:rFonts w:ascii="Arial" w:hAnsi="Arial" w:cs="Arial"/>
            <w:color w:val="auto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4E93B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ispívala zaměstnancům na životní pojištění či penzijní připojištění. </w:t>
      </w:r>
      <w:sdt>
        <w:sdtPr>
          <w:rPr>
            <w:rFonts w:ascii="Arial" w:hAnsi="Arial" w:cs="Arial"/>
            <w:color w:val="auto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D6D7D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případě práce z domova firma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auto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23582E" w14:textId="41D708DF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 měli slevu na nákup firemních produktů či služeb, pokud to povaha nabízených služeb či produktů umožňovala</w:t>
      </w:r>
      <w:r w:rsidR="000E2229" w:rsidRPr="00081DCF">
        <w:rPr>
          <w:rFonts w:ascii="Arial" w:hAnsi="Arial" w:cs="Arial"/>
          <w:color w:val="auto"/>
          <w:szCs w:val="22"/>
        </w:rPr>
        <w:t>, nebo</w:t>
      </w:r>
      <w:r w:rsidR="00544462" w:rsidRPr="00081DCF">
        <w:rPr>
          <w:rFonts w:ascii="Arial" w:hAnsi="Arial" w:cs="Arial"/>
          <w:color w:val="auto"/>
          <w:szCs w:val="22"/>
        </w:rPr>
        <w:t xml:space="preserve"> mohli čerpat slevu </w:t>
      </w:r>
      <w:r w:rsidR="000E2229" w:rsidRPr="00081DCF">
        <w:rPr>
          <w:rFonts w:ascii="Arial" w:hAnsi="Arial" w:cs="Arial"/>
          <w:color w:val="auto"/>
          <w:szCs w:val="22"/>
        </w:rPr>
        <w:t>u jiných nasmlouvaných subjekt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5FAA6F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auto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BE42BCB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ispívala zaměstnancům na dopravu do práce či zajišťovala jejich svoz. </w:t>
      </w:r>
      <w:sdt>
        <w:sdtPr>
          <w:rPr>
            <w:rFonts w:ascii="Arial" w:hAnsi="Arial" w:cs="Arial"/>
            <w:color w:val="auto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B70F15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po domluvě zapůjčit firemní vybavení pro vlastní potřebu. </w:t>
      </w:r>
      <w:sdt>
        <w:sdtPr>
          <w:rPr>
            <w:rFonts w:ascii="Arial" w:hAnsi="Arial" w:cs="Arial"/>
            <w:color w:val="auto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E6CA4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za domluvených podmínek do práce vzít svého zvířecího miláčka (např. psa, kočku). </w:t>
      </w:r>
      <w:sdt>
        <w:sdtPr>
          <w:rPr>
            <w:rFonts w:ascii="Arial" w:hAnsi="Arial" w:cs="Arial"/>
            <w:color w:val="auto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E9F5ED" w14:textId="205E1F0E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zajišťovala péči o předškolní děti, či ve specifických případech o vnoučata zaměstnanců (firemní školka, dětské skupiny, mikrojesle), nebo na ni přispívala. </w:t>
      </w:r>
      <w:sdt>
        <w:sdtPr>
          <w:rPr>
            <w:rFonts w:ascii="Arial" w:hAnsi="Arial" w:cs="Arial"/>
            <w:color w:val="auto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8C8EE3" w14:textId="0C9525A2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dporovala péči o školou povinné děti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umožněním dočasné nepřítomnosti zaměstnance na pracovišti z důvodu vyzvednutí dítěte ze školní družiny. </w:t>
      </w:r>
      <w:sdt>
        <w:sdtPr>
          <w:rPr>
            <w:rFonts w:ascii="Arial" w:hAnsi="Arial" w:cs="Arial"/>
            <w:color w:val="auto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529C2A" w14:textId="2F9CB163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uspořádala min. 1 akci pro děti zaměstnanců (např</w:t>
      </w:r>
      <w:r w:rsidR="00883C84" w:rsidRPr="00081DCF">
        <w:rPr>
          <w:rFonts w:ascii="Arial" w:hAnsi="Arial" w:cs="Arial"/>
          <w:color w:val="auto"/>
          <w:szCs w:val="22"/>
        </w:rPr>
        <w:t xml:space="preserve">. </w:t>
      </w:r>
      <w:r w:rsidRPr="00081DCF">
        <w:rPr>
          <w:rFonts w:ascii="Arial" w:hAnsi="Arial" w:cs="Arial"/>
          <w:color w:val="auto"/>
          <w:szCs w:val="22"/>
        </w:rPr>
        <w:t xml:space="preserve">dětské tábory, Mikuláše, Dětský den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B3DE14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si min. 1x ověřila v minulých 12 měsících spokojenost zaměstnanců s poskytovanými benefity. </w:t>
      </w:r>
      <w:sdt>
        <w:sdtPr>
          <w:rPr>
            <w:rFonts w:ascii="Arial" w:hAnsi="Arial" w:cs="Arial"/>
            <w:color w:val="auto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FF861D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 xml:space="preserve">Zaměstnavatel hledal cesty, jak vyjít vstříc individuálním potřebám zaměstnanců ohledně pracovního režimu, které vyplývaly z jeho osobní či rodinné situace </w:t>
      </w:r>
      <w:r w:rsidRPr="00081DCF">
        <w:rPr>
          <w:rFonts w:ascii="Arial" w:hAnsi="Arial" w:cs="Arial"/>
          <w:i/>
          <w:color w:val="auto"/>
          <w:szCs w:val="22"/>
        </w:rPr>
        <w:t>(v komentáři uveďte alespoň 1 příklad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6CD86E3" w14:textId="0BA9EF54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rady byly </w:t>
      </w:r>
      <w:r w:rsidR="000A3376">
        <w:rPr>
          <w:rFonts w:ascii="Arial" w:hAnsi="Arial" w:cs="Arial"/>
          <w:color w:val="auto"/>
          <w:szCs w:val="22"/>
        </w:rPr>
        <w:t>ve firmě</w:t>
      </w:r>
      <w:r w:rsidRPr="00081DCF">
        <w:rPr>
          <w:rFonts w:ascii="Arial" w:hAnsi="Arial" w:cs="Arial"/>
          <w:color w:val="auto"/>
          <w:szCs w:val="22"/>
        </w:rPr>
        <w:t xml:space="preserve"> standardně konány v době, která je příznivá pro slaďování práce a soukromí, tj. od 9 do 15 h. </w:t>
      </w:r>
      <w:sdt>
        <w:sdtPr>
          <w:rPr>
            <w:rFonts w:ascii="Arial" w:hAnsi="Arial" w:cs="Arial"/>
            <w:color w:val="auto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C84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auto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42CAD0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auto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96B58F1" w14:textId="709D6E21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9C3FDE">
        <w:rPr>
          <w:rFonts w:ascii="Arial" w:hAnsi="Arial" w:cs="Arial"/>
          <w:color w:val="auto"/>
          <w:szCs w:val="22"/>
        </w:rPr>
        <w:t>15</w:t>
      </w:r>
      <w:r w:rsidRPr="00081DCF">
        <w:rPr>
          <w:rFonts w:ascii="Arial" w:hAnsi="Arial" w:cs="Arial"/>
          <w:color w:val="auto"/>
          <w:szCs w:val="22"/>
        </w:rPr>
        <w:t xml:space="preserve"> % zaměstnanců ve firmě mělo možnost využívat pružné pracovní doby nebo mohlo alespoň zadat své časové možnosti, které byly zohledněny při plánování směn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63FE50C" w14:textId="525C314A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9C3FDE">
        <w:rPr>
          <w:rFonts w:ascii="Arial" w:hAnsi="Arial" w:cs="Arial"/>
          <w:color w:val="auto"/>
          <w:szCs w:val="22"/>
        </w:rPr>
        <w:t>1</w:t>
      </w:r>
      <w:r w:rsidRPr="00081DCF">
        <w:rPr>
          <w:rFonts w:ascii="Arial" w:hAnsi="Arial" w:cs="Arial"/>
          <w:color w:val="auto"/>
          <w:szCs w:val="22"/>
        </w:rPr>
        <w:t>0 % zaměstnanců ve firmě mělo možnost a</w:t>
      </w:r>
      <w:r w:rsidR="00010ABD">
        <w:rPr>
          <w:rFonts w:ascii="Arial" w:hAnsi="Arial" w:cs="Arial"/>
          <w:color w:val="auto"/>
          <w:szCs w:val="22"/>
        </w:rPr>
        <w:t>le</w:t>
      </w:r>
      <w:r w:rsidRPr="00081DCF">
        <w:rPr>
          <w:rFonts w:ascii="Arial" w:hAnsi="Arial" w:cs="Arial"/>
          <w:color w:val="auto"/>
          <w:szCs w:val="22"/>
        </w:rPr>
        <w:t xml:space="preserve">spoň příležitostně využívat práce z domova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42F2D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umožňoval zaměstnancům kombinovat dlouhodobě výkon práce na pracovišti a z domova/coworkingového pracoviště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á kombinace byla zaměstnavatelem podporována a také jaká byla zaměstnanci preferována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6B417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a využívána, nebo alespoň nabízena, možnost sdíleného pracovního místa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0BBCC93" w14:textId="432A4920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delší dovolenou, než </w:t>
      </w:r>
      <w:r w:rsidR="00010ABD">
        <w:rPr>
          <w:rFonts w:ascii="Arial" w:hAnsi="Arial" w:cs="Arial"/>
          <w:color w:val="auto"/>
          <w:szCs w:val="22"/>
        </w:rPr>
        <w:t>je zákonné minimu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A3E29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y zaměstnancům k dispozici sprchy či umývárna. </w:t>
      </w:r>
      <w:sdt>
        <w:sdtPr>
          <w:rPr>
            <w:rFonts w:ascii="Arial" w:hAnsi="Arial" w:cs="Arial"/>
            <w:color w:val="auto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37B33D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a místnost nebo prostor určený k odpočinku zaměstnanců. </w:t>
      </w:r>
      <w:sdt>
        <w:sdtPr>
          <w:rPr>
            <w:rFonts w:ascii="Arial" w:hAnsi="Arial" w:cs="Arial"/>
            <w:color w:val="auto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E3F2F1" w14:textId="398BDCB0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 areálu zaměstnavatele</w:t>
      </w:r>
      <w:r w:rsidR="009C3FDE">
        <w:rPr>
          <w:rFonts w:ascii="Arial" w:hAnsi="Arial" w:cs="Arial"/>
          <w:color w:val="auto"/>
          <w:szCs w:val="22"/>
        </w:rPr>
        <w:t xml:space="preserve"> nebo do cca 10 minut pěší chůze</w:t>
      </w:r>
      <w:r w:rsidRPr="00081DCF">
        <w:rPr>
          <w:rFonts w:ascii="Arial" w:hAnsi="Arial" w:cs="Arial"/>
          <w:color w:val="auto"/>
          <w:szCs w:val="22"/>
        </w:rPr>
        <w:t xml:space="preserve"> byly k dispozici pro zaměstnance služby navíc, jako např. ordinace praktického lékaře, prodejna potravin, bankomat, masér, nebo zaměstnavatel zajišťoval pro zaměstnance služby spojené s nákupem, úklidem apod. </w:t>
      </w:r>
      <w:r w:rsidRPr="00081DCF">
        <w:rPr>
          <w:rFonts w:ascii="Arial" w:hAnsi="Arial" w:cs="Arial"/>
          <w:i/>
          <w:color w:val="auto"/>
          <w:szCs w:val="22"/>
        </w:rPr>
        <w:t xml:space="preserve">(v komentáři prosím upřesněte). </w:t>
      </w:r>
      <w:sdt>
        <w:sdtPr>
          <w:rPr>
            <w:rFonts w:ascii="Arial" w:hAnsi="Arial" w:cs="Arial"/>
            <w:color w:val="auto"/>
            <w:szCs w:val="22"/>
          </w:rPr>
          <w:id w:val="-364308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EBE1D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 k dispozici dětský koutek či místo pro přebalování a kojení. </w:t>
      </w:r>
      <w:sdt>
        <w:sdtPr>
          <w:rPr>
            <w:rFonts w:ascii="Arial" w:hAnsi="Arial" w:cs="Arial"/>
            <w:color w:val="auto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43CA39" w14:textId="7D9303C3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své zaměstnance min. 1 kulturní akci. </w:t>
      </w:r>
      <w:sdt>
        <w:sdtPr>
          <w:rPr>
            <w:rFonts w:ascii="Arial" w:hAnsi="Arial" w:cs="Arial"/>
            <w:color w:val="auto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B1D3BB" w14:textId="19212E8B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své zaměstnance min. 1 sportovní akci. </w:t>
      </w:r>
      <w:sdt>
        <w:sdtPr>
          <w:rPr>
            <w:rFonts w:ascii="Arial" w:hAnsi="Arial" w:cs="Arial"/>
            <w:color w:val="auto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14A3C5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své zaměstnance min. 1 výlet, kterého se mohli zúčastnit i členové rodiny. </w:t>
      </w:r>
      <w:sdt>
        <w:sdtPr>
          <w:rPr>
            <w:rFonts w:ascii="Arial" w:hAnsi="Arial" w:cs="Arial"/>
            <w:color w:val="auto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DDB998E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auto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9EA006" w14:textId="436352C4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auto"/>
            <w:szCs w:val="22"/>
          </w:rPr>
          <w:id w:val="-16531257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D45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6DCBF0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areálu firmy existovalo místo pro bezpečné uložení kol. </w:t>
      </w:r>
      <w:sdt>
        <w:sdtPr>
          <w:rPr>
            <w:rFonts w:ascii="Arial" w:hAnsi="Arial" w:cs="Arial"/>
            <w:color w:val="auto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359425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auto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81471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 xml:space="preserve">Zaměstnavatel vycházel vstříc zaměstnancům pečujícím (formálně i neformálně) o rodinné příslušník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FE14090" w14:textId="77777777" w:rsidR="006F0D9B" w:rsidRPr="006F0D9B" w:rsidRDefault="006F0D9B" w:rsidP="006F0D9B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6F0D9B">
        <w:rPr>
          <w:rFonts w:ascii="Arial" w:hAnsi="Arial" w:cs="Arial"/>
          <w:color w:val="auto"/>
          <w:szCs w:val="22"/>
        </w:rPr>
        <w:t xml:space="preserve">V uplynulém roce zavedla firma novou HR inovaci – např. digitální nástroj </w:t>
      </w:r>
      <w:proofErr w:type="spellStart"/>
      <w:r w:rsidRPr="006F0D9B">
        <w:rPr>
          <w:rFonts w:ascii="Arial" w:hAnsi="Arial" w:cs="Arial"/>
          <w:color w:val="auto"/>
          <w:szCs w:val="22"/>
        </w:rPr>
        <w:t>well-beingu</w:t>
      </w:r>
      <w:proofErr w:type="spellEnd"/>
      <w:r w:rsidRPr="006F0D9B">
        <w:rPr>
          <w:rFonts w:ascii="Arial" w:hAnsi="Arial" w:cs="Arial"/>
          <w:color w:val="auto"/>
          <w:szCs w:val="22"/>
        </w:rPr>
        <w:t xml:space="preserve">, AI </w:t>
      </w:r>
      <w:proofErr w:type="gramStart"/>
      <w:r w:rsidRPr="006F0D9B">
        <w:rPr>
          <w:rFonts w:ascii="Arial" w:hAnsi="Arial" w:cs="Arial"/>
          <w:color w:val="auto"/>
          <w:szCs w:val="22"/>
        </w:rPr>
        <w:t xml:space="preserve">nástroj  </w:t>
      </w:r>
      <w:r w:rsidRPr="006F0D9B">
        <w:rPr>
          <w:rFonts w:ascii="Arial" w:hAnsi="Arial" w:cs="Arial"/>
          <w:i/>
          <w:color w:val="auto"/>
          <w:szCs w:val="22"/>
        </w:rPr>
        <w:t>(</w:t>
      </w:r>
      <w:proofErr w:type="gramEnd"/>
      <w:r w:rsidRPr="006F0D9B">
        <w:rPr>
          <w:rFonts w:ascii="Arial" w:hAnsi="Arial" w:cs="Arial"/>
          <w:i/>
          <w:color w:val="auto"/>
          <w:szCs w:val="22"/>
        </w:rPr>
        <w:t>v komentáři prosím upřesněte).</w:t>
      </w:r>
      <w:r w:rsidRPr="006F0D9B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20065034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0D9B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3DF2A2" w14:textId="77777777" w:rsidR="003D1227" w:rsidRDefault="003D1227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1588078F" w14:textId="3E176301" w:rsidR="001D0BC8" w:rsidRPr="00081DCF" w:rsidRDefault="00016D6F" w:rsidP="003D1227">
      <w:pPr>
        <w:tabs>
          <w:tab w:val="left" w:pos="1340"/>
        </w:tabs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03650B0A">
                <wp:simplePos x="0" y="0"/>
                <wp:positionH relativeFrom="margin">
                  <wp:posOffset>-53340</wp:posOffset>
                </wp:positionH>
                <wp:positionV relativeFrom="paragraph">
                  <wp:posOffset>205105</wp:posOffset>
                </wp:positionV>
                <wp:extent cx="6067425" cy="7092950"/>
                <wp:effectExtent l="0" t="0" r="28575" b="1270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7092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4AC50B" id="Obdélník 51" o:spid="_x0000_s1026" style="position:absolute;margin-left:-4.2pt;margin-top:16.15pt;width:477.75pt;height:558.5pt;z-index:2516736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" filled="f" strokecolor="#1f3763 [1604]" strokeweight="1pt">
                <w10:wrap anchorx="margin"/>
              </v:rect>
            </w:pict>
          </mc:Fallback>
        </mc:AlternateContent>
      </w:r>
      <w:r w:rsidR="007B2A98" w:rsidRPr="00081DCF">
        <w:rPr>
          <w:rFonts w:ascii="Arial" w:hAnsi="Arial" w:cs="Arial"/>
          <w:b/>
        </w:rPr>
        <w:t xml:space="preserve"> </w: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4FB5E03F" w14:textId="6FE220BE" w:rsidR="008235C7" w:rsidRDefault="008235C7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4 Benefity zaměřené na zkvalitňování využití volného času:</w:t>
      </w:r>
    </w:p>
    <w:p w14:paraId="096692A1" w14:textId="765E4FDF" w:rsidR="00016D6F" w:rsidRDefault="00016D6F" w:rsidP="00F01215">
      <w:pPr>
        <w:rPr>
          <w:rFonts w:ascii="Arial" w:hAnsi="Arial" w:cs="Arial"/>
        </w:rPr>
      </w:pPr>
    </w:p>
    <w:p w14:paraId="3889652D" w14:textId="01FB9F75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1707EF">
        <w:rPr>
          <w:rFonts w:ascii="Arial" w:hAnsi="Arial" w:cs="Arial"/>
        </w:rPr>
        <w:t>18</w:t>
      </w:r>
      <w:r w:rsidRPr="00081DCF">
        <w:rPr>
          <w:rFonts w:ascii="Arial" w:hAnsi="Arial" w:cs="Arial"/>
        </w:rPr>
        <w:t xml:space="preserve"> Akce pro děti zaměstnanců:</w:t>
      </w:r>
    </w:p>
    <w:p w14:paraId="78371E66" w14:textId="3FEDCA7F" w:rsidR="00016D6F" w:rsidRPr="00081DCF" w:rsidRDefault="00016D6F" w:rsidP="00F01215">
      <w:pPr>
        <w:rPr>
          <w:rFonts w:ascii="Arial" w:hAnsi="Arial" w:cs="Arial"/>
        </w:rPr>
      </w:pPr>
    </w:p>
    <w:p w14:paraId="075ED1AF" w14:textId="6332EF1B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1707EF">
        <w:rPr>
          <w:rFonts w:ascii="Arial" w:hAnsi="Arial" w:cs="Arial"/>
        </w:rPr>
        <w:t>0</w:t>
      </w:r>
      <w:r w:rsidRPr="00081DCF">
        <w:rPr>
          <w:rFonts w:ascii="Arial" w:hAnsi="Arial" w:cs="Arial"/>
        </w:rPr>
        <w:t xml:space="preserve"> </w:t>
      </w:r>
      <w:r w:rsidR="00974C43" w:rsidRPr="00081DCF">
        <w:rPr>
          <w:rFonts w:ascii="Arial" w:hAnsi="Arial" w:cs="Arial"/>
        </w:rPr>
        <w:t>Příklad h</w:t>
      </w:r>
      <w:r w:rsidRPr="00081DCF">
        <w:rPr>
          <w:rFonts w:ascii="Arial" w:hAnsi="Arial" w:cs="Arial"/>
        </w:rPr>
        <w:t>ledání cest, jak vyjít vstříc individuálním potřebám:</w:t>
      </w:r>
    </w:p>
    <w:p w14:paraId="1D8E8980" w14:textId="1BACEB91" w:rsidR="00016D6F" w:rsidRPr="00081DCF" w:rsidRDefault="00016D6F" w:rsidP="00F01215">
      <w:pPr>
        <w:rPr>
          <w:rFonts w:ascii="Arial" w:hAnsi="Arial" w:cs="Arial"/>
        </w:rPr>
      </w:pPr>
    </w:p>
    <w:p w14:paraId="5B9ED7A7" w14:textId="725CA117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9C3FDE">
        <w:rPr>
          <w:rFonts w:ascii="Arial" w:hAnsi="Arial" w:cs="Arial"/>
        </w:rPr>
        <w:t>4</w:t>
      </w:r>
      <w:r w:rsidRPr="00081DCF">
        <w:rPr>
          <w:rFonts w:ascii="Arial" w:hAnsi="Arial" w:cs="Arial"/>
        </w:rPr>
        <w:t xml:space="preserve"> Podíl zaměstnanců, kteří mohou využívat pružné pracovní doby</w:t>
      </w:r>
      <w:r w:rsidR="00BA3D1F" w:rsidRPr="00081DCF">
        <w:rPr>
          <w:rFonts w:ascii="Arial" w:hAnsi="Arial" w:cs="Arial"/>
        </w:rPr>
        <w:t>, či mohou ovlivnit zadáním časových požadavků svou směnu</w:t>
      </w:r>
      <w:r w:rsidRPr="00081DCF">
        <w:rPr>
          <w:rFonts w:ascii="Arial" w:hAnsi="Arial" w:cs="Arial"/>
        </w:rPr>
        <w:t>:</w:t>
      </w:r>
    </w:p>
    <w:p w14:paraId="5CED206F" w14:textId="77777777" w:rsidR="00016D6F" w:rsidRPr="00081DCF" w:rsidRDefault="00016D6F" w:rsidP="00F01215">
      <w:pPr>
        <w:rPr>
          <w:rFonts w:ascii="Arial" w:hAnsi="Arial" w:cs="Arial"/>
        </w:rPr>
      </w:pPr>
    </w:p>
    <w:p w14:paraId="77C3FA88" w14:textId="1BB3E657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9C3FDE">
        <w:rPr>
          <w:rFonts w:ascii="Arial" w:hAnsi="Arial" w:cs="Arial"/>
        </w:rPr>
        <w:t>5</w:t>
      </w:r>
      <w:r w:rsidRPr="00081DCF">
        <w:rPr>
          <w:rFonts w:ascii="Arial" w:hAnsi="Arial" w:cs="Arial"/>
        </w:rPr>
        <w:t xml:space="preserve"> Podíl zaměstnanců, kteří mohou využívat práce z domova:</w:t>
      </w:r>
    </w:p>
    <w:p w14:paraId="3C7DD1A0" w14:textId="77777777" w:rsidR="00016D6F" w:rsidRPr="00081DCF" w:rsidRDefault="00016D6F" w:rsidP="00F01215">
      <w:pPr>
        <w:rPr>
          <w:rFonts w:ascii="Arial" w:hAnsi="Arial" w:cs="Arial"/>
        </w:rPr>
      </w:pPr>
    </w:p>
    <w:p w14:paraId="346F1D95" w14:textId="2113571C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9C3FDE">
        <w:rPr>
          <w:rFonts w:ascii="Arial" w:hAnsi="Arial" w:cs="Arial"/>
        </w:rPr>
        <w:t>6</w:t>
      </w:r>
      <w:r w:rsidRPr="00081DCF">
        <w:rPr>
          <w:rFonts w:ascii="Arial" w:hAnsi="Arial" w:cs="Arial"/>
        </w:rPr>
        <w:t xml:space="preserve"> Kombinace možnosti výkonu práce na pracovišti a z domova:</w:t>
      </w:r>
    </w:p>
    <w:p w14:paraId="12701F30" w14:textId="77777777" w:rsidR="00016D6F" w:rsidRPr="00081DCF" w:rsidRDefault="00016D6F" w:rsidP="00F01215">
      <w:pPr>
        <w:rPr>
          <w:rFonts w:ascii="Arial" w:hAnsi="Arial" w:cs="Arial"/>
        </w:rPr>
      </w:pPr>
    </w:p>
    <w:p w14:paraId="25CE9F71" w14:textId="31605C0B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9C3FDE">
        <w:rPr>
          <w:rFonts w:ascii="Arial" w:hAnsi="Arial" w:cs="Arial"/>
        </w:rPr>
        <w:t>27</w:t>
      </w:r>
      <w:r w:rsidR="00BA3D1F" w:rsidRPr="00081DCF">
        <w:rPr>
          <w:rFonts w:ascii="Arial" w:hAnsi="Arial" w:cs="Arial"/>
        </w:rPr>
        <w:t xml:space="preserve"> </w:t>
      </w:r>
      <w:r w:rsidRPr="00081DCF">
        <w:rPr>
          <w:rFonts w:ascii="Arial" w:hAnsi="Arial" w:cs="Arial"/>
        </w:rPr>
        <w:t>Možnost sdíleného pracovního místa:</w:t>
      </w:r>
    </w:p>
    <w:p w14:paraId="56644E0D" w14:textId="77777777" w:rsidR="00016D6F" w:rsidRPr="00081DCF" w:rsidRDefault="00016D6F" w:rsidP="00F01215">
      <w:pPr>
        <w:rPr>
          <w:rFonts w:ascii="Arial" w:hAnsi="Arial" w:cs="Arial"/>
        </w:rPr>
      </w:pPr>
    </w:p>
    <w:p w14:paraId="02C78261" w14:textId="2C1C0F4F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3</w:t>
      </w:r>
      <w:r w:rsidR="009C3FDE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Služby navíc </w:t>
      </w:r>
      <w:r w:rsidR="00974C43" w:rsidRPr="00081DCF">
        <w:rPr>
          <w:rFonts w:ascii="Arial" w:hAnsi="Arial" w:cs="Arial"/>
        </w:rPr>
        <w:t>pro zaměstnance</w:t>
      </w:r>
      <w:r w:rsidRPr="00081DCF">
        <w:rPr>
          <w:rFonts w:ascii="Arial" w:hAnsi="Arial" w:cs="Arial"/>
        </w:rPr>
        <w:t>:</w:t>
      </w:r>
    </w:p>
    <w:p w14:paraId="38FBDF23" w14:textId="77777777" w:rsidR="00016D6F" w:rsidRPr="00081DCF" w:rsidRDefault="00016D6F" w:rsidP="00F01215">
      <w:pPr>
        <w:rPr>
          <w:rFonts w:ascii="Arial" w:hAnsi="Arial" w:cs="Arial"/>
        </w:rPr>
      </w:pPr>
    </w:p>
    <w:p w14:paraId="3AE16BED" w14:textId="60D1014E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4</w:t>
      </w:r>
      <w:r w:rsidR="009C3FDE">
        <w:rPr>
          <w:rFonts w:ascii="Arial" w:hAnsi="Arial" w:cs="Arial"/>
        </w:rPr>
        <w:t>0</w:t>
      </w:r>
      <w:r w:rsidRPr="00081DCF">
        <w:rPr>
          <w:rFonts w:ascii="Arial" w:hAnsi="Arial" w:cs="Arial"/>
        </w:rPr>
        <w:t xml:space="preserve"> Podpora pečujících:</w:t>
      </w:r>
    </w:p>
    <w:p w14:paraId="1E96B2CC" w14:textId="7E162FFC" w:rsidR="001D0BC8" w:rsidRDefault="001D0BC8" w:rsidP="001D0BC8">
      <w:pPr>
        <w:rPr>
          <w:rFonts w:ascii="Arial" w:hAnsi="Arial" w:cs="Arial"/>
        </w:rPr>
      </w:pPr>
    </w:p>
    <w:p w14:paraId="29C54B07" w14:textId="77777777" w:rsidR="006F0D9B" w:rsidRPr="00081DCF" w:rsidRDefault="006F0D9B" w:rsidP="006F0D9B">
      <w:pPr>
        <w:rPr>
          <w:rFonts w:ascii="Arial" w:hAnsi="Arial" w:cs="Arial"/>
        </w:rPr>
      </w:pPr>
      <w:r w:rsidRPr="006F0D9B">
        <w:rPr>
          <w:rFonts w:ascii="Arial" w:hAnsi="Arial" w:cs="Arial"/>
        </w:rPr>
        <w:t>3.3.41 Konkrétní příklady HR inovací</w:t>
      </w:r>
    </w:p>
    <w:p w14:paraId="2328D6AE" w14:textId="77777777" w:rsidR="006F0D9B" w:rsidRPr="00081DCF" w:rsidRDefault="006F0D9B" w:rsidP="001D0BC8">
      <w:pPr>
        <w:rPr>
          <w:rFonts w:ascii="Arial" w:hAnsi="Arial" w:cs="Arial"/>
        </w:rPr>
      </w:pPr>
    </w:p>
    <w:p w14:paraId="1655F848" w14:textId="77777777" w:rsidR="001D0BC8" w:rsidRPr="00081DCF" w:rsidRDefault="001D0BC8" w:rsidP="001D0BC8">
      <w:pPr>
        <w:rPr>
          <w:rFonts w:ascii="Arial" w:hAnsi="Arial" w:cs="Arial"/>
        </w:rPr>
      </w:pPr>
    </w:p>
    <w:p w14:paraId="36F9503D" w14:textId="54A3CD0A" w:rsidR="001D0BC8" w:rsidRPr="00081DCF" w:rsidRDefault="001D0BC8" w:rsidP="00BA5E5F">
      <w:pPr>
        <w:rPr>
          <w:rFonts w:ascii="Arial" w:hAnsi="Arial" w:cs="Arial"/>
        </w:rPr>
      </w:pPr>
    </w:p>
    <w:p w14:paraId="2AFDD745" w14:textId="6738355A" w:rsidR="0006015A" w:rsidRPr="00081DCF" w:rsidRDefault="0006015A" w:rsidP="00BA5E5F">
      <w:pPr>
        <w:rPr>
          <w:rFonts w:ascii="Arial" w:hAnsi="Arial" w:cs="Arial"/>
        </w:rPr>
      </w:pPr>
    </w:p>
    <w:p w14:paraId="66439FF3" w14:textId="77777777" w:rsidR="00957FC6" w:rsidRPr="00081DCF" w:rsidRDefault="00957FC6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71B7651C" w14:textId="786EE721" w:rsidR="0006015A" w:rsidRPr="00081DCF" w:rsidRDefault="00957FC6" w:rsidP="0006015A">
      <w:pPr>
        <w:rPr>
          <w:rFonts w:ascii="Arial" w:hAnsi="Arial" w:cs="Arial"/>
          <w:b/>
        </w:rPr>
      </w:pPr>
      <w:r w:rsidRPr="006F0D9B">
        <w:rPr>
          <w:rFonts w:ascii="Arial" w:hAnsi="Arial" w:cs="Arial"/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4E36BCC0">
                <wp:simplePos x="0" y="0"/>
                <wp:positionH relativeFrom="column">
                  <wp:posOffset>-13970</wp:posOffset>
                </wp:positionH>
                <wp:positionV relativeFrom="paragraph">
                  <wp:posOffset>595630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6455A4" id="Obdélník 2" o:spid="_x0000_s1026" style="position:absolute;margin-left:-1.1pt;margin-top:46.9pt;width:477.75pt;height:21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" filled="f" strokecolor="#1f3763 [1604]" strokeweight="1pt"/>
            </w:pict>
          </mc:Fallback>
        </mc:AlternateContent>
      </w:r>
      <w:r w:rsidR="006F0D9B" w:rsidRPr="006F0D9B">
        <w:rPr>
          <w:rFonts w:ascii="Arial" w:hAnsi="Arial" w:cs="Arial"/>
          <w:b/>
          <w:bCs/>
        </w:rPr>
        <w:t xml:space="preserve"> Bonusová otázka: V čem se Vaše společnost oproti loňskému roku nejvíce zlepšila</w:t>
      </w:r>
      <w:r w:rsidR="006F0D9B" w:rsidRPr="008E07D3">
        <w:rPr>
          <w:rFonts w:ascii="Arial" w:hAnsi="Arial" w:cs="Arial"/>
          <w:b/>
          <w:bCs/>
        </w:rPr>
        <w:t xml:space="preserve"> v oblasti péče o zaměstnance nebo firemní kultury? Uveďte konkrétní příklady</w:t>
      </w:r>
      <w:r w:rsidR="0006015A" w:rsidRPr="00081DCF">
        <w:rPr>
          <w:rFonts w:ascii="Arial" w:hAnsi="Arial" w:cs="Arial"/>
          <w:b/>
        </w:rPr>
        <w:t>:</w:t>
      </w:r>
    </w:p>
    <w:p w14:paraId="26E0A928" w14:textId="77777777" w:rsidR="00F01215" w:rsidRPr="00081DCF" w:rsidRDefault="00F01215" w:rsidP="0006015A">
      <w:pPr>
        <w:rPr>
          <w:rFonts w:ascii="Arial" w:hAnsi="Arial" w:cs="Arial"/>
        </w:rPr>
      </w:pPr>
    </w:p>
    <w:p w14:paraId="72639BE1" w14:textId="77777777" w:rsidR="0006015A" w:rsidRPr="00081DCF" w:rsidRDefault="0006015A" w:rsidP="00BA5E5F">
      <w:pPr>
        <w:rPr>
          <w:rFonts w:ascii="Arial" w:hAnsi="Arial" w:cs="Arial"/>
        </w:rPr>
      </w:pPr>
    </w:p>
    <w:sectPr w:rsidR="0006015A" w:rsidRPr="00081DCF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77B2C1" w14:textId="77777777" w:rsidR="005E25C0" w:rsidRDefault="005E25C0" w:rsidP="005423B1">
      <w:pPr>
        <w:spacing w:after="0" w:line="240" w:lineRule="auto"/>
      </w:pPr>
      <w:r>
        <w:separator/>
      </w:r>
    </w:p>
  </w:endnote>
  <w:endnote w:type="continuationSeparator" w:id="0">
    <w:p w14:paraId="650F14AA" w14:textId="77777777" w:rsidR="005E25C0" w:rsidRDefault="005E25C0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05537536"/>
      <w:docPartObj>
        <w:docPartGallery w:val="Page Numbers (Bottom of Page)"/>
        <w:docPartUnique/>
      </w:docPartObj>
    </w:sdtPr>
    <w:sdtContent>
      <w:p w14:paraId="4B9811F3" w14:textId="19BCEF16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B31EF">
          <w:rPr>
            <w:noProof/>
          </w:rPr>
          <w:t>1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A4EDF0" w14:textId="77777777" w:rsidR="005E25C0" w:rsidRDefault="005E25C0" w:rsidP="005423B1">
      <w:pPr>
        <w:spacing w:after="0" w:line="240" w:lineRule="auto"/>
      </w:pPr>
      <w:r>
        <w:separator/>
      </w:r>
    </w:p>
  </w:footnote>
  <w:footnote w:type="continuationSeparator" w:id="0">
    <w:p w14:paraId="5A1ABD3E" w14:textId="77777777" w:rsidR="005E25C0" w:rsidRDefault="005E25C0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61682687">
    <w:abstractNumId w:val="3"/>
  </w:num>
  <w:num w:numId="2" w16cid:durableId="354156612">
    <w:abstractNumId w:val="0"/>
  </w:num>
  <w:num w:numId="3" w16cid:durableId="1570648899">
    <w:abstractNumId w:val="2"/>
  </w:num>
  <w:num w:numId="4" w16cid:durableId="94877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Mq8FAEAW6WktAAAA"/>
  </w:docVars>
  <w:rsids>
    <w:rsidRoot w:val="00B66547"/>
    <w:rsid w:val="00010ABD"/>
    <w:rsid w:val="00016D6F"/>
    <w:rsid w:val="000349DB"/>
    <w:rsid w:val="00042E7C"/>
    <w:rsid w:val="0004794B"/>
    <w:rsid w:val="000530B8"/>
    <w:rsid w:val="0006015A"/>
    <w:rsid w:val="000604D4"/>
    <w:rsid w:val="00067261"/>
    <w:rsid w:val="00067D0B"/>
    <w:rsid w:val="000725E5"/>
    <w:rsid w:val="00081DCF"/>
    <w:rsid w:val="00083ACF"/>
    <w:rsid w:val="0009533A"/>
    <w:rsid w:val="000A3376"/>
    <w:rsid w:val="000A6887"/>
    <w:rsid w:val="000B633D"/>
    <w:rsid w:val="000C1E88"/>
    <w:rsid w:val="000E1965"/>
    <w:rsid w:val="000E2229"/>
    <w:rsid w:val="00120314"/>
    <w:rsid w:val="001535E2"/>
    <w:rsid w:val="001707EF"/>
    <w:rsid w:val="00172032"/>
    <w:rsid w:val="001862DC"/>
    <w:rsid w:val="001905E7"/>
    <w:rsid w:val="001B31EF"/>
    <w:rsid w:val="001D0BC8"/>
    <w:rsid w:val="001D1DA5"/>
    <w:rsid w:val="001E285D"/>
    <w:rsid w:val="001F2D6B"/>
    <w:rsid w:val="002038B0"/>
    <w:rsid w:val="00215616"/>
    <w:rsid w:val="00240031"/>
    <w:rsid w:val="0026490A"/>
    <w:rsid w:val="00264CB8"/>
    <w:rsid w:val="00267D7D"/>
    <w:rsid w:val="002B27F2"/>
    <w:rsid w:val="002B4363"/>
    <w:rsid w:val="002D4576"/>
    <w:rsid w:val="002E0990"/>
    <w:rsid w:val="002E1410"/>
    <w:rsid w:val="002E63B4"/>
    <w:rsid w:val="002E65CB"/>
    <w:rsid w:val="002E6839"/>
    <w:rsid w:val="002F767A"/>
    <w:rsid w:val="00303C0B"/>
    <w:rsid w:val="00316AD9"/>
    <w:rsid w:val="00324B89"/>
    <w:rsid w:val="00332D90"/>
    <w:rsid w:val="00344C0B"/>
    <w:rsid w:val="0034555B"/>
    <w:rsid w:val="00353257"/>
    <w:rsid w:val="00364EC2"/>
    <w:rsid w:val="00374B63"/>
    <w:rsid w:val="0038525D"/>
    <w:rsid w:val="0039488F"/>
    <w:rsid w:val="003A6B09"/>
    <w:rsid w:val="003B0526"/>
    <w:rsid w:val="003B14D7"/>
    <w:rsid w:val="003B3840"/>
    <w:rsid w:val="003B64B6"/>
    <w:rsid w:val="003C5870"/>
    <w:rsid w:val="003D1227"/>
    <w:rsid w:val="003D1DDB"/>
    <w:rsid w:val="00441D67"/>
    <w:rsid w:val="00467796"/>
    <w:rsid w:val="004719AD"/>
    <w:rsid w:val="00481DC9"/>
    <w:rsid w:val="0048256C"/>
    <w:rsid w:val="00482998"/>
    <w:rsid w:val="004B75D0"/>
    <w:rsid w:val="004C2E36"/>
    <w:rsid w:val="004C33CD"/>
    <w:rsid w:val="004C769D"/>
    <w:rsid w:val="004D147C"/>
    <w:rsid w:val="004E05EB"/>
    <w:rsid w:val="004E613E"/>
    <w:rsid w:val="004F4B05"/>
    <w:rsid w:val="00531CB7"/>
    <w:rsid w:val="00532FA3"/>
    <w:rsid w:val="005361A8"/>
    <w:rsid w:val="005423B1"/>
    <w:rsid w:val="00544462"/>
    <w:rsid w:val="005513BC"/>
    <w:rsid w:val="00564B0D"/>
    <w:rsid w:val="00572D9E"/>
    <w:rsid w:val="00595887"/>
    <w:rsid w:val="005B4A71"/>
    <w:rsid w:val="005C6A71"/>
    <w:rsid w:val="005E25C0"/>
    <w:rsid w:val="005F1379"/>
    <w:rsid w:val="00624D64"/>
    <w:rsid w:val="00634092"/>
    <w:rsid w:val="006344C1"/>
    <w:rsid w:val="00653CAE"/>
    <w:rsid w:val="00666C5C"/>
    <w:rsid w:val="006753A4"/>
    <w:rsid w:val="00687376"/>
    <w:rsid w:val="006A79D2"/>
    <w:rsid w:val="006B0A29"/>
    <w:rsid w:val="006B118F"/>
    <w:rsid w:val="006C1B26"/>
    <w:rsid w:val="006D1100"/>
    <w:rsid w:val="006E2B13"/>
    <w:rsid w:val="006F0D9B"/>
    <w:rsid w:val="007014B0"/>
    <w:rsid w:val="00726194"/>
    <w:rsid w:val="00733850"/>
    <w:rsid w:val="00767C01"/>
    <w:rsid w:val="00777211"/>
    <w:rsid w:val="00780F37"/>
    <w:rsid w:val="007A078F"/>
    <w:rsid w:val="007B2A98"/>
    <w:rsid w:val="007B689A"/>
    <w:rsid w:val="007C149A"/>
    <w:rsid w:val="007C3947"/>
    <w:rsid w:val="007D0C4A"/>
    <w:rsid w:val="007D157E"/>
    <w:rsid w:val="007D7BA8"/>
    <w:rsid w:val="007E27F6"/>
    <w:rsid w:val="0080224C"/>
    <w:rsid w:val="008070DA"/>
    <w:rsid w:val="0081411C"/>
    <w:rsid w:val="008235C7"/>
    <w:rsid w:val="008243CB"/>
    <w:rsid w:val="008379F7"/>
    <w:rsid w:val="00852951"/>
    <w:rsid w:val="008603E2"/>
    <w:rsid w:val="0087377D"/>
    <w:rsid w:val="00876A55"/>
    <w:rsid w:val="0088219D"/>
    <w:rsid w:val="00883C84"/>
    <w:rsid w:val="008A21A4"/>
    <w:rsid w:val="008B0ED3"/>
    <w:rsid w:val="008C3081"/>
    <w:rsid w:val="008C687A"/>
    <w:rsid w:val="00901303"/>
    <w:rsid w:val="00910F99"/>
    <w:rsid w:val="00911164"/>
    <w:rsid w:val="00927AB3"/>
    <w:rsid w:val="009428EA"/>
    <w:rsid w:val="00957FC6"/>
    <w:rsid w:val="00974C43"/>
    <w:rsid w:val="009771EA"/>
    <w:rsid w:val="00977639"/>
    <w:rsid w:val="00993B17"/>
    <w:rsid w:val="009B57FA"/>
    <w:rsid w:val="009C3FDE"/>
    <w:rsid w:val="009D1165"/>
    <w:rsid w:val="00A00B21"/>
    <w:rsid w:val="00A12D46"/>
    <w:rsid w:val="00A17911"/>
    <w:rsid w:val="00A23938"/>
    <w:rsid w:val="00A2431D"/>
    <w:rsid w:val="00A274C0"/>
    <w:rsid w:val="00A420C1"/>
    <w:rsid w:val="00A57FF2"/>
    <w:rsid w:val="00A60D9C"/>
    <w:rsid w:val="00A65C37"/>
    <w:rsid w:val="00A667E6"/>
    <w:rsid w:val="00A679E3"/>
    <w:rsid w:val="00A931AB"/>
    <w:rsid w:val="00AB17FC"/>
    <w:rsid w:val="00AC65FF"/>
    <w:rsid w:val="00AD5893"/>
    <w:rsid w:val="00AF62EF"/>
    <w:rsid w:val="00B079EC"/>
    <w:rsid w:val="00B07AD6"/>
    <w:rsid w:val="00B1396C"/>
    <w:rsid w:val="00B27882"/>
    <w:rsid w:val="00B3647F"/>
    <w:rsid w:val="00B36712"/>
    <w:rsid w:val="00B44CB4"/>
    <w:rsid w:val="00B533FB"/>
    <w:rsid w:val="00B66547"/>
    <w:rsid w:val="00B66F01"/>
    <w:rsid w:val="00B85F09"/>
    <w:rsid w:val="00B94A05"/>
    <w:rsid w:val="00BA3D1F"/>
    <w:rsid w:val="00BA50F1"/>
    <w:rsid w:val="00BA5E5F"/>
    <w:rsid w:val="00BB0BEF"/>
    <w:rsid w:val="00BC1DAF"/>
    <w:rsid w:val="00BD3236"/>
    <w:rsid w:val="00BD6BE8"/>
    <w:rsid w:val="00BE7653"/>
    <w:rsid w:val="00BF079A"/>
    <w:rsid w:val="00BF7299"/>
    <w:rsid w:val="00C12CFA"/>
    <w:rsid w:val="00C15CCE"/>
    <w:rsid w:val="00C168C7"/>
    <w:rsid w:val="00C33C68"/>
    <w:rsid w:val="00C45D4B"/>
    <w:rsid w:val="00C500CD"/>
    <w:rsid w:val="00C63534"/>
    <w:rsid w:val="00C75CE8"/>
    <w:rsid w:val="00C75F22"/>
    <w:rsid w:val="00C76E22"/>
    <w:rsid w:val="00C87EE8"/>
    <w:rsid w:val="00C87F1B"/>
    <w:rsid w:val="00C90666"/>
    <w:rsid w:val="00CA081D"/>
    <w:rsid w:val="00CB5EA4"/>
    <w:rsid w:val="00CD2018"/>
    <w:rsid w:val="00CD25E3"/>
    <w:rsid w:val="00CD462B"/>
    <w:rsid w:val="00CD5DCC"/>
    <w:rsid w:val="00CD6E64"/>
    <w:rsid w:val="00CE0E6E"/>
    <w:rsid w:val="00D1588E"/>
    <w:rsid w:val="00D31EF5"/>
    <w:rsid w:val="00D6083B"/>
    <w:rsid w:val="00D626CA"/>
    <w:rsid w:val="00D74197"/>
    <w:rsid w:val="00D8734B"/>
    <w:rsid w:val="00D928D3"/>
    <w:rsid w:val="00D937A4"/>
    <w:rsid w:val="00DB2488"/>
    <w:rsid w:val="00DB3DAB"/>
    <w:rsid w:val="00DD22E5"/>
    <w:rsid w:val="00DD68A9"/>
    <w:rsid w:val="00DE17FF"/>
    <w:rsid w:val="00DF393F"/>
    <w:rsid w:val="00DF530C"/>
    <w:rsid w:val="00E05E52"/>
    <w:rsid w:val="00E11165"/>
    <w:rsid w:val="00E139CD"/>
    <w:rsid w:val="00E154C3"/>
    <w:rsid w:val="00E259DB"/>
    <w:rsid w:val="00E413C6"/>
    <w:rsid w:val="00E46AF3"/>
    <w:rsid w:val="00E842BC"/>
    <w:rsid w:val="00EA1E32"/>
    <w:rsid w:val="00EA2E46"/>
    <w:rsid w:val="00EA5EE8"/>
    <w:rsid w:val="00EB00C1"/>
    <w:rsid w:val="00EB57B8"/>
    <w:rsid w:val="00EC1057"/>
    <w:rsid w:val="00EF62F1"/>
    <w:rsid w:val="00F01215"/>
    <w:rsid w:val="00F0606C"/>
    <w:rsid w:val="00F25CAE"/>
    <w:rsid w:val="00F4252D"/>
    <w:rsid w:val="00F57ECC"/>
    <w:rsid w:val="00F70403"/>
    <w:rsid w:val="00FA7078"/>
    <w:rsid w:val="00FB069C"/>
    <w:rsid w:val="00FB1045"/>
    <w:rsid w:val="00FC02C8"/>
    <w:rsid w:val="00FC4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666C5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66C5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66C5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4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176AD870A0C448B7EF302593BEBDDA" ma:contentTypeVersion="11" ma:contentTypeDescription="Vytvoří nový dokument" ma:contentTypeScope="" ma:versionID="e9e1a71ca7eb1d540d63be3cbd48771a">
  <xsd:schema xmlns:xsd="http://www.w3.org/2001/XMLSchema" xmlns:xs="http://www.w3.org/2001/XMLSchema" xmlns:p="http://schemas.microsoft.com/office/2006/metadata/properties" xmlns:ns3="e9488e27-62b4-47cf-9353-e24b519013c0" targetNamespace="http://schemas.microsoft.com/office/2006/metadata/properties" ma:root="true" ma:fieldsID="5ce3582421a73068d48ca0e59e685c22" ns3:_="">
    <xsd:import namespace="e9488e27-62b4-47cf-9353-e24b51901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88e27-62b4-47cf-9353-e24b519013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1CE7C633-18A1-4516-8366-0BBC5D47AC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D80AAF4-C3DF-456E-9AB1-63A9A6FE35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83CABB9-B3D3-46BB-81A4-E43F6C124B9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F988D27-BF6B-4999-B1DD-B1D9AABC16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488e27-62b4-47cf-9353-e24b51901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3205</Words>
  <Characters>18910</Characters>
  <Application>Microsoft Office Word</Application>
  <DocSecurity>0</DocSecurity>
  <Lines>157</Lines>
  <Paragraphs>4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siskova</cp:lastModifiedBy>
  <cp:revision>5</cp:revision>
  <cp:lastPrinted>2024-02-29T13:47:00Z</cp:lastPrinted>
  <dcterms:created xsi:type="dcterms:W3CDTF">2026-01-28T10:12:00Z</dcterms:created>
  <dcterms:modified xsi:type="dcterms:W3CDTF">2026-01-29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176AD870A0C448B7EF302593BEBDDA</vt:lpwstr>
  </property>
</Properties>
</file>